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Look w:val="0000" w:firstRow="0" w:lastRow="0" w:firstColumn="0" w:lastColumn="0" w:noHBand="0" w:noVBand="0"/>
      </w:tblPr>
      <w:tblGrid>
        <w:gridCol w:w="1224"/>
        <w:gridCol w:w="7003"/>
      </w:tblGrid>
      <w:tr w:rsidR="00177A5D" w14:paraId="42B9795E" w14:textId="77777777" w:rsidTr="00655514">
        <w:trPr>
          <w:jc w:val="center"/>
        </w:trPr>
        <w:tc>
          <w:tcPr>
            <w:tcW w:w="1224" w:type="dxa"/>
            <w:vAlign w:val="center"/>
          </w:tcPr>
          <w:p w14:paraId="22BD2D98" w14:textId="77777777" w:rsidR="00177A5D" w:rsidRDefault="00177A5D" w:rsidP="00655514">
            <w:pPr>
              <w:jc w:val="center"/>
              <w:rPr>
                <w:rFonts w:ascii="Calibri" w:hAnsi="Calibri" w:cs="Calibri"/>
                <w:b/>
                <w:sz w:val="36"/>
                <w:szCs w:val="36"/>
              </w:rPr>
            </w:pPr>
            <w:r>
              <w:rPr>
                <w:noProof/>
              </w:rPr>
              <w:drawing>
                <wp:inline distT="0" distB="0" distL="0" distR="0" wp14:anchorId="50B5C1C9" wp14:editId="67D81AA7">
                  <wp:extent cx="57150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71500" cy="695325"/>
                          </a:xfrm>
                          <a:prstGeom prst="rect">
                            <a:avLst/>
                          </a:prstGeom>
                          <a:noFill/>
                          <a:ln w="9525">
                            <a:noFill/>
                            <a:miter lim="800000"/>
                            <a:headEnd/>
                            <a:tailEnd/>
                          </a:ln>
                        </pic:spPr>
                      </pic:pic>
                    </a:graphicData>
                  </a:graphic>
                </wp:inline>
              </w:drawing>
            </w:r>
          </w:p>
        </w:tc>
        <w:tc>
          <w:tcPr>
            <w:tcW w:w="7003" w:type="dxa"/>
            <w:vAlign w:val="center"/>
          </w:tcPr>
          <w:p w14:paraId="4E8AED2B" w14:textId="4D9AFA16" w:rsidR="00177A5D" w:rsidRPr="00007C14" w:rsidRDefault="00AE3730" w:rsidP="00655514">
            <w:pPr>
              <w:jc w:val="center"/>
              <w:rPr>
                <w:rFonts w:ascii="Calibri" w:hAnsi="Calibri" w:cs="Calibri"/>
                <w:b/>
                <w:sz w:val="32"/>
                <w:szCs w:val="32"/>
              </w:rPr>
            </w:pPr>
            <w:r>
              <w:rPr>
                <w:noProof/>
                <w:sz w:val="28"/>
                <w:szCs w:val="28"/>
                <w:u w:val="single"/>
              </w:rPr>
              <mc:AlternateContent>
                <mc:Choice Requires="wps">
                  <w:drawing>
                    <wp:anchor distT="0" distB="0" distL="114300" distR="114300" simplePos="0" relativeHeight="251672576" behindDoc="0" locked="0" layoutInCell="1" allowOverlap="1" wp14:anchorId="2F52C657" wp14:editId="5F61AD26">
                      <wp:simplePos x="0" y="0"/>
                      <wp:positionH relativeFrom="column">
                        <wp:posOffset>2434590</wp:posOffset>
                      </wp:positionH>
                      <wp:positionV relativeFrom="paragraph">
                        <wp:posOffset>-547370</wp:posOffset>
                      </wp:positionV>
                      <wp:extent cx="2214245" cy="471170"/>
                      <wp:effectExtent l="0" t="0" r="14605" b="24130"/>
                      <wp:wrapNone/>
                      <wp:docPr id="10" name="Rectangle 10"/>
                      <wp:cNvGraphicFramePr/>
                      <a:graphic xmlns:a="http://schemas.openxmlformats.org/drawingml/2006/main">
                        <a:graphicData uri="http://schemas.microsoft.com/office/word/2010/wordprocessingShape">
                          <wps:wsp>
                            <wps:cNvSpPr/>
                            <wps:spPr>
                              <a:xfrm>
                                <a:off x="0" y="0"/>
                                <a:ext cx="2214245" cy="4711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4D1F33" w14:textId="0EEF9930" w:rsidR="00655514" w:rsidRPr="00A960A0" w:rsidRDefault="00655514" w:rsidP="00A960A0">
                                  <w:pPr>
                                    <w:pStyle w:val="Subtitle"/>
                                  </w:pPr>
                                  <w:r w:rsidRPr="00A960A0">
                                    <w:t>Temporary ID</w:t>
                                  </w:r>
                                  <w:r w:rsidR="00FC65DA">
                                    <w:tab/>
                                  </w:r>
                                  <w:r w:rsidR="00FC65DA">
                                    <w:tab/>
                                    <w:t>1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2C657" id="Rectangle 10" o:spid="_x0000_s1026" style="position:absolute;left:0;text-align:left;margin-left:191.7pt;margin-top:-43.1pt;width:174.35pt;height:37.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" fillcolor="white [3212]" strokecolor="black [3213]" strokeweight="2pt">
                      <v:textbox>
                        <w:txbxContent>
                          <w:p w14:paraId="554D1F33" w14:textId="0EEF9930" w:rsidR="00655514" w:rsidRPr="00A960A0" w:rsidRDefault="00655514" w:rsidP="00A960A0">
                            <w:pPr>
                              <w:pStyle w:val="Subtitle"/>
                            </w:pPr>
                            <w:r w:rsidRPr="00A960A0">
                              <w:t>Temporary ID</w:t>
                            </w:r>
                            <w:r w:rsidR="00FC65DA">
                              <w:tab/>
                            </w:r>
                            <w:r w:rsidR="00FC65DA">
                              <w:tab/>
                              <w:t>10</w:t>
                            </w:r>
                          </w:p>
                        </w:txbxContent>
                      </v:textbox>
                    </v:rect>
                  </w:pict>
                </mc:Fallback>
              </mc:AlternateContent>
            </w:r>
            <w:r w:rsidR="00177A5D" w:rsidRPr="00007C14">
              <w:rPr>
                <w:rFonts w:ascii="Calibri" w:hAnsi="Calibri" w:cs="Calibri"/>
                <w:b/>
                <w:sz w:val="32"/>
                <w:szCs w:val="32"/>
              </w:rPr>
              <w:t>Sri Lanka Institute of Information Technology</w:t>
            </w:r>
          </w:p>
        </w:tc>
      </w:tr>
    </w:tbl>
    <w:p w14:paraId="6071D075" w14:textId="1CBE5A4D" w:rsidR="00943C33" w:rsidRPr="00F53959" w:rsidRDefault="00CA5E33" w:rsidP="00F53959">
      <w:pPr>
        <w:ind w:left="2160" w:firstLine="720"/>
        <w:rPr>
          <w:sz w:val="28"/>
          <w:szCs w:val="28"/>
          <w:u w:val="single"/>
        </w:rPr>
      </w:pPr>
      <w:r>
        <w:rPr>
          <w:sz w:val="28"/>
          <w:szCs w:val="28"/>
          <w:u w:val="single"/>
        </w:rPr>
        <w:t xml:space="preserve">Project Topic Assessment – </w:t>
      </w:r>
      <w:r w:rsidR="002378D7">
        <w:rPr>
          <w:sz w:val="28"/>
          <w:szCs w:val="28"/>
          <w:u w:val="single"/>
        </w:rPr>
        <w:t>2019</w:t>
      </w:r>
      <w:r w:rsidR="00934B8A">
        <w:rPr>
          <w:sz w:val="28"/>
          <w:szCs w:val="28"/>
          <w:u w:val="single"/>
        </w:rPr>
        <w:t>-2020 June</w:t>
      </w:r>
    </w:p>
    <w:p w14:paraId="6EC6E1E1" w14:textId="6F473597" w:rsidR="0022133C" w:rsidRPr="00177A5D" w:rsidRDefault="0022133C" w:rsidP="0022133C">
      <w:pPr>
        <w:rPr>
          <w:sz w:val="26"/>
          <w:szCs w:val="26"/>
        </w:rPr>
      </w:pPr>
      <w:r>
        <w:rPr>
          <w:sz w:val="26"/>
          <w:szCs w:val="26"/>
        </w:rPr>
        <w:t>Abstract (200 Words Max):</w:t>
      </w:r>
    </w:p>
    <w:p w14:paraId="5ED45E29" w14:textId="77777777" w:rsidR="0022133C" w:rsidRDefault="0022133C" w:rsidP="0022133C">
      <w:r>
        <w:rPr>
          <w:noProof/>
        </w:rPr>
        <mc:AlternateContent>
          <mc:Choice Requires="wps">
            <w:drawing>
              <wp:anchor distT="0" distB="0" distL="114300" distR="114300" simplePos="0" relativeHeight="251665408" behindDoc="0" locked="0" layoutInCell="1" allowOverlap="1" wp14:anchorId="1B6B8BB5" wp14:editId="638D4269">
                <wp:simplePos x="0" y="0"/>
                <wp:positionH relativeFrom="column">
                  <wp:posOffset>14288</wp:posOffset>
                </wp:positionH>
                <wp:positionV relativeFrom="paragraph">
                  <wp:posOffset>4445</wp:posOffset>
                </wp:positionV>
                <wp:extent cx="5819775" cy="3724275"/>
                <wp:effectExtent l="0" t="0" r="28575"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3724275"/>
                        </a:xfrm>
                        <a:prstGeom prst="rect">
                          <a:avLst/>
                        </a:prstGeom>
                        <a:solidFill>
                          <a:srgbClr val="FFFFFF"/>
                        </a:solidFill>
                        <a:ln w="9525">
                          <a:solidFill>
                            <a:schemeClr val="tx2">
                              <a:lumMod val="60000"/>
                              <a:lumOff val="40000"/>
                            </a:schemeClr>
                          </a:solidFill>
                          <a:miter lim="800000"/>
                          <a:headEnd/>
                          <a:tailEnd/>
                        </a:ln>
                      </wps:spPr>
                      <wps:txbx>
                        <w:txbxContent>
                          <w:p w14:paraId="690D15BD" w14:textId="77777777" w:rsidR="00655514" w:rsidRDefault="00655514" w:rsidP="00802F26">
                            <w:pPr>
                              <w:jc w:val="both"/>
                            </w:pPr>
                            <w:r>
                              <w:t>The life cycle of a product is a fascinating one. The next time you’re buying something in the supermarket, think of what all it went through to get in your hands. Think about where all the raw materials came from, who all transported the raw material to production plant where it was created, and how it eventually got packaged and ended up in the very shop where you are buying it right now.</w:t>
                            </w:r>
                          </w:p>
                          <w:p w14:paraId="3607F523" w14:textId="0DFDF4CB" w:rsidR="00655514" w:rsidRDefault="00655514" w:rsidP="00802F26">
                            <w:pPr>
                              <w:jc w:val="both"/>
                            </w:pPr>
                            <w:r>
                              <w:t xml:space="preserve">At present, most people tend to choose organic food either voluntarily or involuntarily. However, there is no clear way for the customers to identify organic foods in the existing market. This has led to deterioration of the health and lifestyle of customers. Therefore, as a solution, it is proposed to introduce a mobile application to identify fresh and organic foods distinctly from other products. </w:t>
                            </w:r>
                          </w:p>
                          <w:p w14:paraId="6A5414C2" w14:textId="77777777" w:rsidR="00655514" w:rsidRDefault="00655514" w:rsidP="00802F26">
                            <w:pPr>
                              <w:jc w:val="both"/>
                            </w:pPr>
                            <w:r>
                              <w:t xml:space="preserve">The main objective is to give the customers an opportunity to find fresh, organic products with ease by ensuring that all steps from food production to delivering it to the customer are transparent and reliable. At the same time, we wish to analyze the amount of sales at a given time frame and within the next quarter. </w:t>
                            </w:r>
                          </w:p>
                          <w:p w14:paraId="739D31BB" w14:textId="36AD3689" w:rsidR="00655514" w:rsidRDefault="00655514" w:rsidP="00802F26">
                            <w:pPr>
                              <w:jc w:val="both"/>
                            </w:pPr>
                            <w:r>
                              <w:t>Through this project, customers would be able to find fresh and organic food products within the marke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B6B8BB5" id="_x0000_t202" coordsize="21600,21600" o:spt="202" path="m,l,21600r21600,l21600,xe">
                <v:stroke joinstyle="miter"/>
                <v:path gradientshapeok="t" o:connecttype="rect"/>
              </v:shapetype>
              <v:shape id="Text Box 2" o:spid="_x0000_s1027" type="#_x0000_t202" style="position:absolute;margin-left:1.15pt;margin-top:.35pt;width:458.25pt;height:29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" strokecolor="#548dd4 [1951]">
                <v:textbox>
                  <w:txbxContent>
                    <w:p w14:paraId="690D15BD" w14:textId="77777777" w:rsidR="00655514" w:rsidRDefault="00655514" w:rsidP="00802F26">
                      <w:pPr>
                        <w:jc w:val="both"/>
                      </w:pPr>
                      <w:r>
                        <w:t>The life cycle of a product is a fascinating one. The next time you’re buying something in the supermarket, think of what all it went through to get in your hands. Think about where all the raw materials came from, who all transported the raw material to production plant where it was created, and how it eventually got packaged and ended up in the very shop where you are buying it right now.</w:t>
                      </w:r>
                    </w:p>
                    <w:p w14:paraId="3607F523" w14:textId="0DFDF4CB" w:rsidR="00655514" w:rsidRDefault="00655514" w:rsidP="00802F26">
                      <w:pPr>
                        <w:jc w:val="both"/>
                      </w:pPr>
                      <w:r>
                        <w:t xml:space="preserve">At present, most people tend to choose organic food either voluntarily or involuntarily. However, there is no clear way for the customers to identify organic foods in the existing market. This has led to deterioration of the health and lifestyle of customers. Therefore, as a solution, it is proposed to introduce a mobile application to identify fresh and organic foods distinctly from other products. </w:t>
                      </w:r>
                    </w:p>
                    <w:p w14:paraId="6A5414C2" w14:textId="77777777" w:rsidR="00655514" w:rsidRDefault="00655514" w:rsidP="00802F26">
                      <w:pPr>
                        <w:jc w:val="both"/>
                      </w:pPr>
                      <w:r>
                        <w:t xml:space="preserve">The main objective is to give the customers an opportunity to find fresh, organic products with ease by ensuring that all steps from food production to delivering it to the customer are transparent and reliable. At the same time, we wish to analyze the amount of sales at a given time frame and within the next quarter. </w:t>
                      </w:r>
                    </w:p>
                    <w:p w14:paraId="739D31BB" w14:textId="36AD3689" w:rsidR="00655514" w:rsidRDefault="00655514" w:rsidP="00802F26">
                      <w:pPr>
                        <w:jc w:val="both"/>
                      </w:pPr>
                      <w:r>
                        <w:t>Through this project, customers would be able to find fresh and organic food products within the market</w:t>
                      </w:r>
                    </w:p>
                  </w:txbxContent>
                </v:textbox>
              </v:shape>
            </w:pict>
          </mc:Fallback>
        </mc:AlternateContent>
      </w:r>
    </w:p>
    <w:p w14:paraId="142D3A9E" w14:textId="77777777" w:rsidR="0022133C" w:rsidRPr="00943C33" w:rsidRDefault="0022133C" w:rsidP="0022133C"/>
    <w:p w14:paraId="262E6C35" w14:textId="77777777" w:rsidR="0022133C" w:rsidRPr="00943C33" w:rsidRDefault="0022133C" w:rsidP="0022133C"/>
    <w:p w14:paraId="5DF9F88E" w14:textId="77777777" w:rsidR="0022133C" w:rsidRPr="00943C33" w:rsidRDefault="0022133C" w:rsidP="0022133C"/>
    <w:p w14:paraId="59C14E7B" w14:textId="77777777" w:rsidR="0022133C" w:rsidRPr="00943C33" w:rsidRDefault="0022133C" w:rsidP="0022133C"/>
    <w:p w14:paraId="67EC97ED" w14:textId="77777777" w:rsidR="0022133C" w:rsidRPr="00943C33" w:rsidRDefault="0022133C" w:rsidP="0022133C"/>
    <w:p w14:paraId="7A8D57BB" w14:textId="77777777" w:rsidR="0022133C" w:rsidRPr="00943C33" w:rsidRDefault="0022133C" w:rsidP="0022133C"/>
    <w:p w14:paraId="1D4F86D3" w14:textId="77777777" w:rsidR="0022133C" w:rsidRDefault="0022133C">
      <w:pPr>
        <w:rPr>
          <w:sz w:val="26"/>
          <w:szCs w:val="26"/>
        </w:rPr>
      </w:pPr>
    </w:p>
    <w:p w14:paraId="43E36A92" w14:textId="77777777" w:rsidR="0022133C" w:rsidRDefault="0022133C">
      <w:pPr>
        <w:rPr>
          <w:sz w:val="26"/>
          <w:szCs w:val="26"/>
        </w:rPr>
      </w:pPr>
    </w:p>
    <w:p w14:paraId="6812CB94" w14:textId="77777777" w:rsidR="0022133C" w:rsidRDefault="0022133C">
      <w:pPr>
        <w:rPr>
          <w:sz w:val="26"/>
          <w:szCs w:val="26"/>
        </w:rPr>
      </w:pPr>
    </w:p>
    <w:p w14:paraId="3A450368" w14:textId="77777777" w:rsidR="0022133C" w:rsidRDefault="0022133C">
      <w:pPr>
        <w:rPr>
          <w:sz w:val="26"/>
          <w:szCs w:val="26"/>
        </w:rPr>
      </w:pPr>
    </w:p>
    <w:p w14:paraId="1B5F6A33" w14:textId="77777777" w:rsidR="0022133C" w:rsidRDefault="0022133C">
      <w:pPr>
        <w:rPr>
          <w:sz w:val="26"/>
          <w:szCs w:val="26"/>
        </w:rPr>
      </w:pPr>
    </w:p>
    <w:p w14:paraId="7A581E8F" w14:textId="44726DFB" w:rsidR="0022133C" w:rsidRPr="00943C33" w:rsidRDefault="0022133C" w:rsidP="0022133C">
      <w:pPr>
        <w:rPr>
          <w:sz w:val="26"/>
          <w:szCs w:val="26"/>
        </w:rPr>
      </w:pPr>
      <w:r>
        <w:rPr>
          <w:noProof/>
          <w:sz w:val="26"/>
          <w:szCs w:val="26"/>
        </w:rPr>
        <mc:AlternateContent>
          <mc:Choice Requires="wps">
            <w:drawing>
              <wp:anchor distT="0" distB="0" distL="114300" distR="114300" simplePos="0" relativeHeight="251667456" behindDoc="0" locked="0" layoutInCell="1" allowOverlap="1" wp14:anchorId="5EA8B0BE" wp14:editId="0891541A">
                <wp:simplePos x="0" y="0"/>
                <wp:positionH relativeFrom="column">
                  <wp:posOffset>13970</wp:posOffset>
                </wp:positionH>
                <wp:positionV relativeFrom="paragraph">
                  <wp:posOffset>474027</wp:posOffset>
                </wp:positionV>
                <wp:extent cx="5819775" cy="719137"/>
                <wp:effectExtent l="0" t="0" r="28575" b="2413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p w14:paraId="3679D5F5" w14:textId="4A41F2DF" w:rsidR="00655514" w:rsidRDefault="000D33B8" w:rsidP="0022133C">
                            <w:r>
                              <w:t xml:space="preserve">AI </w:t>
                            </w:r>
                            <w:r w:rsidR="00655514">
                              <w:t>and Machine Learning</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EA8B0BE" id="Text Box 3" o:spid="_x0000_s1028" type="#_x0000_t202" style="position:absolute;margin-left:1.1pt;margin-top:37.3pt;width:458.25pt;height:56.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" strokecolor="#548dd4 [1951]">
                <v:textbox>
                  <w:txbxContent>
                    <w:p w14:paraId="3679D5F5" w14:textId="4A41F2DF" w:rsidR="00655514" w:rsidRDefault="000D33B8" w:rsidP="0022133C">
                      <w:r>
                        <w:t xml:space="preserve">AI </w:t>
                      </w:r>
                      <w:r w:rsidR="00655514">
                        <w:t>and Machine Learning</w:t>
                      </w:r>
                    </w:p>
                  </w:txbxContent>
                </v:textbox>
              </v:shape>
            </w:pict>
          </mc:Fallback>
        </mc:AlternateContent>
      </w:r>
      <w:r w:rsidRPr="00943C33">
        <w:rPr>
          <w:sz w:val="26"/>
          <w:szCs w:val="26"/>
        </w:rPr>
        <w:t>Research Area</w:t>
      </w:r>
      <w:r w:rsidR="003C40BB">
        <w:rPr>
          <w:sz w:val="26"/>
          <w:szCs w:val="26"/>
        </w:rPr>
        <w:t>/Group</w:t>
      </w:r>
      <w:r>
        <w:rPr>
          <w:sz w:val="26"/>
          <w:szCs w:val="26"/>
        </w:rPr>
        <w:t xml:space="preserve">: Select the area by referring to the document uploaded to the </w:t>
      </w:r>
      <w:r w:rsidR="00A960A0">
        <w:rPr>
          <w:sz w:val="26"/>
          <w:szCs w:val="26"/>
        </w:rPr>
        <w:t>C</w:t>
      </w:r>
      <w:r>
        <w:rPr>
          <w:sz w:val="26"/>
          <w:szCs w:val="26"/>
        </w:rPr>
        <w:t>ourseweb</w:t>
      </w:r>
    </w:p>
    <w:p w14:paraId="21995ABF" w14:textId="77777777" w:rsidR="0022133C" w:rsidRDefault="0022133C" w:rsidP="0022133C"/>
    <w:p w14:paraId="133B228A" w14:textId="77777777" w:rsidR="0022133C" w:rsidRPr="00943C33" w:rsidRDefault="0022133C" w:rsidP="0022133C"/>
    <w:p w14:paraId="179A3126" w14:textId="1757C82E" w:rsidR="00934B8A" w:rsidRPr="00943C33" w:rsidRDefault="00934B8A" w:rsidP="00934B8A">
      <w:pPr>
        <w:rPr>
          <w:sz w:val="26"/>
          <w:szCs w:val="26"/>
        </w:rPr>
      </w:pPr>
      <w:r>
        <w:rPr>
          <w:noProof/>
          <w:sz w:val="26"/>
          <w:szCs w:val="26"/>
        </w:rPr>
        <mc:AlternateContent>
          <mc:Choice Requires="wps">
            <w:drawing>
              <wp:anchor distT="0" distB="0" distL="114300" distR="114300" simplePos="0" relativeHeight="251669504" behindDoc="0" locked="0" layoutInCell="1" allowOverlap="1" wp14:anchorId="3CBD4ECD" wp14:editId="4584DAAD">
                <wp:simplePos x="0" y="0"/>
                <wp:positionH relativeFrom="column">
                  <wp:posOffset>13970</wp:posOffset>
                </wp:positionH>
                <wp:positionV relativeFrom="paragraph">
                  <wp:posOffset>474027</wp:posOffset>
                </wp:positionV>
                <wp:extent cx="5819775" cy="719137"/>
                <wp:effectExtent l="0" t="0" r="28575" b="24130"/>
                <wp:wrapNone/>
                <wp:docPr id="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p w14:paraId="7AB19011" w14:textId="395F9029" w:rsidR="00655514" w:rsidRDefault="00D93D0A" w:rsidP="00934B8A">
                            <w:proofErr w:type="spellStart"/>
                            <w:r>
                              <w:t>Prasan</w:t>
                            </w:r>
                            <w:proofErr w:type="spellEnd"/>
                            <w:r>
                              <w:t xml:space="preserve"> Yapa</w:t>
                            </w:r>
                            <w:bookmarkStart w:id="0" w:name="_GoBack"/>
                            <w:bookmarkEnd w:id="0"/>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CBD4ECD" id="_x0000_s1029" type="#_x0000_t202" style="position:absolute;margin-left:1.1pt;margin-top:37.3pt;width:458.25pt;height:56.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" strokecolor="#548dd4 [1951]">
                <v:textbox>
                  <w:txbxContent>
                    <w:p w14:paraId="7AB19011" w14:textId="395F9029" w:rsidR="00655514" w:rsidRDefault="00D93D0A" w:rsidP="00934B8A">
                      <w:proofErr w:type="spellStart"/>
                      <w:r>
                        <w:t>Prasan</w:t>
                      </w:r>
                      <w:proofErr w:type="spellEnd"/>
                      <w:r>
                        <w:t xml:space="preserve"> Yapa</w:t>
                      </w:r>
                      <w:bookmarkStart w:id="1" w:name="_GoBack"/>
                      <w:bookmarkEnd w:id="1"/>
                    </w:p>
                  </w:txbxContent>
                </v:textbox>
              </v:shape>
            </w:pict>
          </mc:Fallback>
        </mc:AlternateContent>
      </w:r>
      <w:r w:rsidR="00132BA1">
        <w:rPr>
          <w:sz w:val="26"/>
          <w:szCs w:val="26"/>
        </w:rPr>
        <w:t>Supervisor:</w:t>
      </w:r>
    </w:p>
    <w:p w14:paraId="115C398D" w14:textId="77777777" w:rsidR="00934B8A" w:rsidRDefault="00934B8A" w:rsidP="00934B8A"/>
    <w:p w14:paraId="1A189949" w14:textId="77777777" w:rsidR="00934B8A" w:rsidRPr="00943C33" w:rsidRDefault="00934B8A" w:rsidP="00934B8A"/>
    <w:p w14:paraId="013F42B9" w14:textId="2DDE2853" w:rsidR="0022133C" w:rsidRDefault="0022133C">
      <w:pPr>
        <w:rPr>
          <w:sz w:val="26"/>
          <w:szCs w:val="26"/>
        </w:rPr>
      </w:pPr>
    </w:p>
    <w:p w14:paraId="0852BB97" w14:textId="77777777" w:rsidR="00934B8A" w:rsidRDefault="00934B8A">
      <w:pPr>
        <w:rPr>
          <w:sz w:val="26"/>
          <w:szCs w:val="26"/>
        </w:rPr>
      </w:pPr>
      <w:r>
        <w:rPr>
          <w:sz w:val="26"/>
          <w:szCs w:val="26"/>
        </w:rPr>
        <w:br w:type="page"/>
      </w:r>
    </w:p>
    <w:p w14:paraId="0956F305" w14:textId="1CCEDFDD" w:rsidR="002F0DEB" w:rsidRDefault="00132BA1" w:rsidP="002F0DEB">
      <w:pPr>
        <w:rPr>
          <w:sz w:val="26"/>
          <w:szCs w:val="26"/>
        </w:rPr>
      </w:pPr>
      <w:r>
        <w:rPr>
          <w:noProof/>
          <w:sz w:val="26"/>
          <w:szCs w:val="26"/>
        </w:rPr>
        <w:lastRenderedPageBreak/>
        <mc:AlternateContent>
          <mc:Choice Requires="wps">
            <w:drawing>
              <wp:anchor distT="0" distB="0" distL="114300" distR="114300" simplePos="0" relativeHeight="251676672" behindDoc="0" locked="0" layoutInCell="1" allowOverlap="1" wp14:anchorId="13D77226" wp14:editId="4A8D88C6">
                <wp:simplePos x="0" y="0"/>
                <wp:positionH relativeFrom="page">
                  <wp:posOffset>299103</wp:posOffset>
                </wp:positionH>
                <wp:positionV relativeFrom="paragraph">
                  <wp:posOffset>386015</wp:posOffset>
                </wp:positionV>
                <wp:extent cx="6858000" cy="6213764"/>
                <wp:effectExtent l="0" t="0" r="19050" b="15875"/>
                <wp:wrapNone/>
                <wp:docPr id="1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6213764"/>
                        </a:xfrm>
                        <a:prstGeom prst="rect">
                          <a:avLst/>
                        </a:prstGeom>
                        <a:solidFill>
                          <a:srgbClr val="FFFFFF"/>
                        </a:solidFill>
                        <a:ln w="9525">
                          <a:solidFill>
                            <a:schemeClr val="tx2">
                              <a:lumMod val="60000"/>
                              <a:lumOff val="40000"/>
                            </a:schemeClr>
                          </a:solidFill>
                          <a:miter lim="800000"/>
                          <a:headEnd/>
                          <a:tailEnd/>
                        </a:ln>
                      </wps:spPr>
                      <wps:txbx>
                        <w:txbxContent>
                          <w:p w14:paraId="016100D5" w14:textId="200C51FB" w:rsidR="00655514" w:rsidRDefault="00655514" w:rsidP="00802F26">
                            <w:pPr>
                              <w:jc w:val="both"/>
                              <w:rPr>
                                <w:rFonts w:cstheme="minorHAnsi"/>
                              </w:rPr>
                            </w:pPr>
                            <w:r w:rsidRPr="00A072AD">
                              <w:rPr>
                                <w:rFonts w:cstheme="minorHAnsi"/>
                              </w:rPr>
                              <w:t xml:space="preserve">One of the main reasons to lack efficiency in traditional food supply chain is existence of many intermediaries between the farmers and food processing companies/Supermarket and again between food processing companies and the consumers, which result in greater complexity and lower efficiency in food supply chain. Lack of mutuality and cooperation between the members involved in food supply chain is also the one of the main reasons behind the inefficiency in supply chain management. </w:t>
                            </w:r>
                            <w:r w:rsidRPr="00A072AD">
                              <w:rPr>
                                <w:rFonts w:eastAsia="Times New Roman" w:cstheme="minorHAnsi"/>
                                <w:lang w:bidi="si-LK"/>
                              </w:rPr>
                              <w:t xml:space="preserve">The supply chain is still unable to trace the source of illegal activities such as fake commodities, illegal labor and money laundering. </w:t>
                            </w:r>
                            <w:r w:rsidRPr="00A072AD">
                              <w:rPr>
                                <w:rFonts w:cstheme="minorHAnsi"/>
                              </w:rPr>
                              <w:t xml:space="preserve">A proper supply chain management requires better understanding and co-operation among its members from upward stream to downward stream such that problems relating to supply and demand could be minimized. </w:t>
                            </w:r>
                          </w:p>
                          <w:p w14:paraId="5A791CF9" w14:textId="660D77F6" w:rsidR="00AB1E32" w:rsidRDefault="00AB1E32" w:rsidP="00802F26">
                            <w:pPr>
                              <w:jc w:val="both"/>
                            </w:pPr>
                            <w:r>
                              <w:t xml:space="preserve">Other Reason is </w:t>
                            </w:r>
                            <w:r w:rsidR="0053665B">
                              <w:t>when</w:t>
                            </w:r>
                            <w:r>
                              <w:t xml:space="preserve"> People have no idea </w:t>
                            </w:r>
                            <w:r w:rsidR="0053665B">
                              <w:t>about</w:t>
                            </w:r>
                            <w:r>
                              <w:t xml:space="preserve"> </w:t>
                            </w:r>
                            <w:r w:rsidR="0053665B">
                              <w:t xml:space="preserve">a product they going to read comments one by one. </w:t>
                            </w:r>
                            <w:proofErr w:type="gramStart"/>
                            <w:r w:rsidR="0053665B">
                              <w:t>So</w:t>
                            </w:r>
                            <w:proofErr w:type="gramEnd"/>
                            <w:r w:rsidR="0053665B">
                              <w:t xml:space="preserve"> reading comments is time consuming So our solution provide a product review based on the Comments (</w:t>
                            </w:r>
                            <w:r w:rsidR="00557B6E">
                              <w:t xml:space="preserve">Related </w:t>
                            </w:r>
                            <w:r w:rsidR="0047444A">
                              <w:t>to Price</w:t>
                            </w:r>
                            <w:r w:rsidR="0053665B">
                              <w:t xml:space="preserve">/Freshness/Days on the Market) </w:t>
                            </w:r>
                          </w:p>
                          <w:p w14:paraId="25964FCA" w14:textId="11E35D25" w:rsidR="00655514" w:rsidRDefault="00655514" w:rsidP="00802F26">
                            <w:pPr>
                              <w:jc w:val="both"/>
                            </w:pPr>
                            <w:r>
                              <w:t>Therefore, our research is going to be directed to provide a suitable solution of those problems</w:t>
                            </w:r>
                          </w:p>
                          <w:sdt>
                            <w:sdtPr>
                              <w:rPr>
                                <w:rFonts w:asciiTheme="minorHAnsi" w:eastAsiaTheme="minorEastAsia" w:hAnsiTheme="minorHAnsi" w:cstheme="minorBidi"/>
                                <w:color w:val="auto"/>
                                <w:sz w:val="22"/>
                                <w:szCs w:val="22"/>
                                <w:lang w:bidi="ta-IN"/>
                              </w:rPr>
                              <w:id w:val="-1870987292"/>
                              <w:docPartObj>
                                <w:docPartGallery w:val="Bibliographies"/>
                                <w:docPartUnique/>
                              </w:docPartObj>
                            </w:sdtPr>
                            <w:sdtEndPr/>
                            <w:sdtContent>
                              <w:p w14:paraId="69D2D1A3" w14:textId="6DBB5F23" w:rsidR="00655514" w:rsidRDefault="00655514">
                                <w:pPr>
                                  <w:pStyle w:val="Heading1"/>
                                </w:pPr>
                                <w:r>
                                  <w:t>References</w:t>
                                </w:r>
                              </w:p>
                              <w:sdt>
                                <w:sdtPr>
                                  <w:id w:val="-573587230"/>
                                  <w:bibliography/>
                                </w:sdtPr>
                                <w:sdtEndPr/>
                                <w:sdtContent>
                                  <w:p w14:paraId="23BD2536" w14:textId="77777777" w:rsidR="00655514" w:rsidRDefault="0065551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10176"/>
                                    </w:tblGrid>
                                    <w:tr w:rsidR="00655514" w14:paraId="7FE34405" w14:textId="77777777">
                                      <w:trPr>
                                        <w:divId w:val="1989285404"/>
                                        <w:tblCellSpacing w:w="15" w:type="dxa"/>
                                      </w:trPr>
                                      <w:tc>
                                        <w:tcPr>
                                          <w:tcW w:w="50" w:type="pct"/>
                                          <w:hideMark/>
                                        </w:tcPr>
                                        <w:p w14:paraId="3F363C4D" w14:textId="740FF87F" w:rsidR="00655514" w:rsidRDefault="00655514">
                                          <w:pPr>
                                            <w:pStyle w:val="Bibliography"/>
                                            <w:rPr>
                                              <w:noProof/>
                                              <w:sz w:val="24"/>
                                              <w:szCs w:val="24"/>
                                            </w:rPr>
                                          </w:pPr>
                                          <w:r>
                                            <w:rPr>
                                              <w:noProof/>
                                            </w:rPr>
                                            <w:t xml:space="preserve">[1] </w:t>
                                          </w:r>
                                        </w:p>
                                      </w:tc>
                                      <w:tc>
                                        <w:tcPr>
                                          <w:tcW w:w="0" w:type="auto"/>
                                          <w:hideMark/>
                                        </w:tcPr>
                                        <w:p w14:paraId="179ECC18" w14:textId="77777777" w:rsidR="00655514" w:rsidRDefault="00655514" w:rsidP="00A529F2">
                                          <w:pPr>
                                            <w:pStyle w:val="NoSpacing"/>
                                            <w:rPr>
                                              <w:noProof/>
                                            </w:rPr>
                                          </w:pPr>
                                          <w:r>
                                            <w:rPr>
                                              <w:noProof/>
                                            </w:rPr>
                                            <w:t>"Predicting Sales Prices of the Houses Using Regression Methods of Machine Learning,"</w:t>
                                          </w:r>
                                        </w:p>
                                        <w:p w14:paraId="188F4672" w14:textId="77777777" w:rsidR="00655514" w:rsidRDefault="00655514" w:rsidP="00A529F2">
                                          <w:pPr>
                                            <w:pStyle w:val="NoSpacing"/>
                                            <w:rPr>
                                              <w:noProof/>
                                            </w:rPr>
                                          </w:pPr>
                                          <w:r>
                                            <w:rPr>
                                              <w:noProof/>
                                            </w:rPr>
                                            <w:t xml:space="preserve"> [Online]. Available: https://ieeexplore.ieee.org/document/8482191.</w:t>
                                          </w:r>
                                        </w:p>
                                        <w:p w14:paraId="1EB4245A" w14:textId="76904AB7" w:rsidR="00655514" w:rsidRDefault="00655514" w:rsidP="00A529F2">
                                          <w:pPr>
                                            <w:pStyle w:val="NoSpacing"/>
                                            <w:rPr>
                                              <w:noProof/>
                                            </w:rPr>
                                          </w:pPr>
                                        </w:p>
                                      </w:tc>
                                    </w:tr>
                                    <w:tr w:rsidR="00655514" w14:paraId="1C8B500E" w14:textId="77777777">
                                      <w:trPr>
                                        <w:divId w:val="1989285404"/>
                                        <w:tblCellSpacing w:w="15" w:type="dxa"/>
                                      </w:trPr>
                                      <w:tc>
                                        <w:tcPr>
                                          <w:tcW w:w="50" w:type="pct"/>
                                          <w:hideMark/>
                                        </w:tcPr>
                                        <w:p w14:paraId="4CB55DEA" w14:textId="77777777" w:rsidR="00655514" w:rsidRDefault="00655514">
                                          <w:pPr>
                                            <w:pStyle w:val="Bibliography"/>
                                            <w:rPr>
                                              <w:noProof/>
                                            </w:rPr>
                                          </w:pPr>
                                          <w:r>
                                            <w:rPr>
                                              <w:noProof/>
                                            </w:rPr>
                                            <w:t xml:space="preserve">[2] </w:t>
                                          </w:r>
                                        </w:p>
                                      </w:tc>
                                      <w:tc>
                                        <w:tcPr>
                                          <w:tcW w:w="0" w:type="auto"/>
                                          <w:hideMark/>
                                        </w:tcPr>
                                        <w:p w14:paraId="4F7E4F62" w14:textId="77777777" w:rsidR="00655514" w:rsidRDefault="00655514" w:rsidP="00A529F2">
                                          <w:pPr>
                                            <w:pStyle w:val="NoSpacing"/>
                                            <w:rPr>
                                              <w:noProof/>
                                            </w:rPr>
                                          </w:pPr>
                                          <w:r>
                                            <w:rPr>
                                              <w:noProof/>
                                            </w:rPr>
                                            <w:t xml:space="preserve">J. S. Armstrong, "Sales Forecasts for Existing Consumer Products and Services: Do Purchase Intentions </w:t>
                                          </w:r>
                                        </w:p>
                                        <w:p w14:paraId="6720D053" w14:textId="77777777" w:rsidR="00655514" w:rsidRDefault="00655514" w:rsidP="00A529F2">
                                          <w:pPr>
                                            <w:pStyle w:val="NoSpacing"/>
                                            <w:rPr>
                                              <w:noProof/>
                                            </w:rPr>
                                          </w:pPr>
                                          <w:r>
                                            <w:rPr>
                                              <w:noProof/>
                                            </w:rPr>
                                            <w:t xml:space="preserve">Contribute to Accuracy?," </w:t>
                                          </w:r>
                                        </w:p>
                                        <w:p w14:paraId="24D419A8" w14:textId="3607DFC8" w:rsidR="00655514" w:rsidRDefault="00655514" w:rsidP="00A529F2">
                                          <w:pPr>
                                            <w:pStyle w:val="NoSpacing"/>
                                            <w:rPr>
                                              <w:noProof/>
                                            </w:rPr>
                                          </w:pPr>
                                          <w:r>
                                            <w:rPr>
                                              <w:noProof/>
                                            </w:rPr>
                                            <w:t>[Online]. Available: https://www.researchgate.net/publication/304088281_Sales_Forecasts_for_Existing_Consumer_Products</w:t>
                                          </w:r>
                                        </w:p>
                                        <w:p w14:paraId="43525D88" w14:textId="77777777" w:rsidR="00655514" w:rsidRDefault="00655514" w:rsidP="00A529F2">
                                          <w:pPr>
                                            <w:pStyle w:val="NoSpacing"/>
                                            <w:rPr>
                                              <w:noProof/>
                                            </w:rPr>
                                          </w:pPr>
                                          <w:r>
                                            <w:rPr>
                                              <w:noProof/>
                                            </w:rPr>
                                            <w:t>_and_Services_Do_Purchase_Intentions_Contribute_to_Accuracy.</w:t>
                                          </w:r>
                                        </w:p>
                                        <w:p w14:paraId="64E0BBA3" w14:textId="77E91187" w:rsidR="00655514" w:rsidRDefault="00655514" w:rsidP="00A529F2">
                                          <w:pPr>
                                            <w:pStyle w:val="NoSpacing"/>
                                            <w:rPr>
                                              <w:noProof/>
                                            </w:rPr>
                                          </w:pPr>
                                        </w:p>
                                      </w:tc>
                                    </w:tr>
                                    <w:tr w:rsidR="00655514" w14:paraId="551AF03C" w14:textId="77777777">
                                      <w:trPr>
                                        <w:divId w:val="1989285404"/>
                                        <w:tblCellSpacing w:w="15" w:type="dxa"/>
                                      </w:trPr>
                                      <w:tc>
                                        <w:tcPr>
                                          <w:tcW w:w="50" w:type="pct"/>
                                          <w:hideMark/>
                                        </w:tcPr>
                                        <w:p w14:paraId="278AFBE2" w14:textId="77777777" w:rsidR="00655514" w:rsidRDefault="00655514">
                                          <w:pPr>
                                            <w:pStyle w:val="Bibliography"/>
                                            <w:rPr>
                                              <w:noProof/>
                                            </w:rPr>
                                          </w:pPr>
                                          <w:r>
                                            <w:rPr>
                                              <w:noProof/>
                                            </w:rPr>
                                            <w:t xml:space="preserve">[3] </w:t>
                                          </w:r>
                                        </w:p>
                                      </w:tc>
                                      <w:tc>
                                        <w:tcPr>
                                          <w:tcW w:w="0" w:type="auto"/>
                                          <w:hideMark/>
                                        </w:tcPr>
                                        <w:p w14:paraId="741DEFD5" w14:textId="77777777" w:rsidR="00655514" w:rsidRDefault="00655514" w:rsidP="00A529F2">
                                          <w:pPr>
                                            <w:pStyle w:val="NoSpacing"/>
                                            <w:rPr>
                                              <w:noProof/>
                                            </w:rPr>
                                          </w:pPr>
                                          <w:r>
                                            <w:rPr>
                                              <w:noProof/>
                                            </w:rPr>
                                            <w:t>"Research on Supply Chain Management Based on Blockchain Technology,"</w:t>
                                          </w:r>
                                        </w:p>
                                        <w:p w14:paraId="1086AFD7" w14:textId="470DB678" w:rsidR="00655514" w:rsidRDefault="00655514" w:rsidP="00A529F2">
                                          <w:pPr>
                                            <w:pStyle w:val="NoSpacing"/>
                                            <w:rPr>
                                              <w:noProof/>
                                            </w:rPr>
                                          </w:pPr>
                                          <w:r>
                                            <w:rPr>
                                              <w:noProof/>
                                            </w:rPr>
                                            <w:t xml:space="preserve"> [Online]. Available: https://www.researchgate.net/publication/331900683_Research_on_Supply_Chain_Management_</w:t>
                                          </w:r>
                                        </w:p>
                                        <w:p w14:paraId="19EDDBEE" w14:textId="712AC2F9" w:rsidR="00655514" w:rsidRDefault="00655514" w:rsidP="00A529F2">
                                          <w:pPr>
                                            <w:pStyle w:val="NoSpacing"/>
                                            <w:rPr>
                                              <w:noProof/>
                                            </w:rPr>
                                          </w:pPr>
                                          <w:r>
                                            <w:rPr>
                                              <w:noProof/>
                                            </w:rPr>
                                            <w:t>Based_on_Blockchain_Technology.</w:t>
                                          </w:r>
                                        </w:p>
                                      </w:tc>
                                    </w:tr>
                                  </w:tbl>
                                  <w:p w14:paraId="057EFF2C" w14:textId="77777777" w:rsidR="00655514" w:rsidRDefault="00655514">
                                    <w:pPr>
                                      <w:divId w:val="1989285404"/>
                                      <w:rPr>
                                        <w:rFonts w:eastAsia="Times New Roman"/>
                                        <w:noProof/>
                                      </w:rPr>
                                    </w:pPr>
                                  </w:p>
                                  <w:p w14:paraId="57C154B9" w14:textId="008E4A0C" w:rsidR="00655514" w:rsidRDefault="00655514">
                                    <w:r>
                                      <w:rPr>
                                        <w:b/>
                                        <w:bCs/>
                                        <w:noProof/>
                                      </w:rPr>
                                      <w:fldChar w:fldCharType="end"/>
                                    </w:r>
                                  </w:p>
                                </w:sdtContent>
                              </w:sdt>
                            </w:sdtContent>
                          </w:sdt>
                          <w:p w14:paraId="33FCA592" w14:textId="6B4594AD" w:rsidR="00655514" w:rsidRDefault="00655514" w:rsidP="00132BA1"/>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3D77226" id="Text Box 4" o:spid="_x0000_s1030" type="#_x0000_t202" style="position:absolute;margin-left:23.55pt;margin-top:30.4pt;width:540pt;height:489.2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" strokecolor="#548dd4 [1951]">
                <v:textbox>
                  <w:txbxContent>
                    <w:p w14:paraId="016100D5" w14:textId="200C51FB" w:rsidR="00655514" w:rsidRDefault="00655514" w:rsidP="00802F26">
                      <w:pPr>
                        <w:jc w:val="both"/>
                        <w:rPr>
                          <w:rFonts w:cstheme="minorHAnsi"/>
                        </w:rPr>
                      </w:pPr>
                      <w:r w:rsidRPr="00A072AD">
                        <w:rPr>
                          <w:rFonts w:cstheme="minorHAnsi"/>
                        </w:rPr>
                        <w:t xml:space="preserve">One of the main reasons to lack efficiency in traditional food supply chain is existence of many intermediaries between the farmers and food processing companies/Supermarket and again between food processing companies and the consumers, which result in greater complexity and lower efficiency in food supply chain. Lack of mutuality and cooperation between the members involved in food supply chain is also the one of the main reasons behind the inefficiency in supply chain management. </w:t>
                      </w:r>
                      <w:r w:rsidRPr="00A072AD">
                        <w:rPr>
                          <w:rFonts w:eastAsia="Times New Roman" w:cstheme="minorHAnsi"/>
                          <w:lang w:bidi="si-LK"/>
                        </w:rPr>
                        <w:t xml:space="preserve">The supply chain is still unable to trace the source of illegal activities such as fake commodities, illegal labor and money laundering. </w:t>
                      </w:r>
                      <w:r w:rsidRPr="00A072AD">
                        <w:rPr>
                          <w:rFonts w:cstheme="minorHAnsi"/>
                        </w:rPr>
                        <w:t xml:space="preserve">A proper supply chain management requires better understanding and co-operation among its members from upward stream to downward stream such that problems relating to supply and demand could be minimized. </w:t>
                      </w:r>
                    </w:p>
                    <w:p w14:paraId="5A791CF9" w14:textId="660D77F6" w:rsidR="00AB1E32" w:rsidRDefault="00AB1E32" w:rsidP="00802F26">
                      <w:pPr>
                        <w:jc w:val="both"/>
                      </w:pPr>
                      <w:r>
                        <w:t xml:space="preserve">Other Reason is </w:t>
                      </w:r>
                      <w:r w:rsidR="0053665B">
                        <w:t>when</w:t>
                      </w:r>
                      <w:r>
                        <w:t xml:space="preserve"> People have no idea </w:t>
                      </w:r>
                      <w:r w:rsidR="0053665B">
                        <w:t>about</w:t>
                      </w:r>
                      <w:r>
                        <w:t xml:space="preserve"> </w:t>
                      </w:r>
                      <w:r w:rsidR="0053665B">
                        <w:t xml:space="preserve">a product they going to read comments one by one. </w:t>
                      </w:r>
                      <w:proofErr w:type="gramStart"/>
                      <w:r w:rsidR="0053665B">
                        <w:t>So</w:t>
                      </w:r>
                      <w:proofErr w:type="gramEnd"/>
                      <w:r w:rsidR="0053665B">
                        <w:t xml:space="preserve"> reading comments is time consuming So our solution provide a product review based on the Comments (</w:t>
                      </w:r>
                      <w:r w:rsidR="00557B6E">
                        <w:t xml:space="preserve">Related </w:t>
                      </w:r>
                      <w:r w:rsidR="0047444A">
                        <w:t>to Price</w:t>
                      </w:r>
                      <w:r w:rsidR="0053665B">
                        <w:t xml:space="preserve">/Freshness/Days on the Market) </w:t>
                      </w:r>
                    </w:p>
                    <w:p w14:paraId="25964FCA" w14:textId="11E35D25" w:rsidR="00655514" w:rsidRDefault="00655514" w:rsidP="00802F26">
                      <w:pPr>
                        <w:jc w:val="both"/>
                      </w:pPr>
                      <w:r>
                        <w:t>Therefore, our research is going to be directed to provide a suitable solution of those problems</w:t>
                      </w:r>
                    </w:p>
                    <w:sdt>
                      <w:sdtPr>
                        <w:rPr>
                          <w:rFonts w:asciiTheme="minorHAnsi" w:eastAsiaTheme="minorEastAsia" w:hAnsiTheme="minorHAnsi" w:cstheme="minorBidi"/>
                          <w:color w:val="auto"/>
                          <w:sz w:val="22"/>
                          <w:szCs w:val="22"/>
                          <w:lang w:bidi="ta-IN"/>
                        </w:rPr>
                        <w:id w:val="-1870987292"/>
                        <w:docPartObj>
                          <w:docPartGallery w:val="Bibliographies"/>
                          <w:docPartUnique/>
                        </w:docPartObj>
                      </w:sdtPr>
                      <w:sdtEndPr/>
                      <w:sdtContent>
                        <w:p w14:paraId="69D2D1A3" w14:textId="6DBB5F23" w:rsidR="00655514" w:rsidRDefault="00655514">
                          <w:pPr>
                            <w:pStyle w:val="Heading1"/>
                          </w:pPr>
                          <w:r>
                            <w:t>References</w:t>
                          </w:r>
                        </w:p>
                        <w:sdt>
                          <w:sdtPr>
                            <w:id w:val="-573587230"/>
                            <w:bibliography/>
                          </w:sdtPr>
                          <w:sdtEndPr/>
                          <w:sdtContent>
                            <w:p w14:paraId="23BD2536" w14:textId="77777777" w:rsidR="00655514" w:rsidRDefault="0065551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10176"/>
                              </w:tblGrid>
                              <w:tr w:rsidR="00655514" w14:paraId="7FE34405" w14:textId="77777777">
                                <w:trPr>
                                  <w:divId w:val="1989285404"/>
                                  <w:tblCellSpacing w:w="15" w:type="dxa"/>
                                </w:trPr>
                                <w:tc>
                                  <w:tcPr>
                                    <w:tcW w:w="50" w:type="pct"/>
                                    <w:hideMark/>
                                  </w:tcPr>
                                  <w:p w14:paraId="3F363C4D" w14:textId="740FF87F" w:rsidR="00655514" w:rsidRDefault="00655514">
                                    <w:pPr>
                                      <w:pStyle w:val="Bibliography"/>
                                      <w:rPr>
                                        <w:noProof/>
                                        <w:sz w:val="24"/>
                                        <w:szCs w:val="24"/>
                                      </w:rPr>
                                    </w:pPr>
                                    <w:r>
                                      <w:rPr>
                                        <w:noProof/>
                                      </w:rPr>
                                      <w:t xml:space="preserve">[1] </w:t>
                                    </w:r>
                                  </w:p>
                                </w:tc>
                                <w:tc>
                                  <w:tcPr>
                                    <w:tcW w:w="0" w:type="auto"/>
                                    <w:hideMark/>
                                  </w:tcPr>
                                  <w:p w14:paraId="179ECC18" w14:textId="77777777" w:rsidR="00655514" w:rsidRDefault="00655514" w:rsidP="00A529F2">
                                    <w:pPr>
                                      <w:pStyle w:val="NoSpacing"/>
                                      <w:rPr>
                                        <w:noProof/>
                                      </w:rPr>
                                    </w:pPr>
                                    <w:r>
                                      <w:rPr>
                                        <w:noProof/>
                                      </w:rPr>
                                      <w:t>"Predicting Sales Prices of the Houses Using Regression Methods of Machine Learning,"</w:t>
                                    </w:r>
                                  </w:p>
                                  <w:p w14:paraId="188F4672" w14:textId="77777777" w:rsidR="00655514" w:rsidRDefault="00655514" w:rsidP="00A529F2">
                                    <w:pPr>
                                      <w:pStyle w:val="NoSpacing"/>
                                      <w:rPr>
                                        <w:noProof/>
                                      </w:rPr>
                                    </w:pPr>
                                    <w:r>
                                      <w:rPr>
                                        <w:noProof/>
                                      </w:rPr>
                                      <w:t xml:space="preserve"> [Online]. Available: https://ieeexplore.ieee.org/document/8482191.</w:t>
                                    </w:r>
                                  </w:p>
                                  <w:p w14:paraId="1EB4245A" w14:textId="76904AB7" w:rsidR="00655514" w:rsidRDefault="00655514" w:rsidP="00A529F2">
                                    <w:pPr>
                                      <w:pStyle w:val="NoSpacing"/>
                                      <w:rPr>
                                        <w:noProof/>
                                      </w:rPr>
                                    </w:pPr>
                                  </w:p>
                                </w:tc>
                              </w:tr>
                              <w:tr w:rsidR="00655514" w14:paraId="1C8B500E" w14:textId="77777777">
                                <w:trPr>
                                  <w:divId w:val="1989285404"/>
                                  <w:tblCellSpacing w:w="15" w:type="dxa"/>
                                </w:trPr>
                                <w:tc>
                                  <w:tcPr>
                                    <w:tcW w:w="50" w:type="pct"/>
                                    <w:hideMark/>
                                  </w:tcPr>
                                  <w:p w14:paraId="4CB55DEA" w14:textId="77777777" w:rsidR="00655514" w:rsidRDefault="00655514">
                                    <w:pPr>
                                      <w:pStyle w:val="Bibliography"/>
                                      <w:rPr>
                                        <w:noProof/>
                                      </w:rPr>
                                    </w:pPr>
                                    <w:r>
                                      <w:rPr>
                                        <w:noProof/>
                                      </w:rPr>
                                      <w:t xml:space="preserve">[2] </w:t>
                                    </w:r>
                                  </w:p>
                                </w:tc>
                                <w:tc>
                                  <w:tcPr>
                                    <w:tcW w:w="0" w:type="auto"/>
                                    <w:hideMark/>
                                  </w:tcPr>
                                  <w:p w14:paraId="4F7E4F62" w14:textId="77777777" w:rsidR="00655514" w:rsidRDefault="00655514" w:rsidP="00A529F2">
                                    <w:pPr>
                                      <w:pStyle w:val="NoSpacing"/>
                                      <w:rPr>
                                        <w:noProof/>
                                      </w:rPr>
                                    </w:pPr>
                                    <w:r>
                                      <w:rPr>
                                        <w:noProof/>
                                      </w:rPr>
                                      <w:t xml:space="preserve">J. S. Armstrong, "Sales Forecasts for Existing Consumer Products and Services: Do Purchase Intentions </w:t>
                                    </w:r>
                                  </w:p>
                                  <w:p w14:paraId="6720D053" w14:textId="77777777" w:rsidR="00655514" w:rsidRDefault="00655514" w:rsidP="00A529F2">
                                    <w:pPr>
                                      <w:pStyle w:val="NoSpacing"/>
                                      <w:rPr>
                                        <w:noProof/>
                                      </w:rPr>
                                    </w:pPr>
                                    <w:r>
                                      <w:rPr>
                                        <w:noProof/>
                                      </w:rPr>
                                      <w:t xml:space="preserve">Contribute to Accuracy?," </w:t>
                                    </w:r>
                                  </w:p>
                                  <w:p w14:paraId="24D419A8" w14:textId="3607DFC8" w:rsidR="00655514" w:rsidRDefault="00655514" w:rsidP="00A529F2">
                                    <w:pPr>
                                      <w:pStyle w:val="NoSpacing"/>
                                      <w:rPr>
                                        <w:noProof/>
                                      </w:rPr>
                                    </w:pPr>
                                    <w:r>
                                      <w:rPr>
                                        <w:noProof/>
                                      </w:rPr>
                                      <w:t>[Online]. Available: https://www.researchgate.net/publication/304088281_Sales_Forecasts_for_Existing_Consumer_Products</w:t>
                                    </w:r>
                                  </w:p>
                                  <w:p w14:paraId="43525D88" w14:textId="77777777" w:rsidR="00655514" w:rsidRDefault="00655514" w:rsidP="00A529F2">
                                    <w:pPr>
                                      <w:pStyle w:val="NoSpacing"/>
                                      <w:rPr>
                                        <w:noProof/>
                                      </w:rPr>
                                    </w:pPr>
                                    <w:r>
                                      <w:rPr>
                                        <w:noProof/>
                                      </w:rPr>
                                      <w:t>_and_Services_Do_Purchase_Intentions_Contribute_to_Accuracy.</w:t>
                                    </w:r>
                                  </w:p>
                                  <w:p w14:paraId="64E0BBA3" w14:textId="77E91187" w:rsidR="00655514" w:rsidRDefault="00655514" w:rsidP="00A529F2">
                                    <w:pPr>
                                      <w:pStyle w:val="NoSpacing"/>
                                      <w:rPr>
                                        <w:noProof/>
                                      </w:rPr>
                                    </w:pPr>
                                  </w:p>
                                </w:tc>
                              </w:tr>
                              <w:tr w:rsidR="00655514" w14:paraId="551AF03C" w14:textId="77777777">
                                <w:trPr>
                                  <w:divId w:val="1989285404"/>
                                  <w:tblCellSpacing w:w="15" w:type="dxa"/>
                                </w:trPr>
                                <w:tc>
                                  <w:tcPr>
                                    <w:tcW w:w="50" w:type="pct"/>
                                    <w:hideMark/>
                                  </w:tcPr>
                                  <w:p w14:paraId="278AFBE2" w14:textId="77777777" w:rsidR="00655514" w:rsidRDefault="00655514">
                                    <w:pPr>
                                      <w:pStyle w:val="Bibliography"/>
                                      <w:rPr>
                                        <w:noProof/>
                                      </w:rPr>
                                    </w:pPr>
                                    <w:r>
                                      <w:rPr>
                                        <w:noProof/>
                                      </w:rPr>
                                      <w:t xml:space="preserve">[3] </w:t>
                                    </w:r>
                                  </w:p>
                                </w:tc>
                                <w:tc>
                                  <w:tcPr>
                                    <w:tcW w:w="0" w:type="auto"/>
                                    <w:hideMark/>
                                  </w:tcPr>
                                  <w:p w14:paraId="741DEFD5" w14:textId="77777777" w:rsidR="00655514" w:rsidRDefault="00655514" w:rsidP="00A529F2">
                                    <w:pPr>
                                      <w:pStyle w:val="NoSpacing"/>
                                      <w:rPr>
                                        <w:noProof/>
                                      </w:rPr>
                                    </w:pPr>
                                    <w:r>
                                      <w:rPr>
                                        <w:noProof/>
                                      </w:rPr>
                                      <w:t>"Research on Supply Chain Management Based on Blockchain Technology,"</w:t>
                                    </w:r>
                                  </w:p>
                                  <w:p w14:paraId="1086AFD7" w14:textId="470DB678" w:rsidR="00655514" w:rsidRDefault="00655514" w:rsidP="00A529F2">
                                    <w:pPr>
                                      <w:pStyle w:val="NoSpacing"/>
                                      <w:rPr>
                                        <w:noProof/>
                                      </w:rPr>
                                    </w:pPr>
                                    <w:r>
                                      <w:rPr>
                                        <w:noProof/>
                                      </w:rPr>
                                      <w:t xml:space="preserve"> [Online]. Available: https://www.researchgate.net/publication/331900683_Research_on_Supply_Chain_Management_</w:t>
                                    </w:r>
                                  </w:p>
                                  <w:p w14:paraId="19EDDBEE" w14:textId="712AC2F9" w:rsidR="00655514" w:rsidRDefault="00655514" w:rsidP="00A529F2">
                                    <w:pPr>
                                      <w:pStyle w:val="NoSpacing"/>
                                      <w:rPr>
                                        <w:noProof/>
                                      </w:rPr>
                                    </w:pPr>
                                    <w:r>
                                      <w:rPr>
                                        <w:noProof/>
                                      </w:rPr>
                                      <w:t>Based_on_Blockchain_Technology.</w:t>
                                    </w:r>
                                  </w:p>
                                </w:tc>
                              </w:tr>
                            </w:tbl>
                            <w:p w14:paraId="057EFF2C" w14:textId="77777777" w:rsidR="00655514" w:rsidRDefault="00655514">
                              <w:pPr>
                                <w:divId w:val="1989285404"/>
                                <w:rPr>
                                  <w:rFonts w:eastAsia="Times New Roman"/>
                                  <w:noProof/>
                                </w:rPr>
                              </w:pPr>
                            </w:p>
                            <w:p w14:paraId="57C154B9" w14:textId="008E4A0C" w:rsidR="00655514" w:rsidRDefault="00655514">
                              <w:r>
                                <w:rPr>
                                  <w:b/>
                                  <w:bCs/>
                                  <w:noProof/>
                                </w:rPr>
                                <w:fldChar w:fldCharType="end"/>
                              </w:r>
                            </w:p>
                          </w:sdtContent>
                        </w:sdt>
                      </w:sdtContent>
                    </w:sdt>
                    <w:p w14:paraId="33FCA592" w14:textId="6B4594AD" w:rsidR="00655514" w:rsidRDefault="00655514" w:rsidP="00132BA1"/>
                  </w:txbxContent>
                </v:textbox>
                <w10:wrap anchorx="page"/>
              </v:shape>
            </w:pict>
          </mc:Fallback>
        </mc:AlternateContent>
      </w:r>
      <w:r w:rsidR="002F0DEB" w:rsidRPr="00177A5D">
        <w:rPr>
          <w:sz w:val="26"/>
          <w:szCs w:val="26"/>
        </w:rPr>
        <w:t>Research Problem</w:t>
      </w:r>
      <w:r w:rsidR="00D87328">
        <w:rPr>
          <w:sz w:val="26"/>
          <w:szCs w:val="26"/>
        </w:rPr>
        <w:t>:</w:t>
      </w:r>
    </w:p>
    <w:p w14:paraId="52AD51D0" w14:textId="1292979B" w:rsidR="00132BA1" w:rsidRPr="00177A5D" w:rsidRDefault="00132BA1" w:rsidP="002F0DEB">
      <w:pPr>
        <w:rPr>
          <w:sz w:val="26"/>
          <w:szCs w:val="26"/>
        </w:rPr>
      </w:pPr>
    </w:p>
    <w:p w14:paraId="67B5CA79" w14:textId="01358A68" w:rsidR="00943C33" w:rsidRDefault="00943C33"/>
    <w:p w14:paraId="442584FC" w14:textId="59B286C4" w:rsidR="00943C33" w:rsidRPr="00943C33" w:rsidRDefault="00613113" w:rsidP="00943C33">
      <w:sdt>
        <w:sdtPr>
          <w:id w:val="-205801732"/>
          <w:citation/>
        </w:sdtPr>
        <w:sdtEndPr/>
        <w:sdtContent>
          <w:r w:rsidR="00802F26">
            <w:fldChar w:fldCharType="begin"/>
          </w:r>
          <w:r w:rsidR="00802F26">
            <w:instrText xml:space="preserve"> CITATION Pre \l 1033 </w:instrText>
          </w:r>
          <w:r w:rsidR="00802F26">
            <w:fldChar w:fldCharType="separate"/>
          </w:r>
          <w:r w:rsidR="009320BA" w:rsidRPr="009320BA">
            <w:rPr>
              <w:noProof/>
            </w:rPr>
            <w:t>[1]</w:t>
          </w:r>
          <w:r w:rsidR="00802F26">
            <w:fldChar w:fldCharType="end"/>
          </w:r>
        </w:sdtContent>
      </w:sdt>
    </w:p>
    <w:p w14:paraId="6E6B8924" w14:textId="77777777" w:rsidR="00943C33" w:rsidRPr="00943C33" w:rsidRDefault="00943C33" w:rsidP="00943C33"/>
    <w:p w14:paraId="2E7922DD" w14:textId="77777777" w:rsidR="00943C33" w:rsidRPr="00943C33" w:rsidRDefault="00943C33" w:rsidP="00943C33"/>
    <w:p w14:paraId="783B4AA1" w14:textId="77777777" w:rsidR="00943C33" w:rsidRPr="00943C33" w:rsidRDefault="00943C33" w:rsidP="00943C33"/>
    <w:p w14:paraId="15AAF43B" w14:textId="77777777" w:rsidR="00943C33" w:rsidRPr="00943C33" w:rsidRDefault="00943C33" w:rsidP="00943C33"/>
    <w:p w14:paraId="5A684B15" w14:textId="77777777" w:rsidR="00943C33" w:rsidRPr="00943C33" w:rsidRDefault="00943C33" w:rsidP="00943C33"/>
    <w:p w14:paraId="6E1541B0" w14:textId="77777777" w:rsidR="00943C33" w:rsidRPr="00943C33" w:rsidRDefault="00943C33" w:rsidP="00943C33"/>
    <w:p w14:paraId="4085EDB4" w14:textId="77777777" w:rsidR="00943C33" w:rsidRPr="00943C33" w:rsidRDefault="00943C33" w:rsidP="00943C33"/>
    <w:p w14:paraId="6CFCFA77" w14:textId="778A7096" w:rsidR="00943C33" w:rsidRDefault="00943C33" w:rsidP="001A212C">
      <w:pPr>
        <w:rPr>
          <w:sz w:val="26"/>
          <w:szCs w:val="26"/>
        </w:rPr>
      </w:pPr>
    </w:p>
    <w:p w14:paraId="150E186A" w14:textId="58CB5FF7" w:rsidR="00132BA1" w:rsidRDefault="00132BA1" w:rsidP="001A212C">
      <w:pPr>
        <w:rPr>
          <w:sz w:val="26"/>
          <w:szCs w:val="26"/>
        </w:rPr>
      </w:pPr>
    </w:p>
    <w:p w14:paraId="0D2D6F2F" w14:textId="230F197F" w:rsidR="00132BA1" w:rsidRDefault="00132BA1" w:rsidP="001A212C">
      <w:pPr>
        <w:rPr>
          <w:sz w:val="26"/>
          <w:szCs w:val="26"/>
        </w:rPr>
      </w:pPr>
    </w:p>
    <w:p w14:paraId="1551D230" w14:textId="7EF945FD" w:rsidR="00132BA1" w:rsidRDefault="00132BA1" w:rsidP="001A212C">
      <w:pPr>
        <w:rPr>
          <w:sz w:val="26"/>
          <w:szCs w:val="26"/>
        </w:rPr>
      </w:pPr>
    </w:p>
    <w:p w14:paraId="3BFEF0D9" w14:textId="3E6A8B13" w:rsidR="00132BA1" w:rsidRDefault="00132BA1" w:rsidP="001A212C">
      <w:pPr>
        <w:rPr>
          <w:sz w:val="26"/>
          <w:szCs w:val="26"/>
        </w:rPr>
      </w:pPr>
    </w:p>
    <w:p w14:paraId="1866345E" w14:textId="23F3B32C" w:rsidR="00132BA1" w:rsidRDefault="00132BA1" w:rsidP="001A212C">
      <w:pPr>
        <w:rPr>
          <w:sz w:val="26"/>
          <w:szCs w:val="26"/>
        </w:rPr>
      </w:pPr>
    </w:p>
    <w:p w14:paraId="572D5B3A" w14:textId="02119B69" w:rsidR="00132BA1" w:rsidRDefault="00132BA1" w:rsidP="001A212C">
      <w:pPr>
        <w:rPr>
          <w:sz w:val="26"/>
          <w:szCs w:val="26"/>
        </w:rPr>
      </w:pPr>
    </w:p>
    <w:p w14:paraId="7883CEBA" w14:textId="739EAFA1" w:rsidR="00132BA1" w:rsidRDefault="00132BA1" w:rsidP="001A212C">
      <w:pPr>
        <w:rPr>
          <w:sz w:val="26"/>
          <w:szCs w:val="26"/>
        </w:rPr>
      </w:pPr>
    </w:p>
    <w:p w14:paraId="29C4A036" w14:textId="0454A331" w:rsidR="00132BA1" w:rsidRDefault="00132BA1" w:rsidP="001A212C">
      <w:pPr>
        <w:rPr>
          <w:sz w:val="26"/>
          <w:szCs w:val="26"/>
        </w:rPr>
      </w:pPr>
    </w:p>
    <w:p w14:paraId="607DA425" w14:textId="4F0EFB61" w:rsidR="00132BA1" w:rsidRDefault="00132BA1" w:rsidP="001A212C">
      <w:pPr>
        <w:rPr>
          <w:sz w:val="26"/>
          <w:szCs w:val="26"/>
        </w:rPr>
      </w:pPr>
    </w:p>
    <w:p w14:paraId="0CCE8D36" w14:textId="5EEBB668" w:rsidR="00132BA1" w:rsidRDefault="00132BA1" w:rsidP="001A212C">
      <w:pPr>
        <w:rPr>
          <w:sz w:val="26"/>
          <w:szCs w:val="26"/>
        </w:rPr>
      </w:pPr>
    </w:p>
    <w:p w14:paraId="13C1932B" w14:textId="043794DE" w:rsidR="00802F26" w:rsidRDefault="00802F26" w:rsidP="001A212C">
      <w:pPr>
        <w:rPr>
          <w:sz w:val="26"/>
          <w:szCs w:val="26"/>
        </w:rPr>
      </w:pPr>
    </w:p>
    <w:p w14:paraId="6356BD9F" w14:textId="763224FC" w:rsidR="00802F26" w:rsidRDefault="00802F26" w:rsidP="001A212C">
      <w:pPr>
        <w:rPr>
          <w:sz w:val="26"/>
          <w:szCs w:val="26"/>
        </w:rPr>
      </w:pPr>
    </w:p>
    <w:p w14:paraId="773227CF" w14:textId="5A2E2C47" w:rsidR="00802F26" w:rsidRDefault="00802F26" w:rsidP="001A212C">
      <w:pPr>
        <w:rPr>
          <w:sz w:val="26"/>
          <w:szCs w:val="26"/>
        </w:rPr>
      </w:pPr>
    </w:p>
    <w:p w14:paraId="38659834" w14:textId="59592645" w:rsidR="00802F26" w:rsidRDefault="00727947" w:rsidP="00727947">
      <w:pPr>
        <w:tabs>
          <w:tab w:val="left" w:pos="2760"/>
        </w:tabs>
        <w:rPr>
          <w:sz w:val="26"/>
          <w:szCs w:val="26"/>
        </w:rPr>
      </w:pPr>
      <w:r>
        <w:rPr>
          <w:sz w:val="26"/>
          <w:szCs w:val="26"/>
        </w:rPr>
        <w:tab/>
      </w:r>
    </w:p>
    <w:p w14:paraId="2C502F6A" w14:textId="3A23DD21" w:rsidR="002D03A3" w:rsidRPr="0017620A" w:rsidRDefault="00943C33" w:rsidP="001A212C">
      <w:pPr>
        <w:rPr>
          <w:sz w:val="26"/>
          <w:szCs w:val="26"/>
        </w:rPr>
      </w:pPr>
      <w:r w:rsidRPr="00943C33">
        <w:rPr>
          <w:sz w:val="26"/>
          <w:szCs w:val="26"/>
        </w:rPr>
        <w:lastRenderedPageBreak/>
        <w:t>Solution</w:t>
      </w:r>
      <w:r w:rsidR="00D87328">
        <w:rPr>
          <w:sz w:val="26"/>
          <w:szCs w:val="26"/>
        </w:rPr>
        <w:t xml:space="preserve"> proposed: </w:t>
      </w:r>
    </w:p>
    <w:p w14:paraId="1B37CA08" w14:textId="22ED72C8" w:rsidR="002D03A3" w:rsidRPr="002D03A3" w:rsidRDefault="00BE30C2" w:rsidP="001A212C">
      <w:r>
        <w:rPr>
          <w:noProof/>
          <w:sz w:val="26"/>
          <w:szCs w:val="26"/>
        </w:rPr>
        <mc:AlternateContent>
          <mc:Choice Requires="wps">
            <w:drawing>
              <wp:anchor distT="0" distB="0" distL="114300" distR="114300" simplePos="0" relativeHeight="251662336" behindDoc="0" locked="0" layoutInCell="1" allowOverlap="1" wp14:anchorId="018E7BB1" wp14:editId="54B2DA73">
                <wp:simplePos x="0" y="0"/>
                <wp:positionH relativeFrom="margin">
                  <wp:posOffset>76840</wp:posOffset>
                </wp:positionH>
                <wp:positionV relativeFrom="paragraph">
                  <wp:posOffset>145515</wp:posOffset>
                </wp:positionV>
                <wp:extent cx="5810250" cy="5132935"/>
                <wp:effectExtent l="0" t="0" r="19050" b="10795"/>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0250" cy="5132935"/>
                        </a:xfrm>
                        <a:prstGeom prst="rect">
                          <a:avLst/>
                        </a:prstGeom>
                        <a:solidFill>
                          <a:srgbClr val="FFFFFF"/>
                        </a:solidFill>
                        <a:ln w="9525">
                          <a:solidFill>
                            <a:schemeClr val="tx2">
                              <a:lumMod val="60000"/>
                              <a:lumOff val="40000"/>
                            </a:schemeClr>
                          </a:solidFill>
                          <a:miter lim="800000"/>
                          <a:headEnd/>
                          <a:tailEnd/>
                        </a:ln>
                      </wps:spPr>
                      <wps:txbx>
                        <w:txbxContent>
                          <w:p w14:paraId="63973764" w14:textId="5E45C8A9" w:rsidR="00275DC1" w:rsidRDefault="00275DC1" w:rsidP="00950AA8">
                            <w:pPr>
                              <w:jc w:val="both"/>
                              <w:rPr>
                                <w:rFonts w:cstheme="minorHAnsi"/>
                              </w:rPr>
                            </w:pPr>
                            <w:r>
                              <w:rPr>
                                <w:rFonts w:cstheme="minorHAnsi"/>
                              </w:rPr>
                              <w:t>Our solution is to develop a web application in order to record supply chain related details beginning from manufacturer to customer using blockchain technology</w:t>
                            </w:r>
                            <w:r w:rsidR="004B3C7B">
                              <w:rPr>
                                <w:rFonts w:cstheme="minorHAnsi"/>
                              </w:rPr>
                              <w:t xml:space="preserve"> a</w:t>
                            </w:r>
                            <w:r>
                              <w:rPr>
                                <w:rFonts w:cstheme="minorHAnsi"/>
                              </w:rPr>
                              <w:t xml:space="preserve">nd </w:t>
                            </w:r>
                            <w:r w:rsidR="000D33B8">
                              <w:rPr>
                                <w:rFonts w:cstheme="minorHAnsi"/>
                              </w:rPr>
                              <w:t>also,</w:t>
                            </w:r>
                            <w:r>
                              <w:rPr>
                                <w:rFonts w:cstheme="minorHAnsi"/>
                              </w:rPr>
                              <w:t xml:space="preserve"> customers can visit the web application and place their orders according to their preferences while looking to the supply chain of related products. </w:t>
                            </w:r>
                          </w:p>
                          <w:p w14:paraId="1FC25420" w14:textId="0556FB60" w:rsidR="00275DC1" w:rsidRDefault="00275DC1" w:rsidP="00950AA8">
                            <w:pPr>
                              <w:jc w:val="both"/>
                              <w:rPr>
                                <w:rFonts w:cstheme="minorHAnsi"/>
                              </w:rPr>
                            </w:pPr>
                            <w:r>
                              <w:rPr>
                                <w:rFonts w:cstheme="minorHAnsi"/>
                              </w:rPr>
                              <w:t>Furthermore, customers able to scan the QR codes stick on the products which redirect to a web page which holds product’s supply chain details.</w:t>
                            </w:r>
                          </w:p>
                          <w:p w14:paraId="74F65455" w14:textId="225E278C" w:rsidR="00275DC1" w:rsidRDefault="00275DC1" w:rsidP="00950AA8">
                            <w:pPr>
                              <w:jc w:val="both"/>
                              <w:rPr>
                                <w:rFonts w:cstheme="minorHAnsi"/>
                              </w:rPr>
                            </w:pPr>
                            <w:r>
                              <w:rPr>
                                <w:rFonts w:cstheme="minorHAnsi"/>
                              </w:rPr>
                              <w:t>Customers can comment on products which they</w:t>
                            </w:r>
                            <w:r w:rsidR="004B3C7B">
                              <w:rPr>
                                <w:rFonts w:cstheme="minorHAnsi"/>
                              </w:rPr>
                              <w:t xml:space="preserve"> like to</w:t>
                            </w:r>
                            <w:r>
                              <w:rPr>
                                <w:rFonts w:cstheme="minorHAnsi"/>
                              </w:rPr>
                              <w:t xml:space="preserve"> consume &amp; according to those comments, </w:t>
                            </w:r>
                            <w:r w:rsidR="004B3C7B">
                              <w:rPr>
                                <w:rFonts w:cstheme="minorHAnsi"/>
                              </w:rPr>
                              <w:t xml:space="preserve">a </w:t>
                            </w:r>
                            <w:r>
                              <w:rPr>
                                <w:rFonts w:cstheme="minorHAnsi"/>
                              </w:rPr>
                              <w:t xml:space="preserve">review </w:t>
                            </w:r>
                            <w:r w:rsidR="004B3C7B">
                              <w:rPr>
                                <w:rFonts w:cstheme="minorHAnsi"/>
                              </w:rPr>
                              <w:t xml:space="preserve">is provide </w:t>
                            </w:r>
                            <w:r>
                              <w:rPr>
                                <w:rFonts w:cstheme="minorHAnsi"/>
                              </w:rPr>
                              <w:t>on those comments by using “Sentiment Analysis”.</w:t>
                            </w:r>
                          </w:p>
                          <w:p w14:paraId="21CFDC5A" w14:textId="77777777" w:rsidR="001F5F32" w:rsidRPr="00950AA8" w:rsidRDefault="001F5F32" w:rsidP="00950AA8">
                            <w:pPr>
                              <w:jc w:val="both"/>
                              <w:rPr>
                                <w:rFonts w:cstheme="minorHAnsi"/>
                              </w:rPr>
                            </w:pPr>
                          </w:p>
                          <w:p w14:paraId="64EA3517" w14:textId="0238DFF0" w:rsidR="00655514" w:rsidRDefault="00655514" w:rsidP="00802F26">
                            <w:pPr>
                              <w:rPr>
                                <w:b/>
                                <w:bCs/>
                                <w:u w:val="single"/>
                              </w:rPr>
                            </w:pPr>
                            <w:r w:rsidRPr="00BE30C2">
                              <w:rPr>
                                <w:b/>
                                <w:bCs/>
                                <w:u w:val="single"/>
                              </w:rPr>
                              <w:t>Procedure</w:t>
                            </w:r>
                          </w:p>
                          <w:p w14:paraId="5AF3B4B5" w14:textId="376A77FB" w:rsidR="00655514" w:rsidRDefault="00655514" w:rsidP="00EC5794">
                            <w:pPr>
                              <w:pStyle w:val="ListParagraph"/>
                              <w:numPr>
                                <w:ilvl w:val="0"/>
                                <w:numId w:val="4"/>
                              </w:numPr>
                            </w:pPr>
                            <w:r w:rsidRPr="00084957">
                              <w:t xml:space="preserve">Customer will Scan the QR </w:t>
                            </w:r>
                            <w:r w:rsidR="00950AA8">
                              <w:t>stick on the</w:t>
                            </w:r>
                            <w:r w:rsidRPr="00084957">
                              <w:t xml:space="preserve"> product via the</w:t>
                            </w:r>
                            <w:r w:rsidR="00950AA8">
                              <w:t xml:space="preserve"> mobile camera</w:t>
                            </w:r>
                          </w:p>
                          <w:p w14:paraId="04D31C8A" w14:textId="0A89AE6F" w:rsidR="00950AA8" w:rsidRDefault="00950AA8" w:rsidP="00EC5794">
                            <w:pPr>
                              <w:pStyle w:val="ListParagraph"/>
                              <w:numPr>
                                <w:ilvl w:val="0"/>
                                <w:numId w:val="4"/>
                              </w:numPr>
                            </w:pPr>
                            <w:r>
                              <w:t>Then the mobile will be identifying the QR code and redirect to the web page which holds product supply chain details</w:t>
                            </w:r>
                            <w:r w:rsidR="00557B6E">
                              <w:t>.</w:t>
                            </w:r>
                          </w:p>
                          <w:p w14:paraId="712D7AE2" w14:textId="77777777" w:rsidR="000D33B8" w:rsidRDefault="00655514" w:rsidP="000D33B8">
                            <w:pPr>
                              <w:pStyle w:val="ListParagraph"/>
                              <w:numPr>
                                <w:ilvl w:val="0"/>
                                <w:numId w:val="4"/>
                              </w:numPr>
                            </w:pPr>
                            <w:r>
                              <w:t>Then customers can know how the product has been delivered to them and when and where the product has changed hands. So, they can verify the product is fresh and organic by the duration of transportation and also according to no of changed hands.</w:t>
                            </w:r>
                          </w:p>
                          <w:p w14:paraId="38C2EC3E" w14:textId="3F29D1DB" w:rsidR="000D33B8" w:rsidRPr="000D33B8" w:rsidRDefault="000D33B8" w:rsidP="000D33B8">
                            <w:pPr>
                              <w:pStyle w:val="ListParagraph"/>
                              <w:numPr>
                                <w:ilvl w:val="0"/>
                                <w:numId w:val="4"/>
                              </w:numPr>
                            </w:pPr>
                            <w:r>
                              <w:t>C</w:t>
                            </w:r>
                            <w:r w:rsidR="00655514">
                              <w:t>ustomer</w:t>
                            </w:r>
                            <w:r>
                              <w:t xml:space="preserve"> can comment on the Product by looking on the supply chain and </w:t>
                            </w:r>
                            <w:r w:rsidRPr="000D33B8">
                              <w:rPr>
                                <w:rFonts w:cstheme="minorHAnsi"/>
                              </w:rPr>
                              <w:t xml:space="preserve">according to those comments, </w:t>
                            </w:r>
                            <w:r>
                              <w:rPr>
                                <w:rFonts w:cstheme="minorHAnsi"/>
                              </w:rPr>
                              <w:t>system</w:t>
                            </w:r>
                            <w:r w:rsidRPr="000D33B8">
                              <w:rPr>
                                <w:rFonts w:cstheme="minorHAnsi"/>
                              </w:rPr>
                              <w:t xml:space="preserve"> </w:t>
                            </w:r>
                            <w:r>
                              <w:rPr>
                                <w:rFonts w:cstheme="minorHAnsi"/>
                              </w:rPr>
                              <w:t>provide a</w:t>
                            </w:r>
                            <w:r w:rsidRPr="000D33B8">
                              <w:rPr>
                                <w:rFonts w:cstheme="minorHAnsi"/>
                              </w:rPr>
                              <w:t xml:space="preserve"> review on those comments by using “Sentiment Analysis”.</w:t>
                            </w:r>
                          </w:p>
                          <w:p w14:paraId="6927D80A" w14:textId="0032D285" w:rsidR="00655514" w:rsidRDefault="00655514" w:rsidP="000D33B8">
                            <w:pPr>
                              <w:ind w:left="360"/>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18E7BB1" id="_x0000_s1031" type="#_x0000_t202" style="position:absolute;margin-left:6.05pt;margin-top:11.45pt;width:457.5pt;height:404.1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" strokecolor="#548dd4 [1951]">
                <v:textbox>
                  <w:txbxContent>
                    <w:p w14:paraId="63973764" w14:textId="5E45C8A9" w:rsidR="00275DC1" w:rsidRDefault="00275DC1" w:rsidP="00950AA8">
                      <w:pPr>
                        <w:jc w:val="both"/>
                        <w:rPr>
                          <w:rFonts w:cstheme="minorHAnsi"/>
                        </w:rPr>
                      </w:pPr>
                      <w:r>
                        <w:rPr>
                          <w:rFonts w:cstheme="minorHAnsi"/>
                        </w:rPr>
                        <w:t>Our solution is to develop a web application in order to record supply chain related details beginning from manufacturer to customer using blockchain technology</w:t>
                      </w:r>
                      <w:r w:rsidR="004B3C7B">
                        <w:rPr>
                          <w:rFonts w:cstheme="minorHAnsi"/>
                        </w:rPr>
                        <w:t xml:space="preserve"> a</w:t>
                      </w:r>
                      <w:r>
                        <w:rPr>
                          <w:rFonts w:cstheme="minorHAnsi"/>
                        </w:rPr>
                        <w:t xml:space="preserve">nd </w:t>
                      </w:r>
                      <w:r w:rsidR="000D33B8">
                        <w:rPr>
                          <w:rFonts w:cstheme="minorHAnsi"/>
                        </w:rPr>
                        <w:t>also,</w:t>
                      </w:r>
                      <w:r>
                        <w:rPr>
                          <w:rFonts w:cstheme="minorHAnsi"/>
                        </w:rPr>
                        <w:t xml:space="preserve"> customers can visit the web application and place their orders according to their preferences while looking to the supply chain of related products. </w:t>
                      </w:r>
                    </w:p>
                    <w:p w14:paraId="1FC25420" w14:textId="0556FB60" w:rsidR="00275DC1" w:rsidRDefault="00275DC1" w:rsidP="00950AA8">
                      <w:pPr>
                        <w:jc w:val="both"/>
                        <w:rPr>
                          <w:rFonts w:cstheme="minorHAnsi"/>
                        </w:rPr>
                      </w:pPr>
                      <w:r>
                        <w:rPr>
                          <w:rFonts w:cstheme="minorHAnsi"/>
                        </w:rPr>
                        <w:t>Furthermore, customers able to scan the QR codes stick on the products which redirect to a web page which holds product’s supply chain details.</w:t>
                      </w:r>
                    </w:p>
                    <w:p w14:paraId="74F65455" w14:textId="225E278C" w:rsidR="00275DC1" w:rsidRDefault="00275DC1" w:rsidP="00950AA8">
                      <w:pPr>
                        <w:jc w:val="both"/>
                        <w:rPr>
                          <w:rFonts w:cstheme="minorHAnsi"/>
                        </w:rPr>
                      </w:pPr>
                      <w:r>
                        <w:rPr>
                          <w:rFonts w:cstheme="minorHAnsi"/>
                        </w:rPr>
                        <w:t>Customers can comment on products which they</w:t>
                      </w:r>
                      <w:r w:rsidR="004B3C7B">
                        <w:rPr>
                          <w:rFonts w:cstheme="minorHAnsi"/>
                        </w:rPr>
                        <w:t xml:space="preserve"> like to</w:t>
                      </w:r>
                      <w:r>
                        <w:rPr>
                          <w:rFonts w:cstheme="minorHAnsi"/>
                        </w:rPr>
                        <w:t xml:space="preserve"> consume &amp; according to those comments, </w:t>
                      </w:r>
                      <w:r w:rsidR="004B3C7B">
                        <w:rPr>
                          <w:rFonts w:cstheme="minorHAnsi"/>
                        </w:rPr>
                        <w:t xml:space="preserve">a </w:t>
                      </w:r>
                      <w:r>
                        <w:rPr>
                          <w:rFonts w:cstheme="minorHAnsi"/>
                        </w:rPr>
                        <w:t xml:space="preserve">review </w:t>
                      </w:r>
                      <w:r w:rsidR="004B3C7B">
                        <w:rPr>
                          <w:rFonts w:cstheme="minorHAnsi"/>
                        </w:rPr>
                        <w:t xml:space="preserve">is provide </w:t>
                      </w:r>
                      <w:r>
                        <w:rPr>
                          <w:rFonts w:cstheme="minorHAnsi"/>
                        </w:rPr>
                        <w:t>on those comments by using “Sentiment Analysis”.</w:t>
                      </w:r>
                    </w:p>
                    <w:p w14:paraId="21CFDC5A" w14:textId="77777777" w:rsidR="001F5F32" w:rsidRPr="00950AA8" w:rsidRDefault="001F5F32" w:rsidP="00950AA8">
                      <w:pPr>
                        <w:jc w:val="both"/>
                        <w:rPr>
                          <w:rFonts w:cstheme="minorHAnsi"/>
                        </w:rPr>
                      </w:pPr>
                    </w:p>
                    <w:p w14:paraId="64EA3517" w14:textId="0238DFF0" w:rsidR="00655514" w:rsidRDefault="00655514" w:rsidP="00802F26">
                      <w:pPr>
                        <w:rPr>
                          <w:b/>
                          <w:bCs/>
                          <w:u w:val="single"/>
                        </w:rPr>
                      </w:pPr>
                      <w:r w:rsidRPr="00BE30C2">
                        <w:rPr>
                          <w:b/>
                          <w:bCs/>
                          <w:u w:val="single"/>
                        </w:rPr>
                        <w:t>Procedure</w:t>
                      </w:r>
                    </w:p>
                    <w:p w14:paraId="5AF3B4B5" w14:textId="376A77FB" w:rsidR="00655514" w:rsidRDefault="00655514" w:rsidP="00EC5794">
                      <w:pPr>
                        <w:pStyle w:val="ListParagraph"/>
                        <w:numPr>
                          <w:ilvl w:val="0"/>
                          <w:numId w:val="4"/>
                        </w:numPr>
                      </w:pPr>
                      <w:r w:rsidRPr="00084957">
                        <w:t xml:space="preserve">Customer will Scan the QR </w:t>
                      </w:r>
                      <w:r w:rsidR="00950AA8">
                        <w:t>stick on the</w:t>
                      </w:r>
                      <w:r w:rsidRPr="00084957">
                        <w:t xml:space="preserve"> product via the</w:t>
                      </w:r>
                      <w:r w:rsidR="00950AA8">
                        <w:t xml:space="preserve"> mobile camera</w:t>
                      </w:r>
                    </w:p>
                    <w:p w14:paraId="04D31C8A" w14:textId="0A89AE6F" w:rsidR="00950AA8" w:rsidRDefault="00950AA8" w:rsidP="00EC5794">
                      <w:pPr>
                        <w:pStyle w:val="ListParagraph"/>
                        <w:numPr>
                          <w:ilvl w:val="0"/>
                          <w:numId w:val="4"/>
                        </w:numPr>
                      </w:pPr>
                      <w:r>
                        <w:t>Then the mobile will be identifying the QR code and redirect to the web page which holds product supply chain details</w:t>
                      </w:r>
                      <w:r w:rsidR="00557B6E">
                        <w:t>.</w:t>
                      </w:r>
                    </w:p>
                    <w:p w14:paraId="712D7AE2" w14:textId="77777777" w:rsidR="000D33B8" w:rsidRDefault="00655514" w:rsidP="000D33B8">
                      <w:pPr>
                        <w:pStyle w:val="ListParagraph"/>
                        <w:numPr>
                          <w:ilvl w:val="0"/>
                          <w:numId w:val="4"/>
                        </w:numPr>
                      </w:pPr>
                      <w:r>
                        <w:t>Then customers can know how the product has been delivered to them and when and where the product has changed hands. So, they can verify the product is fresh and organic by the duration of transportation and also according to no of changed hands.</w:t>
                      </w:r>
                    </w:p>
                    <w:p w14:paraId="38C2EC3E" w14:textId="3F29D1DB" w:rsidR="000D33B8" w:rsidRPr="000D33B8" w:rsidRDefault="000D33B8" w:rsidP="000D33B8">
                      <w:pPr>
                        <w:pStyle w:val="ListParagraph"/>
                        <w:numPr>
                          <w:ilvl w:val="0"/>
                          <w:numId w:val="4"/>
                        </w:numPr>
                      </w:pPr>
                      <w:r>
                        <w:t>C</w:t>
                      </w:r>
                      <w:r w:rsidR="00655514">
                        <w:t>ustomer</w:t>
                      </w:r>
                      <w:r>
                        <w:t xml:space="preserve"> can comment on the Product by looking on the supply chain and </w:t>
                      </w:r>
                      <w:r w:rsidRPr="000D33B8">
                        <w:rPr>
                          <w:rFonts w:cstheme="minorHAnsi"/>
                        </w:rPr>
                        <w:t xml:space="preserve">according to those comments, </w:t>
                      </w:r>
                      <w:r>
                        <w:rPr>
                          <w:rFonts w:cstheme="minorHAnsi"/>
                        </w:rPr>
                        <w:t>system</w:t>
                      </w:r>
                      <w:r w:rsidRPr="000D33B8">
                        <w:rPr>
                          <w:rFonts w:cstheme="minorHAnsi"/>
                        </w:rPr>
                        <w:t xml:space="preserve"> </w:t>
                      </w:r>
                      <w:r>
                        <w:rPr>
                          <w:rFonts w:cstheme="minorHAnsi"/>
                        </w:rPr>
                        <w:t>provide a</w:t>
                      </w:r>
                      <w:r w:rsidRPr="000D33B8">
                        <w:rPr>
                          <w:rFonts w:cstheme="minorHAnsi"/>
                        </w:rPr>
                        <w:t xml:space="preserve"> review on those comments by using “Sentiment Analysis”.</w:t>
                      </w:r>
                    </w:p>
                    <w:p w14:paraId="6927D80A" w14:textId="0032D285" w:rsidR="00655514" w:rsidRDefault="00655514" w:rsidP="000D33B8">
                      <w:pPr>
                        <w:ind w:left="360"/>
                      </w:pPr>
                    </w:p>
                  </w:txbxContent>
                </v:textbox>
                <w10:wrap anchorx="margin"/>
              </v:shape>
            </w:pict>
          </mc:Fallback>
        </mc:AlternateContent>
      </w:r>
    </w:p>
    <w:p w14:paraId="464E4430" w14:textId="77777777" w:rsidR="002D03A3" w:rsidRPr="002D03A3" w:rsidRDefault="002D03A3" w:rsidP="002D03A3"/>
    <w:p w14:paraId="439AB084" w14:textId="15F72CA7" w:rsidR="002D03A3" w:rsidRPr="002D03A3" w:rsidRDefault="002D03A3" w:rsidP="002D03A3"/>
    <w:p w14:paraId="207291F2" w14:textId="0A57B64A" w:rsidR="002D03A3" w:rsidRPr="002D03A3" w:rsidRDefault="002D03A3" w:rsidP="002D03A3"/>
    <w:p w14:paraId="6655AA28" w14:textId="5E216FE4" w:rsidR="002D03A3" w:rsidRPr="002D03A3" w:rsidRDefault="002D03A3" w:rsidP="002D03A3"/>
    <w:p w14:paraId="7F6DB80A" w14:textId="4132589C" w:rsidR="002D03A3" w:rsidRPr="002D03A3" w:rsidRDefault="002D03A3" w:rsidP="002D03A3"/>
    <w:p w14:paraId="2F3A4CF9" w14:textId="0135099A" w:rsidR="002D03A3" w:rsidRPr="002D03A3" w:rsidRDefault="002D03A3" w:rsidP="002D03A3"/>
    <w:p w14:paraId="6AA7B150" w14:textId="43BE9A79" w:rsidR="002D03A3" w:rsidRPr="002D03A3" w:rsidRDefault="002D03A3" w:rsidP="002D03A3"/>
    <w:p w14:paraId="3E4A477E" w14:textId="099084BD" w:rsidR="002D03A3" w:rsidRPr="002D03A3" w:rsidRDefault="002D03A3" w:rsidP="002D03A3"/>
    <w:p w14:paraId="23074EEF" w14:textId="72F7BE28" w:rsidR="00934B8A" w:rsidRPr="00D156C8" w:rsidRDefault="00934B8A" w:rsidP="00934B8A">
      <w:pPr>
        <w:rPr>
          <w:rFonts w:cs="Iskoola Pota"/>
          <w:sz w:val="26"/>
          <w:szCs w:val="26"/>
          <w:lang w:bidi="si-LK"/>
        </w:rPr>
      </w:pPr>
    </w:p>
    <w:p w14:paraId="6A6BFDD0" w14:textId="17F5CA41" w:rsidR="00934B8A" w:rsidRDefault="00934B8A" w:rsidP="00934B8A">
      <w:pPr>
        <w:rPr>
          <w:rFonts w:cs="Iskoola Pota"/>
          <w:sz w:val="26"/>
          <w:szCs w:val="26"/>
          <w:lang w:bidi="si-LK"/>
        </w:rPr>
      </w:pPr>
    </w:p>
    <w:p w14:paraId="4B5CE9F1" w14:textId="4687A395" w:rsidR="00EC5794" w:rsidRDefault="00EC5794" w:rsidP="00934B8A">
      <w:pPr>
        <w:rPr>
          <w:rFonts w:cs="Iskoola Pota"/>
          <w:sz w:val="26"/>
          <w:szCs w:val="26"/>
          <w:lang w:bidi="si-LK"/>
        </w:rPr>
      </w:pPr>
    </w:p>
    <w:p w14:paraId="5C9B6D95" w14:textId="78BEC08F" w:rsidR="00EC5794" w:rsidRDefault="00EC5794" w:rsidP="00934B8A">
      <w:pPr>
        <w:rPr>
          <w:rFonts w:cs="Iskoola Pota"/>
          <w:sz w:val="26"/>
          <w:szCs w:val="26"/>
          <w:lang w:bidi="si-LK"/>
        </w:rPr>
      </w:pPr>
    </w:p>
    <w:p w14:paraId="4C0AF033" w14:textId="711F172B" w:rsidR="00052194" w:rsidRDefault="00052194" w:rsidP="00934B8A">
      <w:pPr>
        <w:rPr>
          <w:rFonts w:cs="Iskoola Pota"/>
          <w:sz w:val="26"/>
          <w:szCs w:val="26"/>
          <w:lang w:bidi="si-LK"/>
        </w:rPr>
      </w:pPr>
    </w:p>
    <w:p w14:paraId="03AA376E" w14:textId="4D722E82" w:rsidR="002D03A3" w:rsidRDefault="002D03A3" w:rsidP="002D03A3"/>
    <w:p w14:paraId="25E3771B" w14:textId="73809611" w:rsidR="003C40BB" w:rsidRDefault="000D33B8">
      <w:pPr>
        <w:rPr>
          <w:rFonts w:cs="Iskoola Pota"/>
          <w:sz w:val="26"/>
          <w:szCs w:val="26"/>
          <w:lang w:bidi="si-LK"/>
        </w:rPr>
      </w:pPr>
      <w:r>
        <w:rPr>
          <w:noProof/>
          <w:sz w:val="26"/>
          <w:szCs w:val="26"/>
        </w:rPr>
        <w:lastRenderedPageBreak/>
        <w:drawing>
          <wp:anchor distT="0" distB="0" distL="114300" distR="114300" simplePos="0" relativeHeight="251679744" behindDoc="1" locked="0" layoutInCell="1" allowOverlap="1" wp14:anchorId="12354BC4" wp14:editId="288B9772">
            <wp:simplePos x="0" y="0"/>
            <wp:positionH relativeFrom="margin">
              <wp:posOffset>314830</wp:posOffset>
            </wp:positionH>
            <wp:positionV relativeFrom="paragraph">
              <wp:posOffset>4363185</wp:posOffset>
            </wp:positionV>
            <wp:extent cx="5276850" cy="40576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6850" cy="4057650"/>
                    </a:xfrm>
                    <a:prstGeom prst="rect">
                      <a:avLst/>
                    </a:prstGeom>
                    <a:noFill/>
                    <a:ln>
                      <a:noFill/>
                    </a:ln>
                  </pic:spPr>
                </pic:pic>
              </a:graphicData>
            </a:graphic>
          </wp:anchor>
        </w:drawing>
      </w:r>
      <w:r>
        <w:rPr>
          <w:noProof/>
          <w:sz w:val="26"/>
          <w:szCs w:val="26"/>
        </w:rPr>
        <mc:AlternateContent>
          <mc:Choice Requires="wps">
            <w:drawing>
              <wp:anchor distT="0" distB="0" distL="114300" distR="114300" simplePos="0" relativeHeight="251681792" behindDoc="1" locked="0" layoutInCell="1" allowOverlap="1" wp14:anchorId="7AFFC427" wp14:editId="2D0E739C">
                <wp:simplePos x="0" y="0"/>
                <wp:positionH relativeFrom="margin">
                  <wp:align>left</wp:align>
                </wp:positionH>
                <wp:positionV relativeFrom="paragraph">
                  <wp:posOffset>4159250</wp:posOffset>
                </wp:positionV>
                <wp:extent cx="5924550" cy="4448175"/>
                <wp:effectExtent l="0" t="0" r="19050" b="28575"/>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4448175"/>
                        </a:xfrm>
                        <a:prstGeom prst="rect">
                          <a:avLst/>
                        </a:prstGeom>
                        <a:solidFill>
                          <a:srgbClr val="FFFFFF"/>
                        </a:solidFill>
                        <a:ln w="9525">
                          <a:solidFill>
                            <a:schemeClr val="tx2">
                              <a:lumMod val="60000"/>
                              <a:lumOff val="40000"/>
                            </a:schemeClr>
                          </a:solidFill>
                          <a:miter lim="800000"/>
                          <a:headEnd/>
                          <a:tailEnd/>
                        </a:ln>
                      </wps:spPr>
                      <wps:txbx>
                        <w:txbxContent>
                          <w:p w14:paraId="4E01A3B9" w14:textId="77777777" w:rsidR="00655514" w:rsidRDefault="00655514" w:rsidP="0017620A"/>
                          <w:p w14:paraId="2FF2D835" w14:textId="77777777" w:rsidR="00655514" w:rsidRDefault="00655514" w:rsidP="0017620A"/>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AFFC427" id="_x0000_s1032" type="#_x0000_t202" style="position:absolute;margin-left:0;margin-top:327.5pt;width:466.5pt;height:350.25pt;z-index:-251634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" strokecolor="#548dd4 [1951]">
                <v:textbox>
                  <w:txbxContent>
                    <w:p w14:paraId="4E01A3B9" w14:textId="77777777" w:rsidR="00655514" w:rsidRDefault="00655514" w:rsidP="0017620A"/>
                    <w:p w14:paraId="2FF2D835" w14:textId="77777777" w:rsidR="00655514" w:rsidRDefault="00655514" w:rsidP="0017620A"/>
                  </w:txbxContent>
                </v:textbox>
                <w10:wrap anchorx="margin"/>
              </v:shape>
            </w:pict>
          </mc:Fallback>
        </mc:AlternateContent>
      </w:r>
      <w:r>
        <w:rPr>
          <w:rFonts w:cstheme="minorHAnsi"/>
          <w:noProof/>
        </w:rPr>
        <w:drawing>
          <wp:anchor distT="0" distB="0" distL="114300" distR="114300" simplePos="0" relativeHeight="251682816" behindDoc="1" locked="0" layoutInCell="1" allowOverlap="1" wp14:anchorId="68881A45" wp14:editId="6C26B7F7">
            <wp:simplePos x="0" y="0"/>
            <wp:positionH relativeFrom="page">
              <wp:posOffset>999498</wp:posOffset>
            </wp:positionH>
            <wp:positionV relativeFrom="paragraph">
              <wp:posOffset>415642</wp:posOffset>
            </wp:positionV>
            <wp:extent cx="5805170" cy="3098165"/>
            <wp:effectExtent l="19050" t="19050" r="24130" b="26035"/>
            <wp:wrapTight wrapText="bothSides">
              <wp:wrapPolygon edited="0">
                <wp:start x="-71" y="-133"/>
                <wp:lineTo x="-71" y="21649"/>
                <wp:lineTo x="21619" y="21649"/>
                <wp:lineTo x="21619" y="-133"/>
                <wp:lineTo x="-71" y="-133"/>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05170" cy="3098165"/>
                    </a:xfrm>
                    <a:prstGeom prst="rect">
                      <a:avLst/>
                    </a:prstGeom>
                    <a:noFill/>
                    <a:ln>
                      <a:solidFill>
                        <a:schemeClr val="tx2">
                          <a:lumMod val="60000"/>
                          <a:lumOff val="40000"/>
                        </a:schemeClr>
                      </a:solidFill>
                    </a:ln>
                  </pic:spPr>
                </pic:pic>
              </a:graphicData>
            </a:graphic>
            <wp14:sizeRelH relativeFrom="margin">
              <wp14:pctWidth>0</wp14:pctWidth>
            </wp14:sizeRelH>
            <wp14:sizeRelV relativeFrom="margin">
              <wp14:pctHeight>0</wp14:pctHeight>
            </wp14:sizeRelV>
          </wp:anchor>
        </w:drawing>
      </w:r>
      <w:r w:rsidR="003C40BB">
        <w:rPr>
          <w:rFonts w:cs="Iskoola Pota"/>
          <w:sz w:val="26"/>
          <w:szCs w:val="26"/>
          <w:lang w:bidi="si-LK"/>
        </w:rPr>
        <w:br w:type="page"/>
      </w:r>
      <w:r w:rsidR="00C404AE">
        <w:rPr>
          <w:rFonts w:cs="Iskoola Pota"/>
          <w:sz w:val="26"/>
          <w:szCs w:val="26"/>
          <w:lang w:bidi="si-LK"/>
        </w:rPr>
        <w:lastRenderedPageBreak/>
        <w:t xml:space="preserve"> </w:t>
      </w:r>
    </w:p>
    <w:p w14:paraId="6855E203" w14:textId="6BE63C3A" w:rsidR="003C40BB" w:rsidRDefault="003C40BB" w:rsidP="003C40BB">
      <w:pPr>
        <w:rPr>
          <w:rFonts w:cs="Iskoola Pota"/>
          <w:sz w:val="26"/>
          <w:szCs w:val="26"/>
          <w:lang w:bidi="si-LK"/>
        </w:rPr>
      </w:pPr>
      <w:r>
        <w:rPr>
          <w:rFonts w:cs="Iskoola Pota"/>
          <w:sz w:val="26"/>
          <w:szCs w:val="26"/>
          <w:lang w:bidi="si-LK"/>
        </w:rPr>
        <w:t>Objectives (1 main objective and 4 sub objectives):</w:t>
      </w:r>
    </w:p>
    <w:p w14:paraId="41CC72C5" w14:textId="5456868A" w:rsidR="003C40BB" w:rsidRPr="00D156C8" w:rsidRDefault="003C40BB" w:rsidP="003C40BB">
      <w:pPr>
        <w:rPr>
          <w:rFonts w:cs="Iskoola Pota"/>
          <w:sz w:val="26"/>
          <w:szCs w:val="26"/>
          <w:lang w:bidi="si-LK"/>
        </w:rPr>
      </w:pPr>
      <w:r>
        <w:rPr>
          <w:noProof/>
        </w:rPr>
        <mc:AlternateContent>
          <mc:Choice Requires="wps">
            <w:drawing>
              <wp:anchor distT="0" distB="0" distL="114300" distR="114300" simplePos="0" relativeHeight="251674624" behindDoc="0" locked="0" layoutInCell="1" allowOverlap="1" wp14:anchorId="760F528E" wp14:editId="07271684">
                <wp:simplePos x="0" y="0"/>
                <wp:positionH relativeFrom="column">
                  <wp:posOffset>-5080</wp:posOffset>
                </wp:positionH>
                <wp:positionV relativeFrom="paragraph">
                  <wp:posOffset>113030</wp:posOffset>
                </wp:positionV>
                <wp:extent cx="5901055" cy="2522220"/>
                <wp:effectExtent l="0" t="0" r="23495" b="1143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2522220"/>
                        </a:xfrm>
                        <a:prstGeom prst="rect">
                          <a:avLst/>
                        </a:prstGeom>
                        <a:solidFill>
                          <a:srgbClr val="FFFFFF"/>
                        </a:solidFill>
                        <a:ln w="9525">
                          <a:solidFill>
                            <a:schemeClr val="tx2">
                              <a:lumMod val="60000"/>
                              <a:lumOff val="40000"/>
                            </a:schemeClr>
                          </a:solidFill>
                          <a:miter lim="800000"/>
                          <a:headEnd/>
                          <a:tailEnd/>
                        </a:ln>
                      </wps:spPr>
                      <wps:txbx>
                        <w:txbxContent>
                          <w:p w14:paraId="62467C7C" w14:textId="77777777" w:rsidR="00655514" w:rsidRDefault="00655514" w:rsidP="0073500C">
                            <w:pPr>
                              <w:jc w:val="both"/>
                            </w:pPr>
                            <w:r w:rsidRPr="0073500C">
                              <w:rPr>
                                <w:b/>
                              </w:rPr>
                              <w:t>Main Objective -</w:t>
                            </w:r>
                            <w:r>
                              <w:t xml:space="preserve"> To find fresh and organic food products with ease by ensuring that all steps from food production to delivering it to the customer are transparent and reliable. </w:t>
                            </w:r>
                          </w:p>
                          <w:p w14:paraId="225D175C" w14:textId="70BEC989" w:rsidR="00655514" w:rsidRDefault="00655514" w:rsidP="0073500C">
                            <w:pPr>
                              <w:jc w:val="both"/>
                            </w:pPr>
                            <w:r>
                              <w:t>(</w:t>
                            </w:r>
                            <w:r w:rsidRPr="00DB2DF0">
                              <w:t>blockchain</w:t>
                            </w:r>
                            <w:r>
                              <w:t xml:space="preserve"> Technique is use to Provide reliability and integrity in the supply chain for the Consumer. Records on the blockchain cannot be erased which is important for a transparent supply chain.) </w:t>
                            </w:r>
                          </w:p>
                          <w:p w14:paraId="1EC62686" w14:textId="7D60CE32" w:rsidR="00655514" w:rsidRPr="0073500C" w:rsidRDefault="00655514" w:rsidP="0073500C">
                            <w:pPr>
                              <w:jc w:val="both"/>
                              <w:rPr>
                                <w:b/>
                              </w:rPr>
                            </w:pPr>
                            <w:r w:rsidRPr="0073500C">
                              <w:rPr>
                                <w:b/>
                              </w:rPr>
                              <w:t>Sub Objective</w:t>
                            </w:r>
                          </w:p>
                          <w:p w14:paraId="4BC7AF7A" w14:textId="589CE15B" w:rsidR="00655514" w:rsidRDefault="00655514" w:rsidP="0073500C">
                            <w:pPr>
                              <w:pStyle w:val="ListParagraph"/>
                              <w:numPr>
                                <w:ilvl w:val="0"/>
                                <w:numId w:val="5"/>
                              </w:numPr>
                            </w:pPr>
                            <w:r>
                              <w:t>To encourage and help the consumer to purchase fresh and organic foods.</w:t>
                            </w:r>
                          </w:p>
                          <w:p w14:paraId="259FDC91" w14:textId="6C9C288E" w:rsidR="00655514" w:rsidRPr="000A6171" w:rsidRDefault="00655514" w:rsidP="0073500C">
                            <w:pPr>
                              <w:pStyle w:val="ListParagraph"/>
                              <w:numPr>
                                <w:ilvl w:val="0"/>
                                <w:numId w:val="5"/>
                              </w:numPr>
                            </w:pPr>
                            <w:r>
                              <w:t xml:space="preserve">To provide </w:t>
                            </w:r>
                            <w:r w:rsidR="0016347F">
                              <w:t xml:space="preserve">product review system </w:t>
                            </w:r>
                            <w:r w:rsidR="0047444A">
                              <w:t>(Related</w:t>
                            </w:r>
                            <w:r w:rsidR="00557B6E">
                              <w:t xml:space="preserve"> to </w:t>
                            </w:r>
                            <w:r w:rsidR="0016347F">
                              <w:t xml:space="preserve">Freshness/price/Days) according to the comments commented by the </w:t>
                            </w:r>
                            <w:r w:rsidR="00AB1E32">
                              <w:t>customers.</w:t>
                            </w:r>
                          </w:p>
                          <w:p w14:paraId="7A283F72" w14:textId="536411AA" w:rsidR="00655514" w:rsidRDefault="00655514" w:rsidP="0073500C">
                            <w:pPr>
                              <w:pStyle w:val="ListParagraph"/>
                              <w:numPr>
                                <w:ilvl w:val="0"/>
                                <w:numId w:val="5"/>
                              </w:numPr>
                            </w:pPr>
                            <w:r>
                              <w:t>To find out what products that respond to seasonal changes throughout a Year.</w:t>
                            </w:r>
                          </w:p>
                          <w:p w14:paraId="0F6CEE76" w14:textId="28C87082" w:rsidR="00655514" w:rsidRDefault="00655514" w:rsidP="0073500C">
                            <w:pPr>
                              <w:pStyle w:val="ListParagraph"/>
                              <w:numPr>
                                <w:ilvl w:val="0"/>
                                <w:numId w:val="5"/>
                              </w:numPr>
                            </w:pPr>
                            <w:r>
                              <w:t>To make purchasing an enjoyable experience rather than a tedious, unexciting one.</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60F528E" id="Text Box 5" o:spid="_x0000_s1033" type="#_x0000_t202" style="position:absolute;margin-left:-.4pt;margin-top:8.9pt;width:464.65pt;height:198.6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" strokecolor="#548dd4 [1951]">
                <v:textbox>
                  <w:txbxContent>
                    <w:p w14:paraId="62467C7C" w14:textId="77777777" w:rsidR="00655514" w:rsidRDefault="00655514" w:rsidP="0073500C">
                      <w:pPr>
                        <w:jc w:val="both"/>
                      </w:pPr>
                      <w:r w:rsidRPr="0073500C">
                        <w:rPr>
                          <w:b/>
                        </w:rPr>
                        <w:t>Main Objective -</w:t>
                      </w:r>
                      <w:r>
                        <w:t xml:space="preserve"> To find fresh and organic food products with ease by ensuring that all steps from food production to delivering it to the customer are transparent and reliable. </w:t>
                      </w:r>
                    </w:p>
                    <w:p w14:paraId="225D175C" w14:textId="70BEC989" w:rsidR="00655514" w:rsidRDefault="00655514" w:rsidP="0073500C">
                      <w:pPr>
                        <w:jc w:val="both"/>
                      </w:pPr>
                      <w:r>
                        <w:t>(</w:t>
                      </w:r>
                      <w:r w:rsidRPr="00DB2DF0">
                        <w:t>blockchain</w:t>
                      </w:r>
                      <w:r>
                        <w:t xml:space="preserve"> Technique is use to Provide reliability and integrity in the supply chain for the Consumer. Records on the blockchain cannot be erased which is important for a transparent supply chain.) </w:t>
                      </w:r>
                    </w:p>
                    <w:p w14:paraId="1EC62686" w14:textId="7D60CE32" w:rsidR="00655514" w:rsidRPr="0073500C" w:rsidRDefault="00655514" w:rsidP="0073500C">
                      <w:pPr>
                        <w:jc w:val="both"/>
                        <w:rPr>
                          <w:b/>
                        </w:rPr>
                      </w:pPr>
                      <w:r w:rsidRPr="0073500C">
                        <w:rPr>
                          <w:b/>
                        </w:rPr>
                        <w:t>Sub Objective</w:t>
                      </w:r>
                    </w:p>
                    <w:p w14:paraId="4BC7AF7A" w14:textId="589CE15B" w:rsidR="00655514" w:rsidRDefault="00655514" w:rsidP="0073500C">
                      <w:pPr>
                        <w:pStyle w:val="ListParagraph"/>
                        <w:numPr>
                          <w:ilvl w:val="0"/>
                          <w:numId w:val="5"/>
                        </w:numPr>
                      </w:pPr>
                      <w:r>
                        <w:t>To encourage and help the consumer to purchase fresh and organic foods.</w:t>
                      </w:r>
                    </w:p>
                    <w:p w14:paraId="259FDC91" w14:textId="6C9C288E" w:rsidR="00655514" w:rsidRPr="000A6171" w:rsidRDefault="00655514" w:rsidP="0073500C">
                      <w:pPr>
                        <w:pStyle w:val="ListParagraph"/>
                        <w:numPr>
                          <w:ilvl w:val="0"/>
                          <w:numId w:val="5"/>
                        </w:numPr>
                      </w:pPr>
                      <w:r>
                        <w:t xml:space="preserve">To provide </w:t>
                      </w:r>
                      <w:r w:rsidR="0016347F">
                        <w:t xml:space="preserve">product review system </w:t>
                      </w:r>
                      <w:r w:rsidR="0047444A">
                        <w:t>(Related</w:t>
                      </w:r>
                      <w:r w:rsidR="00557B6E">
                        <w:t xml:space="preserve"> to </w:t>
                      </w:r>
                      <w:r w:rsidR="0016347F">
                        <w:t xml:space="preserve">Freshness/price/Days) according to the comments commented by the </w:t>
                      </w:r>
                      <w:r w:rsidR="00AB1E32">
                        <w:t>customers.</w:t>
                      </w:r>
                    </w:p>
                    <w:p w14:paraId="7A283F72" w14:textId="536411AA" w:rsidR="00655514" w:rsidRDefault="00655514" w:rsidP="0073500C">
                      <w:pPr>
                        <w:pStyle w:val="ListParagraph"/>
                        <w:numPr>
                          <w:ilvl w:val="0"/>
                          <w:numId w:val="5"/>
                        </w:numPr>
                      </w:pPr>
                      <w:r>
                        <w:t>To find out what products that respond to seasonal changes throughout a Year.</w:t>
                      </w:r>
                    </w:p>
                    <w:p w14:paraId="0F6CEE76" w14:textId="28C87082" w:rsidR="00655514" w:rsidRDefault="00655514" w:rsidP="0073500C">
                      <w:pPr>
                        <w:pStyle w:val="ListParagraph"/>
                        <w:numPr>
                          <w:ilvl w:val="0"/>
                          <w:numId w:val="5"/>
                        </w:numPr>
                      </w:pPr>
                      <w:r>
                        <w:t>To make purchasing an enjoyable experience rather than a tedious, unexciting one.</w:t>
                      </w:r>
                    </w:p>
                  </w:txbxContent>
                </v:textbox>
              </v:shape>
            </w:pict>
          </mc:Fallback>
        </mc:AlternateContent>
      </w:r>
    </w:p>
    <w:p w14:paraId="5B5BB5B3" w14:textId="563C53D0" w:rsidR="003C40BB" w:rsidRPr="00D156C8" w:rsidRDefault="003C40BB" w:rsidP="003C40BB">
      <w:pPr>
        <w:rPr>
          <w:rFonts w:cs="Iskoola Pota"/>
          <w:sz w:val="26"/>
          <w:szCs w:val="26"/>
          <w:lang w:bidi="si-LK"/>
        </w:rPr>
      </w:pPr>
    </w:p>
    <w:p w14:paraId="68566E77" w14:textId="4467EDD0" w:rsidR="003C40BB" w:rsidRPr="00D156C8" w:rsidRDefault="003C40BB" w:rsidP="003C40BB">
      <w:pPr>
        <w:rPr>
          <w:rFonts w:cs="Iskoola Pota"/>
          <w:sz w:val="26"/>
          <w:szCs w:val="26"/>
          <w:lang w:bidi="si-LK"/>
        </w:rPr>
      </w:pPr>
    </w:p>
    <w:p w14:paraId="56D8AE49" w14:textId="343B1338" w:rsidR="003C40BB" w:rsidRPr="00D156C8" w:rsidRDefault="003C40BB" w:rsidP="003C40BB">
      <w:pPr>
        <w:rPr>
          <w:rFonts w:cs="Iskoola Pota"/>
          <w:sz w:val="26"/>
          <w:szCs w:val="26"/>
          <w:lang w:bidi="si-LK"/>
        </w:rPr>
      </w:pPr>
    </w:p>
    <w:p w14:paraId="51A3054E" w14:textId="7B8EA45E" w:rsidR="003C40BB" w:rsidRPr="00D156C8" w:rsidRDefault="003C40BB" w:rsidP="003C40BB">
      <w:pPr>
        <w:rPr>
          <w:rFonts w:cs="Iskoola Pota"/>
          <w:sz w:val="26"/>
          <w:szCs w:val="26"/>
          <w:lang w:bidi="si-LK"/>
        </w:rPr>
      </w:pPr>
    </w:p>
    <w:p w14:paraId="6A870408" w14:textId="12E777B5" w:rsidR="003C40BB" w:rsidRDefault="003C40BB" w:rsidP="002D03A3">
      <w:pPr>
        <w:rPr>
          <w:rFonts w:cs="Iskoola Pota"/>
          <w:sz w:val="26"/>
          <w:szCs w:val="26"/>
          <w:lang w:bidi="si-LK"/>
        </w:rPr>
      </w:pPr>
    </w:p>
    <w:p w14:paraId="537AABA0" w14:textId="77777777" w:rsidR="003C40BB" w:rsidRDefault="003C40BB" w:rsidP="002D03A3">
      <w:pPr>
        <w:rPr>
          <w:rFonts w:cs="Iskoola Pota"/>
          <w:sz w:val="26"/>
          <w:szCs w:val="26"/>
          <w:lang w:bidi="si-LK"/>
        </w:rPr>
      </w:pPr>
    </w:p>
    <w:p w14:paraId="72C263E6" w14:textId="77777777" w:rsidR="003C40BB" w:rsidRDefault="003C40BB" w:rsidP="002D03A3">
      <w:pPr>
        <w:rPr>
          <w:rFonts w:cs="Iskoola Pota"/>
          <w:sz w:val="26"/>
          <w:szCs w:val="26"/>
          <w:lang w:bidi="si-LK"/>
        </w:rPr>
      </w:pPr>
    </w:p>
    <w:p w14:paraId="341D2B90" w14:textId="519F9921" w:rsidR="00D156C8" w:rsidRDefault="002D03A3" w:rsidP="002D03A3">
      <w:pPr>
        <w:rPr>
          <w:rFonts w:cs="Iskoola Pota"/>
          <w:sz w:val="26"/>
          <w:szCs w:val="26"/>
          <w:lang w:bidi="si-LK"/>
        </w:rPr>
      </w:pPr>
      <w:r w:rsidRPr="002D03A3">
        <w:rPr>
          <w:rFonts w:cs="Iskoola Pota"/>
          <w:sz w:val="26"/>
          <w:szCs w:val="26"/>
          <w:lang w:bidi="si-LK"/>
        </w:rPr>
        <w:t>Technologies to be used</w:t>
      </w:r>
      <w:r w:rsidR="00D87328">
        <w:rPr>
          <w:rFonts w:cs="Iskoola Pota"/>
          <w:sz w:val="26"/>
          <w:szCs w:val="26"/>
          <w:lang w:bidi="si-LK"/>
        </w:rPr>
        <w:t>:</w:t>
      </w:r>
    </w:p>
    <w:p w14:paraId="5E1CFA6B" w14:textId="77777777" w:rsidR="00D156C8" w:rsidRPr="00D156C8" w:rsidRDefault="00E71D03" w:rsidP="00D156C8">
      <w:pPr>
        <w:rPr>
          <w:rFonts w:cs="Iskoola Pota"/>
          <w:sz w:val="26"/>
          <w:szCs w:val="26"/>
          <w:lang w:bidi="si-LK"/>
        </w:rPr>
      </w:pPr>
      <w:r>
        <w:rPr>
          <w:noProof/>
        </w:rPr>
        <mc:AlternateContent>
          <mc:Choice Requires="wps">
            <w:drawing>
              <wp:anchor distT="0" distB="0" distL="114300" distR="114300" simplePos="0" relativeHeight="251663360" behindDoc="0" locked="0" layoutInCell="1" allowOverlap="1" wp14:anchorId="7B541787" wp14:editId="6417A24F">
                <wp:simplePos x="0" y="0"/>
                <wp:positionH relativeFrom="column">
                  <wp:posOffset>-5080</wp:posOffset>
                </wp:positionH>
                <wp:positionV relativeFrom="paragraph">
                  <wp:posOffset>113030</wp:posOffset>
                </wp:positionV>
                <wp:extent cx="5901055" cy="2522220"/>
                <wp:effectExtent l="0" t="0" r="23495" b="1143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2522220"/>
                        </a:xfrm>
                        <a:prstGeom prst="rect">
                          <a:avLst/>
                        </a:prstGeom>
                        <a:solidFill>
                          <a:srgbClr val="FFFFFF"/>
                        </a:solidFill>
                        <a:ln w="9525">
                          <a:solidFill>
                            <a:schemeClr val="tx2">
                              <a:lumMod val="60000"/>
                              <a:lumOff val="40000"/>
                            </a:schemeClr>
                          </a:solidFill>
                          <a:miter lim="800000"/>
                          <a:headEnd/>
                          <a:tailEnd/>
                        </a:ln>
                      </wps:spPr>
                      <wps:txbx>
                        <w:txbxContent>
                          <w:p w14:paraId="6DB8454B" w14:textId="77777777" w:rsidR="00655514" w:rsidRDefault="00655514" w:rsidP="002D03A3">
                            <w:r>
                              <w:t>Block Chain Techniques</w:t>
                            </w:r>
                          </w:p>
                          <w:p w14:paraId="4B3BD85A" w14:textId="2A761E11" w:rsidR="00655514" w:rsidRDefault="00655514" w:rsidP="002D03A3">
                            <w:r>
                              <w:t>Machine Learning Techniques</w:t>
                            </w:r>
                          </w:p>
                          <w:p w14:paraId="106C3504" w14:textId="7A37E1EA" w:rsidR="007D487F" w:rsidRDefault="007D487F" w:rsidP="002D03A3">
                            <w:r>
                              <w:t>Deep Learning</w:t>
                            </w:r>
                          </w:p>
                          <w:p w14:paraId="0CCD846C" w14:textId="3FB9E316" w:rsidR="00655514" w:rsidRDefault="00655514" w:rsidP="002D03A3">
                            <w:r>
                              <w:t>Image Processing Techniques</w:t>
                            </w:r>
                          </w:p>
                          <w:p w14:paraId="7C6C670F" w14:textId="31321E30" w:rsidR="00655514" w:rsidRDefault="00B5263F" w:rsidP="002D03A3">
                            <w:r>
                              <w:t>NLP</w:t>
                            </w:r>
                          </w:p>
                          <w:p w14:paraId="794EC3CA" w14:textId="526400EC" w:rsidR="00655514" w:rsidRDefault="00655514" w:rsidP="002D03A3">
                            <w:r>
                              <w:t>Python</w:t>
                            </w:r>
                          </w:p>
                          <w:p w14:paraId="2BF77642" w14:textId="7D8173E2" w:rsidR="00655514" w:rsidRDefault="00655514" w:rsidP="002D03A3">
                            <w:r>
                              <w:t>React Native</w:t>
                            </w:r>
                          </w:p>
                          <w:p w14:paraId="6A47A933" w14:textId="322E04AD" w:rsidR="007D487F" w:rsidRDefault="007D487F" w:rsidP="002D03A3">
                            <w:r>
                              <w:t>Node.js</w:t>
                            </w:r>
                          </w:p>
                          <w:p w14:paraId="6FCCFD47" w14:textId="3E92EE28" w:rsidR="00655514" w:rsidRDefault="00655514" w:rsidP="002D03A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B541787" id="_x0000_s1034" type="#_x0000_t202" style="position:absolute;margin-left:-.4pt;margin-top:8.9pt;width:464.65pt;height:198.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" strokecolor="#548dd4 [1951]">
                <v:textbox>
                  <w:txbxContent>
                    <w:p w14:paraId="6DB8454B" w14:textId="77777777" w:rsidR="00655514" w:rsidRDefault="00655514" w:rsidP="002D03A3">
                      <w:r>
                        <w:t>Block Chain Techniques</w:t>
                      </w:r>
                    </w:p>
                    <w:p w14:paraId="4B3BD85A" w14:textId="2A761E11" w:rsidR="00655514" w:rsidRDefault="00655514" w:rsidP="002D03A3">
                      <w:r>
                        <w:t>Machine Learning Techniques</w:t>
                      </w:r>
                    </w:p>
                    <w:p w14:paraId="106C3504" w14:textId="7A37E1EA" w:rsidR="007D487F" w:rsidRDefault="007D487F" w:rsidP="002D03A3">
                      <w:r>
                        <w:t>Deep Learning</w:t>
                      </w:r>
                    </w:p>
                    <w:p w14:paraId="0CCD846C" w14:textId="3FB9E316" w:rsidR="00655514" w:rsidRDefault="00655514" w:rsidP="002D03A3">
                      <w:r>
                        <w:t>Image Processing Techniques</w:t>
                      </w:r>
                    </w:p>
                    <w:p w14:paraId="7C6C670F" w14:textId="31321E30" w:rsidR="00655514" w:rsidRDefault="00B5263F" w:rsidP="002D03A3">
                      <w:r>
                        <w:t>NLP</w:t>
                      </w:r>
                    </w:p>
                    <w:p w14:paraId="794EC3CA" w14:textId="526400EC" w:rsidR="00655514" w:rsidRDefault="00655514" w:rsidP="002D03A3">
                      <w:r>
                        <w:t>Python</w:t>
                      </w:r>
                    </w:p>
                    <w:p w14:paraId="2BF77642" w14:textId="7D8173E2" w:rsidR="00655514" w:rsidRDefault="00655514" w:rsidP="002D03A3">
                      <w:r>
                        <w:t>React Native</w:t>
                      </w:r>
                    </w:p>
                    <w:p w14:paraId="6A47A933" w14:textId="322E04AD" w:rsidR="007D487F" w:rsidRDefault="007D487F" w:rsidP="002D03A3">
                      <w:r>
                        <w:t>Node.js</w:t>
                      </w:r>
                    </w:p>
                    <w:p w14:paraId="6FCCFD47" w14:textId="3E92EE28" w:rsidR="00655514" w:rsidRDefault="00655514" w:rsidP="002D03A3"/>
                  </w:txbxContent>
                </v:textbox>
              </v:shape>
            </w:pict>
          </mc:Fallback>
        </mc:AlternateContent>
      </w:r>
    </w:p>
    <w:p w14:paraId="18BFC32D" w14:textId="77777777" w:rsidR="00D156C8" w:rsidRPr="00D156C8" w:rsidRDefault="00D156C8" w:rsidP="00D156C8">
      <w:pPr>
        <w:rPr>
          <w:rFonts w:cs="Iskoola Pota"/>
          <w:sz w:val="26"/>
          <w:szCs w:val="26"/>
          <w:lang w:bidi="si-LK"/>
        </w:rPr>
      </w:pPr>
    </w:p>
    <w:p w14:paraId="0FAF42D5" w14:textId="77777777" w:rsidR="00D156C8" w:rsidRPr="00D156C8" w:rsidRDefault="00D156C8" w:rsidP="00D156C8">
      <w:pPr>
        <w:rPr>
          <w:rFonts w:cs="Iskoola Pota"/>
          <w:sz w:val="26"/>
          <w:szCs w:val="26"/>
          <w:lang w:bidi="si-LK"/>
        </w:rPr>
      </w:pPr>
    </w:p>
    <w:p w14:paraId="51A3A2AB" w14:textId="77777777" w:rsidR="00D156C8" w:rsidRPr="00D156C8" w:rsidRDefault="00D156C8" w:rsidP="00D156C8">
      <w:pPr>
        <w:rPr>
          <w:rFonts w:cs="Iskoola Pota"/>
          <w:sz w:val="26"/>
          <w:szCs w:val="26"/>
          <w:lang w:bidi="si-LK"/>
        </w:rPr>
      </w:pPr>
    </w:p>
    <w:p w14:paraId="0DA46A4B" w14:textId="77777777" w:rsidR="00D156C8" w:rsidRPr="00D156C8" w:rsidRDefault="00D156C8" w:rsidP="00D156C8">
      <w:pPr>
        <w:rPr>
          <w:rFonts w:cs="Iskoola Pota"/>
          <w:sz w:val="26"/>
          <w:szCs w:val="26"/>
          <w:lang w:bidi="si-LK"/>
        </w:rPr>
      </w:pPr>
    </w:p>
    <w:p w14:paraId="778E6F7F" w14:textId="77777777" w:rsidR="00D156C8" w:rsidRPr="00D156C8" w:rsidRDefault="00D156C8" w:rsidP="00D156C8">
      <w:pPr>
        <w:rPr>
          <w:rFonts w:cs="Iskoola Pota"/>
          <w:sz w:val="26"/>
          <w:szCs w:val="26"/>
          <w:lang w:bidi="si-LK"/>
        </w:rPr>
      </w:pPr>
    </w:p>
    <w:p w14:paraId="2E585A71" w14:textId="77777777" w:rsidR="00D156C8" w:rsidRDefault="00D156C8" w:rsidP="00D156C8">
      <w:pPr>
        <w:rPr>
          <w:rFonts w:cs="Iskoola Pota"/>
          <w:sz w:val="26"/>
          <w:szCs w:val="26"/>
          <w:lang w:bidi="si-LK"/>
        </w:rPr>
      </w:pPr>
    </w:p>
    <w:p w14:paraId="0E926BE8" w14:textId="77777777" w:rsidR="00943C33" w:rsidRDefault="00943C33" w:rsidP="00D156C8">
      <w:pPr>
        <w:ind w:firstLine="720"/>
        <w:rPr>
          <w:rFonts w:cs="Iskoola Pota"/>
          <w:sz w:val="26"/>
          <w:szCs w:val="26"/>
          <w:lang w:bidi="si-LK"/>
        </w:rPr>
      </w:pPr>
    </w:p>
    <w:p w14:paraId="76341D09" w14:textId="77777777" w:rsidR="001A212C" w:rsidRDefault="00D156C8" w:rsidP="001A212C">
      <w:pPr>
        <w:rPr>
          <w:rFonts w:cs="Iskoola Pota"/>
          <w:sz w:val="26"/>
          <w:szCs w:val="26"/>
          <w:lang w:bidi="si-LK"/>
        </w:rPr>
      </w:pPr>
      <w:r>
        <w:rPr>
          <w:rFonts w:cs="Iskoola Pota"/>
          <w:sz w:val="26"/>
          <w:szCs w:val="26"/>
          <w:lang w:bidi="si-LK"/>
        </w:rPr>
        <w:t>Team Members</w:t>
      </w:r>
      <w:r w:rsidR="00D87328">
        <w:rPr>
          <w:rFonts w:cs="Iskoola Pota"/>
          <w:sz w:val="26"/>
          <w:szCs w:val="26"/>
          <w:lang w:bidi="si-LK"/>
        </w:rPr>
        <w:t>:</w:t>
      </w:r>
    </w:p>
    <w:tbl>
      <w:tblPr>
        <w:tblStyle w:val="LightShading-Accent1"/>
        <w:tblW w:w="8730" w:type="dxa"/>
        <w:tblInd w:w="108" w:type="dxa"/>
        <w:tblBorders>
          <w:top w:val="single" w:sz="4" w:space="0" w:color="548DD4" w:themeColor="text2" w:themeTint="99"/>
          <w:left w:val="single" w:sz="4" w:space="0" w:color="548DD4" w:themeColor="text2" w:themeTint="99"/>
          <w:bottom w:val="single" w:sz="4" w:space="0" w:color="548DD4" w:themeColor="text2" w:themeTint="99"/>
          <w:right w:val="single" w:sz="4" w:space="0" w:color="548DD4" w:themeColor="text2" w:themeTint="99"/>
          <w:insideH w:val="single" w:sz="4" w:space="0" w:color="548DD4" w:themeColor="text2" w:themeTint="99"/>
          <w:insideV w:val="single" w:sz="4" w:space="0" w:color="548DD4" w:themeColor="text2" w:themeTint="99"/>
        </w:tblBorders>
        <w:tblLook w:val="04A0" w:firstRow="1" w:lastRow="0" w:firstColumn="1" w:lastColumn="0" w:noHBand="0" w:noVBand="1"/>
      </w:tblPr>
      <w:tblGrid>
        <w:gridCol w:w="5580"/>
        <w:gridCol w:w="3150"/>
      </w:tblGrid>
      <w:tr w:rsidR="009F6DEA" w14:paraId="7FEACF3F" w14:textId="77777777" w:rsidTr="002F6F32">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5580" w:type="dxa"/>
            <w:tcBorders>
              <w:top w:val="none" w:sz="0" w:space="0" w:color="auto"/>
              <w:left w:val="none" w:sz="0" w:space="0" w:color="auto"/>
              <w:bottom w:val="none" w:sz="0" w:space="0" w:color="auto"/>
              <w:right w:val="none" w:sz="0" w:space="0" w:color="auto"/>
            </w:tcBorders>
          </w:tcPr>
          <w:p w14:paraId="484AE4DF" w14:textId="77777777" w:rsidR="009F6DEA" w:rsidRPr="009F6DEA" w:rsidRDefault="009F6DEA" w:rsidP="009F6DEA">
            <w:pPr>
              <w:jc w:val="center"/>
              <w:rPr>
                <w:rFonts w:cs="Iskoola Pota"/>
                <w:sz w:val="24"/>
                <w:szCs w:val="24"/>
                <w:lang w:bidi="si-LK"/>
              </w:rPr>
            </w:pPr>
            <w:r w:rsidRPr="009F6DEA">
              <w:rPr>
                <w:rFonts w:cs="Iskoola Pota"/>
                <w:sz w:val="24"/>
                <w:szCs w:val="24"/>
                <w:lang w:bidi="si-LK"/>
              </w:rPr>
              <w:t>Student Name</w:t>
            </w:r>
          </w:p>
        </w:tc>
        <w:tc>
          <w:tcPr>
            <w:tcW w:w="3150" w:type="dxa"/>
            <w:tcBorders>
              <w:top w:val="none" w:sz="0" w:space="0" w:color="auto"/>
              <w:left w:val="none" w:sz="0" w:space="0" w:color="auto"/>
              <w:bottom w:val="none" w:sz="0" w:space="0" w:color="auto"/>
              <w:right w:val="none" w:sz="0" w:space="0" w:color="auto"/>
            </w:tcBorders>
          </w:tcPr>
          <w:p w14:paraId="7C3B0990" w14:textId="7553A119" w:rsidR="009F6DEA" w:rsidRPr="009F6DEA" w:rsidRDefault="00A50972" w:rsidP="009F6DEA">
            <w:pPr>
              <w:jc w:val="center"/>
              <w:cnfStyle w:val="100000000000" w:firstRow="1" w:lastRow="0" w:firstColumn="0" w:lastColumn="0" w:oddVBand="0" w:evenVBand="0" w:oddHBand="0" w:evenHBand="0" w:firstRowFirstColumn="0" w:firstRowLastColumn="0" w:lastRowFirstColumn="0" w:lastRowLastColumn="0"/>
              <w:rPr>
                <w:rFonts w:cs="Iskoola Pota"/>
                <w:sz w:val="24"/>
                <w:szCs w:val="24"/>
                <w:lang w:bidi="si-LK"/>
              </w:rPr>
            </w:pPr>
            <w:r>
              <w:rPr>
                <w:rFonts w:cs="Iskoola Pota"/>
                <w:sz w:val="24"/>
                <w:szCs w:val="24"/>
                <w:lang w:bidi="si-LK"/>
              </w:rPr>
              <w:t xml:space="preserve">Student </w:t>
            </w:r>
            <w:r w:rsidR="009F6DEA" w:rsidRPr="009F6DEA">
              <w:rPr>
                <w:rFonts w:cs="Iskoola Pota"/>
                <w:sz w:val="24"/>
                <w:szCs w:val="24"/>
                <w:lang w:bidi="si-LK"/>
              </w:rPr>
              <w:t>ID</w:t>
            </w:r>
          </w:p>
        </w:tc>
      </w:tr>
      <w:tr w:rsidR="009F6DEA" w14:paraId="60376320" w14:textId="77777777" w:rsidTr="009A0D8E">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5580" w:type="dxa"/>
            <w:tcBorders>
              <w:left w:val="none" w:sz="0" w:space="0" w:color="auto"/>
              <w:right w:val="none" w:sz="0" w:space="0" w:color="auto"/>
            </w:tcBorders>
            <w:shd w:val="clear" w:color="auto" w:fill="FFFFFF" w:themeFill="background1"/>
          </w:tcPr>
          <w:p w14:paraId="6E1DA07D" w14:textId="3C3A6734" w:rsidR="009F6DEA" w:rsidRPr="00DD4B5F" w:rsidRDefault="00DD4B5F" w:rsidP="00D156C8">
            <w:pPr>
              <w:rPr>
                <w:rFonts w:cs="Iskoola Pota"/>
                <w:b w:val="0"/>
                <w:bCs w:val="0"/>
                <w:sz w:val="26"/>
                <w:szCs w:val="26"/>
                <w:lang w:bidi="si-LK"/>
              </w:rPr>
            </w:pPr>
            <w:r w:rsidRPr="00DD4B5F">
              <w:rPr>
                <w:rFonts w:cs="Iskoola Pota"/>
                <w:b w:val="0"/>
                <w:bCs w:val="0"/>
                <w:sz w:val="26"/>
                <w:szCs w:val="26"/>
                <w:lang w:bidi="si-LK"/>
              </w:rPr>
              <w:t xml:space="preserve">Leader: </w:t>
            </w:r>
            <w:r w:rsidR="0048470C" w:rsidRPr="008E108B">
              <w:rPr>
                <w:rFonts w:cs="Iskoola Pota"/>
                <w:bCs w:val="0"/>
                <w:sz w:val="26"/>
                <w:szCs w:val="26"/>
                <w:lang w:bidi="si-LK"/>
              </w:rPr>
              <w:t xml:space="preserve"> H.D.</w:t>
            </w:r>
            <w:r w:rsidR="008E108B" w:rsidRPr="008E108B">
              <w:rPr>
                <w:rFonts w:cs="Iskoola Pota"/>
                <w:bCs w:val="0"/>
                <w:sz w:val="26"/>
                <w:szCs w:val="26"/>
                <w:lang w:bidi="si-LK"/>
              </w:rPr>
              <w:t>M.</w:t>
            </w:r>
            <w:r w:rsidR="008E108B" w:rsidRPr="008E108B">
              <w:rPr>
                <w:rFonts w:cs="Iskoola Pota"/>
                <w:sz w:val="26"/>
                <w:szCs w:val="26"/>
                <w:lang w:bidi="si-LK"/>
              </w:rPr>
              <w:t xml:space="preserve"> Perera</w:t>
            </w:r>
          </w:p>
        </w:tc>
        <w:tc>
          <w:tcPr>
            <w:tcW w:w="3150" w:type="dxa"/>
            <w:tcBorders>
              <w:left w:val="none" w:sz="0" w:space="0" w:color="auto"/>
              <w:right w:val="none" w:sz="0" w:space="0" w:color="auto"/>
            </w:tcBorders>
            <w:shd w:val="clear" w:color="auto" w:fill="FFFFFF" w:themeFill="background1"/>
          </w:tcPr>
          <w:p w14:paraId="01A2DE50" w14:textId="7A8EADF6" w:rsidR="009F6DEA" w:rsidRPr="00DD4B5F" w:rsidRDefault="0048470C" w:rsidP="00D156C8">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rsidRPr="0048470C">
              <w:rPr>
                <w:rFonts w:cs="Iskoola Pota"/>
                <w:lang w:bidi="si-LK"/>
              </w:rPr>
              <w:t>IT16122956</w:t>
            </w:r>
          </w:p>
        </w:tc>
      </w:tr>
      <w:tr w:rsidR="009F6DEA" w14:paraId="6A682A92" w14:textId="77777777" w:rsidTr="009A0D8E">
        <w:trPr>
          <w:trHeight w:val="545"/>
        </w:trPr>
        <w:tc>
          <w:tcPr>
            <w:cnfStyle w:val="001000000000" w:firstRow="0" w:lastRow="0" w:firstColumn="1" w:lastColumn="0" w:oddVBand="0" w:evenVBand="0" w:oddHBand="0" w:evenHBand="0" w:firstRowFirstColumn="0" w:firstRowLastColumn="0" w:lastRowFirstColumn="0" w:lastRowLastColumn="0"/>
            <w:tcW w:w="5580" w:type="dxa"/>
            <w:shd w:val="clear" w:color="auto" w:fill="FFFFFF" w:themeFill="background1"/>
          </w:tcPr>
          <w:p w14:paraId="47E2A814" w14:textId="6615BC1D" w:rsidR="009F6DEA" w:rsidRPr="00DD4B5F" w:rsidRDefault="00DD4B5F" w:rsidP="00D156C8">
            <w:pPr>
              <w:rPr>
                <w:rFonts w:cs="Iskoola Pota"/>
                <w:b w:val="0"/>
                <w:bCs w:val="0"/>
                <w:sz w:val="26"/>
                <w:szCs w:val="26"/>
                <w:lang w:bidi="si-LK"/>
              </w:rPr>
            </w:pPr>
            <w:r w:rsidRPr="00DD4B5F">
              <w:rPr>
                <w:rFonts w:cs="Iskoola Pota"/>
                <w:b w:val="0"/>
                <w:bCs w:val="0"/>
                <w:sz w:val="26"/>
                <w:szCs w:val="26"/>
                <w:lang w:bidi="si-LK"/>
              </w:rPr>
              <w:t>Member 2:</w:t>
            </w:r>
            <w:r w:rsidR="0048470C">
              <w:rPr>
                <w:rFonts w:cs="Iskoola Pota"/>
                <w:b w:val="0"/>
                <w:bCs w:val="0"/>
                <w:sz w:val="26"/>
                <w:szCs w:val="26"/>
                <w:lang w:bidi="si-LK"/>
              </w:rPr>
              <w:t xml:space="preserve"> </w:t>
            </w:r>
            <w:r w:rsidR="0048470C" w:rsidRPr="008E108B">
              <w:rPr>
                <w:sz w:val="26"/>
                <w:szCs w:val="26"/>
              </w:rPr>
              <w:t>D.K.G.S.H. Liyanage</w:t>
            </w:r>
          </w:p>
        </w:tc>
        <w:tc>
          <w:tcPr>
            <w:tcW w:w="3150" w:type="dxa"/>
            <w:shd w:val="clear" w:color="auto" w:fill="FFFFFF" w:themeFill="background1"/>
          </w:tcPr>
          <w:p w14:paraId="5D56EA52" w14:textId="776AE1E2" w:rsidR="009F6DEA" w:rsidRPr="00DD4B5F" w:rsidRDefault="0048470C" w:rsidP="00D156C8">
            <w:pPr>
              <w:cnfStyle w:val="000000000000" w:firstRow="0" w:lastRow="0" w:firstColumn="0" w:lastColumn="0" w:oddVBand="0" w:evenVBand="0" w:oddHBand="0" w:evenHBand="0" w:firstRowFirstColumn="0" w:firstRowLastColumn="0" w:lastRowFirstColumn="0" w:lastRowLastColumn="0"/>
              <w:rPr>
                <w:rFonts w:cs="Iskoola Pota"/>
                <w:sz w:val="26"/>
                <w:szCs w:val="26"/>
                <w:lang w:bidi="si-LK"/>
              </w:rPr>
            </w:pPr>
            <w:r>
              <w:t>IT16175358</w:t>
            </w:r>
          </w:p>
        </w:tc>
      </w:tr>
      <w:tr w:rsidR="009F6DEA" w14:paraId="30FB6D21" w14:textId="77777777" w:rsidTr="009A0D8E">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5580" w:type="dxa"/>
            <w:tcBorders>
              <w:left w:val="none" w:sz="0" w:space="0" w:color="auto"/>
              <w:right w:val="none" w:sz="0" w:space="0" w:color="auto"/>
            </w:tcBorders>
            <w:shd w:val="clear" w:color="auto" w:fill="FFFFFF" w:themeFill="background1"/>
          </w:tcPr>
          <w:p w14:paraId="39361AA0" w14:textId="27FBD3D9" w:rsidR="009F6DEA" w:rsidRPr="00DD4B5F" w:rsidRDefault="00DD4B5F" w:rsidP="00D156C8">
            <w:pPr>
              <w:rPr>
                <w:rFonts w:cs="Iskoola Pota"/>
                <w:b w:val="0"/>
                <w:bCs w:val="0"/>
                <w:sz w:val="26"/>
                <w:szCs w:val="26"/>
                <w:lang w:bidi="si-LK"/>
              </w:rPr>
            </w:pPr>
            <w:r w:rsidRPr="00DD4B5F">
              <w:rPr>
                <w:rFonts w:cs="Iskoola Pota"/>
                <w:b w:val="0"/>
                <w:bCs w:val="0"/>
                <w:sz w:val="26"/>
                <w:szCs w:val="26"/>
                <w:lang w:bidi="si-LK"/>
              </w:rPr>
              <w:t>Member 3:</w:t>
            </w:r>
            <w:r w:rsidR="0048470C">
              <w:t xml:space="preserve"> </w:t>
            </w:r>
            <w:r w:rsidR="0048470C" w:rsidRPr="008E108B">
              <w:rPr>
                <w:sz w:val="26"/>
                <w:szCs w:val="26"/>
              </w:rPr>
              <w:t xml:space="preserve">D.S.M. </w:t>
            </w:r>
            <w:proofErr w:type="spellStart"/>
            <w:r w:rsidR="0048470C" w:rsidRPr="008E108B">
              <w:rPr>
                <w:sz w:val="26"/>
                <w:szCs w:val="26"/>
              </w:rPr>
              <w:t>Mallikarachchi</w:t>
            </w:r>
            <w:proofErr w:type="spellEnd"/>
          </w:p>
        </w:tc>
        <w:tc>
          <w:tcPr>
            <w:tcW w:w="3150" w:type="dxa"/>
            <w:tcBorders>
              <w:left w:val="none" w:sz="0" w:space="0" w:color="auto"/>
              <w:right w:val="none" w:sz="0" w:space="0" w:color="auto"/>
            </w:tcBorders>
            <w:shd w:val="clear" w:color="auto" w:fill="FFFFFF" w:themeFill="background1"/>
          </w:tcPr>
          <w:p w14:paraId="6BA84211" w14:textId="065E425C" w:rsidR="009F6DEA" w:rsidRPr="00DD4B5F" w:rsidRDefault="0048470C" w:rsidP="00D156C8">
            <w:pPr>
              <w:cnfStyle w:val="000000100000" w:firstRow="0" w:lastRow="0" w:firstColumn="0" w:lastColumn="0" w:oddVBand="0" w:evenVBand="0" w:oddHBand="1" w:evenHBand="0" w:firstRowFirstColumn="0" w:firstRowLastColumn="0" w:lastRowFirstColumn="0" w:lastRowLastColumn="0"/>
              <w:rPr>
                <w:rFonts w:cs="Iskoola Pota"/>
                <w:sz w:val="26"/>
                <w:szCs w:val="26"/>
                <w:lang w:bidi="si-LK"/>
              </w:rPr>
            </w:pPr>
            <w:r>
              <w:t>IT16235298</w:t>
            </w:r>
          </w:p>
        </w:tc>
      </w:tr>
      <w:tr w:rsidR="009F6DEA" w14:paraId="1F1CE2F2" w14:textId="77777777" w:rsidTr="009A0D8E">
        <w:trPr>
          <w:trHeight w:val="545"/>
        </w:trPr>
        <w:tc>
          <w:tcPr>
            <w:cnfStyle w:val="001000000000" w:firstRow="0" w:lastRow="0" w:firstColumn="1" w:lastColumn="0" w:oddVBand="0" w:evenVBand="0" w:oddHBand="0" w:evenHBand="0" w:firstRowFirstColumn="0" w:firstRowLastColumn="0" w:lastRowFirstColumn="0" w:lastRowLastColumn="0"/>
            <w:tcW w:w="5580" w:type="dxa"/>
          </w:tcPr>
          <w:p w14:paraId="389654A5" w14:textId="16F009F8" w:rsidR="009F6DEA" w:rsidRPr="00DD4B5F" w:rsidRDefault="00DD4B5F" w:rsidP="0048470C">
            <w:pPr>
              <w:tabs>
                <w:tab w:val="left" w:pos="2040"/>
              </w:tabs>
              <w:rPr>
                <w:rFonts w:cs="Iskoola Pota"/>
                <w:b w:val="0"/>
                <w:sz w:val="26"/>
                <w:szCs w:val="26"/>
                <w:lang w:bidi="si-LK"/>
              </w:rPr>
            </w:pPr>
            <w:r w:rsidRPr="00DD4B5F">
              <w:rPr>
                <w:rFonts w:cs="Iskoola Pota"/>
                <w:b w:val="0"/>
                <w:sz w:val="26"/>
                <w:szCs w:val="26"/>
                <w:lang w:bidi="si-LK"/>
              </w:rPr>
              <w:t>Member 4:</w:t>
            </w:r>
            <w:r w:rsidR="0048470C">
              <w:rPr>
                <w:rFonts w:cs="Iskoola Pota"/>
                <w:b w:val="0"/>
                <w:sz w:val="26"/>
                <w:szCs w:val="26"/>
                <w:lang w:bidi="si-LK"/>
              </w:rPr>
              <w:t xml:space="preserve"> </w:t>
            </w:r>
            <w:r w:rsidR="0048470C" w:rsidRPr="008E108B">
              <w:rPr>
                <w:sz w:val="26"/>
                <w:szCs w:val="26"/>
              </w:rPr>
              <w:t xml:space="preserve">A.W.M.J.S. </w:t>
            </w:r>
            <w:proofErr w:type="spellStart"/>
            <w:r w:rsidR="0048470C" w:rsidRPr="008E108B">
              <w:rPr>
                <w:sz w:val="26"/>
                <w:szCs w:val="26"/>
              </w:rPr>
              <w:t>Bandara</w:t>
            </w:r>
            <w:proofErr w:type="spellEnd"/>
          </w:p>
        </w:tc>
        <w:tc>
          <w:tcPr>
            <w:tcW w:w="3150" w:type="dxa"/>
          </w:tcPr>
          <w:p w14:paraId="7A3A069E" w14:textId="1E85AA28" w:rsidR="009F6DEA" w:rsidRPr="00DD4B5F" w:rsidRDefault="0048470C" w:rsidP="0048470C">
            <w:pPr>
              <w:cnfStyle w:val="000000000000" w:firstRow="0" w:lastRow="0" w:firstColumn="0" w:lastColumn="0" w:oddVBand="0" w:evenVBand="0" w:oddHBand="0" w:evenHBand="0" w:firstRowFirstColumn="0" w:firstRowLastColumn="0" w:lastRowFirstColumn="0" w:lastRowLastColumn="0"/>
              <w:rPr>
                <w:rFonts w:cs="Iskoola Pota"/>
                <w:sz w:val="26"/>
                <w:szCs w:val="26"/>
                <w:lang w:bidi="si-LK"/>
              </w:rPr>
            </w:pPr>
            <w:r>
              <w:t>IT15145994</w:t>
            </w:r>
          </w:p>
        </w:tc>
      </w:tr>
    </w:tbl>
    <w:p w14:paraId="605D4FC9" w14:textId="2EBA2D5D" w:rsidR="00D34132" w:rsidRPr="00DD4B5F" w:rsidRDefault="001A212C" w:rsidP="00DD4B5F">
      <w:pPr>
        <w:spacing w:after="0" w:line="0" w:lineRule="atLeast"/>
        <w:jc w:val="center"/>
        <w:rPr>
          <w:rFonts w:cs="Iskoola Pota"/>
          <w:b/>
          <w:sz w:val="26"/>
          <w:szCs w:val="26"/>
          <w:u w:val="single"/>
          <w:lang w:bidi="si-LK"/>
        </w:rPr>
      </w:pPr>
      <w:r w:rsidRPr="00DD4B5F">
        <w:rPr>
          <w:rFonts w:cs="Iskoola Pota"/>
          <w:b/>
          <w:sz w:val="26"/>
          <w:szCs w:val="26"/>
          <w:u w:val="single"/>
          <w:lang w:bidi="si-LK"/>
        </w:rPr>
        <w:lastRenderedPageBreak/>
        <w:t>For official use only</w:t>
      </w:r>
    </w:p>
    <w:p w14:paraId="76CACEC6" w14:textId="77777777" w:rsidR="00D34132" w:rsidRDefault="00D34132" w:rsidP="0077262D">
      <w:pPr>
        <w:spacing w:after="0" w:line="0" w:lineRule="atLeast"/>
        <w:rPr>
          <w:rFonts w:cs="Iskoola Pota"/>
          <w:sz w:val="26"/>
          <w:szCs w:val="26"/>
          <w:lang w:bidi="si-LK"/>
        </w:rPr>
      </w:pPr>
    </w:p>
    <w:p w14:paraId="5D6B6C54" w14:textId="77777777" w:rsidR="001A212C" w:rsidRPr="009377F4" w:rsidRDefault="00A72A2C" w:rsidP="0077262D">
      <w:pPr>
        <w:pStyle w:val="ListParagraph"/>
        <w:spacing w:line="240" w:lineRule="auto"/>
        <w:ind w:left="0"/>
        <w:rPr>
          <w:rFonts w:cs="Iskoola Pota"/>
          <w:sz w:val="24"/>
          <w:szCs w:val="24"/>
          <w:lang w:bidi="si-LK"/>
        </w:rPr>
      </w:pPr>
      <w:r w:rsidRPr="009377F4">
        <w:rPr>
          <w:rFonts w:cs="Iskoola Pota"/>
          <w:sz w:val="24"/>
          <w:szCs w:val="24"/>
          <w:lang w:bidi="si-LK"/>
        </w:rPr>
        <w:t>Acceptable:</w:t>
      </w:r>
      <w:r w:rsidRPr="009377F4">
        <w:rPr>
          <w:rFonts w:cs="Iskoola Pota"/>
          <w:sz w:val="24"/>
          <w:szCs w:val="24"/>
          <w:lang w:bidi="si-LK"/>
        </w:rPr>
        <w:tab/>
        <w:t>YES/NO</w:t>
      </w:r>
    </w:p>
    <w:p w14:paraId="7D27A9A7" w14:textId="77777777" w:rsidR="0077262D" w:rsidRDefault="0077262D" w:rsidP="0077262D">
      <w:pPr>
        <w:spacing w:line="240" w:lineRule="auto"/>
        <w:rPr>
          <w:rFonts w:cs="Iskoola Pota"/>
          <w:sz w:val="24"/>
          <w:szCs w:val="24"/>
          <w:lang w:bidi="si-LK"/>
        </w:rPr>
      </w:pPr>
    </w:p>
    <w:p w14:paraId="41382B69" w14:textId="424CFB10" w:rsidR="0077262D" w:rsidRDefault="00D87328" w:rsidP="00934B8A">
      <w:pPr>
        <w:spacing w:line="600" w:lineRule="auto"/>
        <w:rPr>
          <w:rFonts w:cs="Iskoola Pota"/>
          <w:sz w:val="24"/>
          <w:szCs w:val="24"/>
          <w:lang w:bidi="si-LK"/>
        </w:rPr>
      </w:pPr>
      <w:r w:rsidRPr="00D34132">
        <w:rPr>
          <w:rFonts w:cs="Iskoola Pota"/>
          <w:sz w:val="24"/>
          <w:szCs w:val="24"/>
          <w:lang w:bidi="si-LK"/>
        </w:rPr>
        <w:t>C</w:t>
      </w:r>
      <w:r w:rsidR="00A72A2C" w:rsidRPr="00D34132">
        <w:rPr>
          <w:rFonts w:cs="Iskoola Pota"/>
          <w:sz w:val="24"/>
          <w:szCs w:val="24"/>
          <w:lang w:bidi="si-LK"/>
        </w:rPr>
        <w:t>hanges</w:t>
      </w:r>
      <w:r>
        <w:rPr>
          <w:rFonts w:cs="Iskoola Pota"/>
          <w:sz w:val="24"/>
          <w:szCs w:val="24"/>
          <w:lang w:bidi="si-LK"/>
        </w:rPr>
        <w:t xml:space="preserve"> proposed</w:t>
      </w:r>
      <w:r w:rsidR="00A72A2C" w:rsidRPr="00D34132">
        <w:rPr>
          <w:rFonts w:cs="Iskoola Pota"/>
          <w:sz w:val="24"/>
          <w:szCs w:val="24"/>
          <w:lang w:bidi="si-LK"/>
        </w:rPr>
        <w:t>: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r w:rsidR="00DD4B5F">
        <w:rPr>
          <w:rFonts w:cs="Iskoola Pota"/>
          <w:sz w:val="24"/>
          <w:szCs w:val="24"/>
          <w:lang w:bidi="si-LK"/>
        </w:rPr>
        <w:t>___________________________________________________________________________</w:t>
      </w:r>
    </w:p>
    <w:p w14:paraId="22E629E5" w14:textId="77777777" w:rsidR="00A72A2C" w:rsidRPr="00D34132" w:rsidRDefault="00A72A2C" w:rsidP="00934B8A">
      <w:pPr>
        <w:spacing w:line="600" w:lineRule="auto"/>
        <w:rPr>
          <w:rFonts w:cs="Iskoola Pota"/>
          <w:sz w:val="24"/>
          <w:szCs w:val="24"/>
          <w:lang w:bidi="si-LK"/>
        </w:rPr>
      </w:pPr>
      <w:r w:rsidRPr="00D34132">
        <w:rPr>
          <w:rFonts w:cs="Iskoola Pota"/>
          <w:sz w:val="24"/>
          <w:szCs w:val="24"/>
          <w:lang w:bidi="si-LK"/>
        </w:rPr>
        <w:t>Any other Comments: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p>
    <w:p w14:paraId="6500FAEA" w14:textId="77777777" w:rsidR="00A72A2C" w:rsidRDefault="00A72A2C" w:rsidP="006B6AA4">
      <w:pPr>
        <w:spacing w:line="240" w:lineRule="auto"/>
        <w:rPr>
          <w:rFonts w:cs="Iskoola Pota"/>
          <w:sz w:val="24"/>
          <w:szCs w:val="24"/>
          <w:lang w:bidi="si-LK"/>
        </w:rPr>
      </w:pPr>
      <w:r w:rsidRPr="00D34132">
        <w:rPr>
          <w:rFonts w:cs="Iskoola Pota"/>
          <w:sz w:val="24"/>
          <w:szCs w:val="24"/>
          <w:lang w:bidi="si-LK"/>
        </w:rPr>
        <w:t xml:space="preserve">Approved by </w:t>
      </w:r>
      <w:r w:rsidR="00042F36">
        <w:rPr>
          <w:rFonts w:cs="Iskoola Pota"/>
          <w:sz w:val="24"/>
          <w:szCs w:val="24"/>
          <w:lang w:bidi="si-LK"/>
        </w:rPr>
        <w:t>CDAP Group</w:t>
      </w:r>
      <w:r w:rsidRPr="00D34132">
        <w:rPr>
          <w:rFonts w:cs="Iskoola Pota"/>
          <w:sz w:val="24"/>
          <w:szCs w:val="24"/>
          <w:lang w:bidi="si-LK"/>
        </w:rPr>
        <w:t xml:space="preserve">: </w:t>
      </w:r>
    </w:p>
    <w:tbl>
      <w:tblPr>
        <w:tblStyle w:val="TableGrid"/>
        <w:tblW w:w="0" w:type="auto"/>
        <w:tblLook w:val="04A0" w:firstRow="1" w:lastRow="0" w:firstColumn="1" w:lastColumn="0" w:noHBand="0" w:noVBand="1"/>
      </w:tblPr>
      <w:tblGrid>
        <w:gridCol w:w="4509"/>
        <w:gridCol w:w="4508"/>
      </w:tblGrid>
      <w:tr w:rsidR="00042F36" w14:paraId="4DD3CE0A" w14:textId="77777777" w:rsidTr="003036EC">
        <w:trPr>
          <w:trHeight w:val="432"/>
        </w:trPr>
        <w:tc>
          <w:tcPr>
            <w:tcW w:w="4509" w:type="dxa"/>
          </w:tcPr>
          <w:p w14:paraId="71A6C696"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Member’s Name</w:t>
            </w:r>
          </w:p>
        </w:tc>
        <w:tc>
          <w:tcPr>
            <w:tcW w:w="4508" w:type="dxa"/>
          </w:tcPr>
          <w:p w14:paraId="261D51B2"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Signature</w:t>
            </w:r>
          </w:p>
        </w:tc>
      </w:tr>
      <w:tr w:rsidR="00042F36" w14:paraId="3FD41FBD" w14:textId="77777777" w:rsidTr="003036EC">
        <w:trPr>
          <w:trHeight w:val="432"/>
        </w:trPr>
        <w:tc>
          <w:tcPr>
            <w:tcW w:w="4509" w:type="dxa"/>
          </w:tcPr>
          <w:p w14:paraId="51942E33" w14:textId="77777777" w:rsidR="00042F36" w:rsidRDefault="00042F36" w:rsidP="006B6AA4">
            <w:pPr>
              <w:rPr>
                <w:rFonts w:cs="Iskoola Pota"/>
                <w:sz w:val="24"/>
                <w:szCs w:val="24"/>
                <w:lang w:bidi="si-LK"/>
              </w:rPr>
            </w:pPr>
          </w:p>
        </w:tc>
        <w:tc>
          <w:tcPr>
            <w:tcW w:w="4508" w:type="dxa"/>
          </w:tcPr>
          <w:p w14:paraId="3CBD28D4" w14:textId="77777777" w:rsidR="00042F36" w:rsidRDefault="00042F36" w:rsidP="006B6AA4">
            <w:pPr>
              <w:rPr>
                <w:rFonts w:cs="Iskoola Pota"/>
                <w:sz w:val="24"/>
                <w:szCs w:val="24"/>
                <w:lang w:bidi="si-LK"/>
              </w:rPr>
            </w:pPr>
          </w:p>
        </w:tc>
      </w:tr>
      <w:tr w:rsidR="00042F36" w14:paraId="64DC529D" w14:textId="77777777" w:rsidTr="003036EC">
        <w:trPr>
          <w:trHeight w:val="432"/>
        </w:trPr>
        <w:tc>
          <w:tcPr>
            <w:tcW w:w="4509" w:type="dxa"/>
          </w:tcPr>
          <w:p w14:paraId="47D25D84" w14:textId="77777777" w:rsidR="00042F36" w:rsidRDefault="00042F36" w:rsidP="006B6AA4">
            <w:pPr>
              <w:rPr>
                <w:rFonts w:cs="Iskoola Pota"/>
                <w:sz w:val="24"/>
                <w:szCs w:val="24"/>
                <w:lang w:bidi="si-LK"/>
              </w:rPr>
            </w:pPr>
          </w:p>
        </w:tc>
        <w:tc>
          <w:tcPr>
            <w:tcW w:w="4508" w:type="dxa"/>
          </w:tcPr>
          <w:p w14:paraId="6C5A7235" w14:textId="77777777" w:rsidR="00042F36" w:rsidRDefault="00042F36" w:rsidP="006B6AA4">
            <w:pPr>
              <w:rPr>
                <w:rFonts w:cs="Iskoola Pota"/>
                <w:sz w:val="24"/>
                <w:szCs w:val="24"/>
                <w:lang w:bidi="si-LK"/>
              </w:rPr>
            </w:pPr>
          </w:p>
        </w:tc>
      </w:tr>
      <w:tr w:rsidR="00042F36" w14:paraId="3C76DEDA" w14:textId="77777777" w:rsidTr="003036EC">
        <w:trPr>
          <w:trHeight w:val="432"/>
        </w:trPr>
        <w:tc>
          <w:tcPr>
            <w:tcW w:w="4509" w:type="dxa"/>
          </w:tcPr>
          <w:p w14:paraId="735A3882" w14:textId="77777777" w:rsidR="00042F36" w:rsidRDefault="00042F36" w:rsidP="006B6AA4">
            <w:pPr>
              <w:rPr>
                <w:rFonts w:cs="Iskoola Pota"/>
                <w:sz w:val="24"/>
                <w:szCs w:val="24"/>
                <w:lang w:bidi="si-LK"/>
              </w:rPr>
            </w:pPr>
          </w:p>
        </w:tc>
        <w:tc>
          <w:tcPr>
            <w:tcW w:w="4508" w:type="dxa"/>
          </w:tcPr>
          <w:p w14:paraId="6736CD82" w14:textId="77777777" w:rsidR="00042F36" w:rsidRDefault="00042F36" w:rsidP="006B6AA4">
            <w:pPr>
              <w:rPr>
                <w:rFonts w:cs="Iskoola Pota"/>
                <w:sz w:val="24"/>
                <w:szCs w:val="24"/>
                <w:lang w:bidi="si-LK"/>
              </w:rPr>
            </w:pPr>
          </w:p>
        </w:tc>
      </w:tr>
    </w:tbl>
    <w:p w14:paraId="11C915CB" w14:textId="77777777" w:rsidR="00A50972" w:rsidRDefault="00A50972" w:rsidP="006B6AA4">
      <w:pPr>
        <w:spacing w:line="240" w:lineRule="auto"/>
        <w:rPr>
          <w:rFonts w:cs="Iskoola Pota"/>
          <w:b/>
          <w:sz w:val="24"/>
          <w:szCs w:val="24"/>
          <w:lang w:bidi="si-LK"/>
        </w:rPr>
      </w:pPr>
    </w:p>
    <w:p w14:paraId="7997D43B" w14:textId="158105D2" w:rsidR="00D87328" w:rsidRDefault="001873B9" w:rsidP="006B6AA4">
      <w:pPr>
        <w:spacing w:line="240" w:lineRule="auto"/>
        <w:rPr>
          <w:rFonts w:cs="Iskoola Pota"/>
          <w:sz w:val="24"/>
          <w:szCs w:val="24"/>
          <w:lang w:bidi="si-LK"/>
        </w:rPr>
      </w:pPr>
      <w:r w:rsidRPr="001873B9">
        <w:rPr>
          <w:rFonts w:cs="Iskoola Pota"/>
          <w:b/>
          <w:sz w:val="24"/>
          <w:szCs w:val="24"/>
          <w:lang w:bidi="si-LK"/>
        </w:rPr>
        <w:t>Important</w:t>
      </w:r>
      <w:r>
        <w:rPr>
          <w:rFonts w:cs="Iskoola Pota"/>
          <w:sz w:val="24"/>
          <w:szCs w:val="24"/>
          <w:lang w:bidi="si-LK"/>
        </w:rPr>
        <w:t>:</w:t>
      </w:r>
    </w:p>
    <w:p w14:paraId="6C9D6390" w14:textId="653EB6D4" w:rsidR="001873B9" w:rsidRDefault="001873B9" w:rsidP="001873B9">
      <w:pPr>
        <w:pStyle w:val="ListParagraph"/>
        <w:numPr>
          <w:ilvl w:val="0"/>
          <w:numId w:val="3"/>
        </w:numPr>
        <w:spacing w:line="240" w:lineRule="auto"/>
        <w:ind w:left="360"/>
        <w:rPr>
          <w:rFonts w:cs="Iskoola Pota"/>
          <w:sz w:val="24"/>
          <w:szCs w:val="24"/>
          <w:lang w:bidi="si-LK"/>
        </w:rPr>
      </w:pPr>
      <w:r w:rsidRPr="001873B9">
        <w:rPr>
          <w:rFonts w:cs="Iskoola Pota"/>
          <w:sz w:val="24"/>
          <w:szCs w:val="24"/>
          <w:lang w:bidi="si-LK"/>
        </w:rPr>
        <w:t>According to the comments given by the panel, do the necessary modification</w:t>
      </w:r>
      <w:r>
        <w:rPr>
          <w:rFonts w:cs="Iskoola Pota"/>
          <w:sz w:val="24"/>
          <w:szCs w:val="24"/>
          <w:lang w:bidi="si-LK"/>
        </w:rPr>
        <w:t>s</w:t>
      </w:r>
      <w:r w:rsidRPr="001873B9">
        <w:rPr>
          <w:rFonts w:cs="Iskoola Pota"/>
          <w:sz w:val="24"/>
          <w:szCs w:val="24"/>
          <w:lang w:bidi="si-LK"/>
        </w:rPr>
        <w:t xml:space="preserve"> and get the approval by the </w:t>
      </w:r>
      <w:r w:rsidRPr="00F63681">
        <w:rPr>
          <w:rFonts w:cs="Iskoola Pota"/>
          <w:b/>
          <w:sz w:val="24"/>
          <w:szCs w:val="24"/>
          <w:lang w:bidi="si-LK"/>
        </w:rPr>
        <w:t>same panel</w:t>
      </w:r>
      <w:r w:rsidRPr="001873B9">
        <w:rPr>
          <w:rFonts w:cs="Iskoola Pota"/>
          <w:sz w:val="24"/>
          <w:szCs w:val="24"/>
          <w:lang w:bidi="si-LK"/>
        </w:rPr>
        <w:t>.</w:t>
      </w:r>
    </w:p>
    <w:p w14:paraId="31F8BCDB" w14:textId="408AC1AC" w:rsid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If </w:t>
      </w:r>
      <w:r w:rsidR="00F63681">
        <w:rPr>
          <w:rFonts w:cs="Iskoola Pota"/>
          <w:sz w:val="24"/>
          <w:szCs w:val="24"/>
          <w:lang w:bidi="si-LK"/>
        </w:rPr>
        <w:t xml:space="preserve">the </w:t>
      </w:r>
      <w:r>
        <w:rPr>
          <w:rFonts w:cs="Iskoola Pota"/>
          <w:sz w:val="24"/>
          <w:szCs w:val="24"/>
          <w:lang w:bidi="si-LK"/>
        </w:rPr>
        <w:t>project topic is rejected, find out a new topic and inform the CDAP Group for</w:t>
      </w:r>
      <w:r w:rsidR="00F63681">
        <w:rPr>
          <w:rFonts w:cs="Iskoola Pota"/>
          <w:sz w:val="24"/>
          <w:szCs w:val="24"/>
          <w:lang w:bidi="si-LK"/>
        </w:rPr>
        <w:t xml:space="preserve"> a</w:t>
      </w:r>
      <w:r>
        <w:rPr>
          <w:rFonts w:cs="Iskoola Pota"/>
          <w:sz w:val="24"/>
          <w:szCs w:val="24"/>
          <w:lang w:bidi="si-LK"/>
        </w:rPr>
        <w:t xml:space="preserve"> new topic pre-assessment</w:t>
      </w:r>
      <w:r w:rsidR="00F63681">
        <w:rPr>
          <w:rFonts w:cs="Iskoola Pota"/>
          <w:sz w:val="24"/>
          <w:szCs w:val="24"/>
          <w:lang w:bidi="si-LK"/>
        </w:rPr>
        <w:t>.</w:t>
      </w:r>
    </w:p>
    <w:p w14:paraId="58441BF6" w14:textId="7193CABC" w:rsidR="001873B9" w:rsidRP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A </w:t>
      </w:r>
      <w:r w:rsidR="00F63681">
        <w:rPr>
          <w:rFonts w:cs="Iskoola Pota"/>
          <w:sz w:val="24"/>
          <w:szCs w:val="24"/>
          <w:lang w:bidi="si-LK"/>
        </w:rPr>
        <w:t xml:space="preserve">form </w:t>
      </w:r>
      <w:r w:rsidR="00361186">
        <w:rPr>
          <w:rFonts w:cs="Iskoola Pota"/>
          <w:sz w:val="24"/>
          <w:szCs w:val="24"/>
          <w:lang w:bidi="si-LK"/>
        </w:rPr>
        <w:t>approv</w:t>
      </w:r>
      <w:r w:rsidR="00F63681">
        <w:rPr>
          <w:rFonts w:cs="Iskoola Pota"/>
          <w:sz w:val="24"/>
          <w:szCs w:val="24"/>
          <w:lang w:bidi="si-LK"/>
        </w:rPr>
        <w:t>ed by the panel m</w:t>
      </w:r>
      <w:r w:rsidR="00361186">
        <w:rPr>
          <w:rFonts w:cs="Iskoola Pota"/>
          <w:sz w:val="24"/>
          <w:szCs w:val="24"/>
          <w:lang w:bidi="si-LK"/>
        </w:rPr>
        <w:t xml:space="preserve">ust be attached to the </w:t>
      </w:r>
      <w:r w:rsidR="00361186" w:rsidRPr="00F63681">
        <w:rPr>
          <w:rFonts w:cs="Iskoola Pota"/>
          <w:b/>
          <w:sz w:val="24"/>
          <w:szCs w:val="24"/>
          <w:lang w:bidi="si-LK"/>
        </w:rPr>
        <w:t>Project Charter Form</w:t>
      </w:r>
      <w:r w:rsidR="00361186">
        <w:rPr>
          <w:rFonts w:cs="Iskoola Pota"/>
          <w:sz w:val="24"/>
          <w:szCs w:val="24"/>
          <w:lang w:bidi="si-LK"/>
        </w:rPr>
        <w:t>.</w:t>
      </w:r>
    </w:p>
    <w:sectPr w:rsidR="001873B9" w:rsidRPr="001873B9" w:rsidSect="0022133C">
      <w:headerReference w:type="default" r:id="rId11"/>
      <w:footerReference w:type="default" r:id="rId12"/>
      <w:pgSz w:w="11907" w:h="16839" w:code="9"/>
      <w:pgMar w:top="99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243604" w14:textId="77777777" w:rsidR="00613113" w:rsidRDefault="00613113" w:rsidP="002741A6">
      <w:pPr>
        <w:spacing w:after="0" w:line="240" w:lineRule="auto"/>
      </w:pPr>
      <w:r>
        <w:separator/>
      </w:r>
    </w:p>
  </w:endnote>
  <w:endnote w:type="continuationSeparator" w:id="0">
    <w:p w14:paraId="058ED468" w14:textId="77777777" w:rsidR="00613113" w:rsidRDefault="00613113" w:rsidP="002741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altName w:val="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Iskoola Pota">
    <w:panose1 w:val="02010503010101010104"/>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65502642"/>
      <w:docPartObj>
        <w:docPartGallery w:val="Page Numbers (Bottom of Page)"/>
        <w:docPartUnique/>
      </w:docPartObj>
    </w:sdtPr>
    <w:sdtEndPr/>
    <w:sdtContent>
      <w:p w14:paraId="2C952553" w14:textId="77777777" w:rsidR="00655514" w:rsidRDefault="00655514">
        <w:pPr>
          <w:pStyle w:val="Footer"/>
          <w:jc w:val="right"/>
        </w:pPr>
        <w:r>
          <w:t xml:space="preserve">Page | </w:t>
        </w:r>
        <w:r>
          <w:fldChar w:fldCharType="begin"/>
        </w:r>
        <w:r>
          <w:instrText xml:space="preserve"> PAGE   \* MERGEFORMAT </w:instrText>
        </w:r>
        <w:r>
          <w:fldChar w:fldCharType="separate"/>
        </w:r>
        <w:r>
          <w:rPr>
            <w:noProof/>
          </w:rPr>
          <w:t>3</w:t>
        </w:r>
        <w:r>
          <w:rPr>
            <w:noProof/>
          </w:rPr>
          <w:fldChar w:fldCharType="end"/>
        </w:r>
      </w:p>
    </w:sdtContent>
  </w:sdt>
  <w:p w14:paraId="70C5B00D" w14:textId="77777777" w:rsidR="00655514" w:rsidRDefault="006555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10CDAA" w14:textId="77777777" w:rsidR="00613113" w:rsidRDefault="00613113" w:rsidP="002741A6">
      <w:pPr>
        <w:spacing w:after="0" w:line="240" w:lineRule="auto"/>
      </w:pPr>
      <w:r>
        <w:separator/>
      </w:r>
    </w:p>
  </w:footnote>
  <w:footnote w:type="continuationSeparator" w:id="0">
    <w:p w14:paraId="4B8F5D03" w14:textId="77777777" w:rsidR="00613113" w:rsidRDefault="00613113" w:rsidP="002741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32324A" w14:textId="07363207" w:rsidR="00655514" w:rsidRPr="007006CF" w:rsidRDefault="00655514" w:rsidP="00321FC4">
    <w:pPr>
      <w:tabs>
        <w:tab w:val="left" w:pos="8460"/>
      </w:tabs>
      <w:ind w:right="-270"/>
      <w:rPr>
        <w:rFonts w:ascii="Monotype Corsiva" w:hAnsi="Monotype Corsiva"/>
        <w:color w:val="808080" w:themeColor="background1" w:themeShade="80"/>
      </w:rPr>
    </w:pPr>
    <w:r w:rsidRPr="007006CF">
      <w:rPr>
        <w:rFonts w:ascii="Monotype Corsiva" w:hAnsi="Monotype Corsiva"/>
        <w:color w:val="808080" w:themeColor="background1" w:themeShade="80"/>
      </w:rPr>
      <w:t>Project Topic Assessment-</w:t>
    </w:r>
    <w:r>
      <w:rPr>
        <w:rFonts w:ascii="Monotype Corsiva" w:hAnsi="Monotype Corsiva"/>
        <w:color w:val="808080" w:themeColor="background1" w:themeShade="80"/>
      </w:rPr>
      <w:t>Final Year Project-2019-2020 June</w:t>
    </w:r>
    <w:r w:rsidRPr="007006CF">
      <w:rPr>
        <w:rFonts w:ascii="Monotype Corsiva" w:hAnsi="Monotype Corsiva"/>
        <w:color w:val="808080" w:themeColor="background1" w:themeShade="80"/>
      </w:rPr>
      <w:t xml:space="preserve">                                                                            </w:t>
    </w:r>
    <w:r w:rsidRPr="007006CF">
      <w:rPr>
        <w:rFonts w:ascii="Monotype Corsiva" w:hAnsi="Monotype Corsiva"/>
        <w:color w:val="808080" w:themeColor="background1" w:themeShade="80"/>
      </w:rPr>
      <w:tab/>
    </w:r>
    <w:r w:rsidRPr="007006CF">
      <w:rPr>
        <w:rFonts w:ascii="Calibri" w:hAnsi="Calibri" w:cs="Calibri"/>
        <w:color w:val="808080" w:themeColor="background1" w:themeShade="80"/>
      </w:rPr>
      <w:t>CDAP-01</w:t>
    </w:r>
  </w:p>
  <w:p w14:paraId="49C00B83" w14:textId="77777777" w:rsidR="00655514" w:rsidRDefault="006555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105CC7"/>
    <w:multiLevelType w:val="hybridMultilevel"/>
    <w:tmpl w:val="EC1EB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A56239"/>
    <w:multiLevelType w:val="hybridMultilevel"/>
    <w:tmpl w:val="F97A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563B57"/>
    <w:multiLevelType w:val="hybridMultilevel"/>
    <w:tmpl w:val="6088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FC5281"/>
    <w:multiLevelType w:val="hybridMultilevel"/>
    <w:tmpl w:val="E99E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533F87"/>
    <w:multiLevelType w:val="hybridMultilevel"/>
    <w:tmpl w:val="CAF0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9"/>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LAwt7Q0NbcwMjFQ0lEKTi0uzszPAykwrAUAucX6LiwAAAA="/>
  </w:docVars>
  <w:rsids>
    <w:rsidRoot w:val="00683DE1"/>
    <w:rsid w:val="00042F36"/>
    <w:rsid w:val="00046850"/>
    <w:rsid w:val="00052194"/>
    <w:rsid w:val="00084957"/>
    <w:rsid w:val="0008608B"/>
    <w:rsid w:val="000A43DB"/>
    <w:rsid w:val="000A6171"/>
    <w:rsid w:val="000D33B8"/>
    <w:rsid w:val="000E25C2"/>
    <w:rsid w:val="000E52B7"/>
    <w:rsid w:val="00132BA1"/>
    <w:rsid w:val="0016347F"/>
    <w:rsid w:val="00170C76"/>
    <w:rsid w:val="00174165"/>
    <w:rsid w:val="0017620A"/>
    <w:rsid w:val="00177A5D"/>
    <w:rsid w:val="001873B9"/>
    <w:rsid w:val="001A212C"/>
    <w:rsid w:val="001A35B0"/>
    <w:rsid w:val="001B180A"/>
    <w:rsid w:val="001E7244"/>
    <w:rsid w:val="001F2289"/>
    <w:rsid w:val="001F5F32"/>
    <w:rsid w:val="0022133C"/>
    <w:rsid w:val="00221D8C"/>
    <w:rsid w:val="002378D7"/>
    <w:rsid w:val="00255ED1"/>
    <w:rsid w:val="002741A6"/>
    <w:rsid w:val="00275DC1"/>
    <w:rsid w:val="002C1C47"/>
    <w:rsid w:val="002D03A3"/>
    <w:rsid w:val="002D7355"/>
    <w:rsid w:val="002F0DEB"/>
    <w:rsid w:val="002F6F32"/>
    <w:rsid w:val="003036EC"/>
    <w:rsid w:val="00304BD0"/>
    <w:rsid w:val="00311C5C"/>
    <w:rsid w:val="00321FC4"/>
    <w:rsid w:val="003500C4"/>
    <w:rsid w:val="00361186"/>
    <w:rsid w:val="003660FD"/>
    <w:rsid w:val="00367346"/>
    <w:rsid w:val="003A7DED"/>
    <w:rsid w:val="003B3909"/>
    <w:rsid w:val="003C40BB"/>
    <w:rsid w:val="003D5F65"/>
    <w:rsid w:val="003F7254"/>
    <w:rsid w:val="004431D9"/>
    <w:rsid w:val="004539B6"/>
    <w:rsid w:val="0047444A"/>
    <w:rsid w:val="0048470C"/>
    <w:rsid w:val="00491CFC"/>
    <w:rsid w:val="004B3C7B"/>
    <w:rsid w:val="004E23FA"/>
    <w:rsid w:val="0053665B"/>
    <w:rsid w:val="0054494D"/>
    <w:rsid w:val="00557B6E"/>
    <w:rsid w:val="00592FEA"/>
    <w:rsid w:val="00593F0E"/>
    <w:rsid w:val="005C60BB"/>
    <w:rsid w:val="00613113"/>
    <w:rsid w:val="00620C67"/>
    <w:rsid w:val="00625C47"/>
    <w:rsid w:val="006431B9"/>
    <w:rsid w:val="00647A24"/>
    <w:rsid w:val="00655514"/>
    <w:rsid w:val="00655ED4"/>
    <w:rsid w:val="00683DE1"/>
    <w:rsid w:val="006858C8"/>
    <w:rsid w:val="006B6AA4"/>
    <w:rsid w:val="007006CF"/>
    <w:rsid w:val="00714AA5"/>
    <w:rsid w:val="00727402"/>
    <w:rsid w:val="00727947"/>
    <w:rsid w:val="0073500C"/>
    <w:rsid w:val="00771635"/>
    <w:rsid w:val="0077262D"/>
    <w:rsid w:val="00786115"/>
    <w:rsid w:val="0079604E"/>
    <w:rsid w:val="007D44C7"/>
    <w:rsid w:val="007D487F"/>
    <w:rsid w:val="007E6F4C"/>
    <w:rsid w:val="00802F26"/>
    <w:rsid w:val="00840916"/>
    <w:rsid w:val="00875897"/>
    <w:rsid w:val="0087604B"/>
    <w:rsid w:val="008A4B96"/>
    <w:rsid w:val="008D6F8B"/>
    <w:rsid w:val="008E108B"/>
    <w:rsid w:val="008F6B7E"/>
    <w:rsid w:val="009320BA"/>
    <w:rsid w:val="00934B8A"/>
    <w:rsid w:val="009377F4"/>
    <w:rsid w:val="00943C33"/>
    <w:rsid w:val="00950AA8"/>
    <w:rsid w:val="0099295D"/>
    <w:rsid w:val="009A0D8E"/>
    <w:rsid w:val="009F197D"/>
    <w:rsid w:val="009F6DEA"/>
    <w:rsid w:val="00A072AD"/>
    <w:rsid w:val="00A44EEB"/>
    <w:rsid w:val="00A47571"/>
    <w:rsid w:val="00A50972"/>
    <w:rsid w:val="00A529F2"/>
    <w:rsid w:val="00A64322"/>
    <w:rsid w:val="00A72A2C"/>
    <w:rsid w:val="00A960A0"/>
    <w:rsid w:val="00AB1E32"/>
    <w:rsid w:val="00AC417E"/>
    <w:rsid w:val="00AE3730"/>
    <w:rsid w:val="00B053EA"/>
    <w:rsid w:val="00B05B40"/>
    <w:rsid w:val="00B44985"/>
    <w:rsid w:val="00B5263F"/>
    <w:rsid w:val="00B964FA"/>
    <w:rsid w:val="00BB1EC4"/>
    <w:rsid w:val="00BE30C2"/>
    <w:rsid w:val="00BE5195"/>
    <w:rsid w:val="00C404AE"/>
    <w:rsid w:val="00CA5E33"/>
    <w:rsid w:val="00D156C8"/>
    <w:rsid w:val="00D26278"/>
    <w:rsid w:val="00D34132"/>
    <w:rsid w:val="00D354E8"/>
    <w:rsid w:val="00D6480B"/>
    <w:rsid w:val="00D760B9"/>
    <w:rsid w:val="00D87328"/>
    <w:rsid w:val="00D93D0A"/>
    <w:rsid w:val="00DA0861"/>
    <w:rsid w:val="00DB2DF0"/>
    <w:rsid w:val="00DD4B5F"/>
    <w:rsid w:val="00E23702"/>
    <w:rsid w:val="00E32B7D"/>
    <w:rsid w:val="00E36141"/>
    <w:rsid w:val="00E45376"/>
    <w:rsid w:val="00E71D03"/>
    <w:rsid w:val="00E91B4F"/>
    <w:rsid w:val="00E93913"/>
    <w:rsid w:val="00EC0C5B"/>
    <w:rsid w:val="00EC5794"/>
    <w:rsid w:val="00EE1EBB"/>
    <w:rsid w:val="00F53959"/>
    <w:rsid w:val="00F63681"/>
    <w:rsid w:val="00F945E1"/>
    <w:rsid w:val="00FC65DA"/>
    <w:rsid w:val="00FD7ADC"/>
    <w:rsid w:val="00FF489E"/>
  </w:rsids>
  <m:mathPr>
    <m:mathFont m:val="Cambria Math"/>
    <m:brkBin m:val="before"/>
    <m:brkBinSub m:val="--"/>
    <m:smallFrac/>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A882E"/>
  <w15:docId w15:val="{8074E1DF-F1D6-48EB-96D8-768A30A2C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36141"/>
  </w:style>
  <w:style w:type="paragraph" w:styleId="Heading1">
    <w:name w:val="heading 1"/>
    <w:basedOn w:val="Normal"/>
    <w:next w:val="Normal"/>
    <w:link w:val="Heading1Char"/>
    <w:uiPriority w:val="9"/>
    <w:qFormat/>
    <w:rsid w:val="00A072AD"/>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A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A5D"/>
    <w:rPr>
      <w:rFonts w:ascii="Tahoma" w:hAnsi="Tahoma" w:cs="Tahoma"/>
      <w:sz w:val="16"/>
      <w:szCs w:val="16"/>
    </w:rPr>
  </w:style>
  <w:style w:type="table" w:styleId="TableGrid">
    <w:name w:val="Table Grid"/>
    <w:basedOn w:val="TableNormal"/>
    <w:uiPriority w:val="59"/>
    <w:rsid w:val="009F6D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9F6D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77262D"/>
    <w:pPr>
      <w:ind w:left="720"/>
      <w:contextualSpacing/>
    </w:pPr>
  </w:style>
  <w:style w:type="paragraph" w:styleId="Header">
    <w:name w:val="header"/>
    <w:basedOn w:val="Normal"/>
    <w:link w:val="HeaderChar"/>
    <w:uiPriority w:val="99"/>
    <w:unhideWhenUsed/>
    <w:rsid w:val="00274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1A6"/>
  </w:style>
  <w:style w:type="paragraph" w:styleId="Footer">
    <w:name w:val="footer"/>
    <w:basedOn w:val="Normal"/>
    <w:link w:val="FooterChar"/>
    <w:uiPriority w:val="99"/>
    <w:unhideWhenUsed/>
    <w:rsid w:val="00274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1A6"/>
  </w:style>
  <w:style w:type="paragraph" w:styleId="Subtitle">
    <w:name w:val="Subtitle"/>
    <w:basedOn w:val="Normal"/>
    <w:next w:val="Normal"/>
    <w:link w:val="SubtitleChar"/>
    <w:uiPriority w:val="11"/>
    <w:qFormat/>
    <w:rsid w:val="00A960A0"/>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A960A0"/>
    <w:rPr>
      <w:color w:val="5A5A5A" w:themeColor="text1" w:themeTint="A5"/>
      <w:spacing w:val="15"/>
    </w:rPr>
  </w:style>
  <w:style w:type="character" w:customStyle="1" w:styleId="ls0">
    <w:name w:val="ls0"/>
    <w:basedOn w:val="DefaultParagraphFont"/>
    <w:rsid w:val="00A072AD"/>
  </w:style>
  <w:style w:type="character" w:customStyle="1" w:styleId="Heading1Char">
    <w:name w:val="Heading 1 Char"/>
    <w:basedOn w:val="DefaultParagraphFont"/>
    <w:link w:val="Heading1"/>
    <w:uiPriority w:val="9"/>
    <w:rsid w:val="00A072AD"/>
    <w:rPr>
      <w:rFonts w:asciiTheme="majorHAnsi" w:eastAsiaTheme="majorEastAsia" w:hAnsiTheme="majorHAnsi" w:cstheme="majorBidi"/>
      <w:color w:val="365F91" w:themeColor="accent1" w:themeShade="BF"/>
      <w:sz w:val="32"/>
      <w:szCs w:val="32"/>
      <w:lang w:bidi="ar-SA"/>
    </w:rPr>
  </w:style>
  <w:style w:type="paragraph" w:styleId="Bibliography">
    <w:name w:val="Bibliography"/>
    <w:basedOn w:val="Normal"/>
    <w:next w:val="Normal"/>
    <w:uiPriority w:val="37"/>
    <w:unhideWhenUsed/>
    <w:rsid w:val="00A072AD"/>
  </w:style>
  <w:style w:type="paragraph" w:styleId="NoSpacing">
    <w:name w:val="No Spacing"/>
    <w:uiPriority w:val="1"/>
    <w:qFormat/>
    <w:rsid w:val="00A529F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2929">
      <w:bodyDiv w:val="1"/>
      <w:marLeft w:val="0"/>
      <w:marRight w:val="0"/>
      <w:marTop w:val="0"/>
      <w:marBottom w:val="0"/>
      <w:divBdr>
        <w:top w:val="none" w:sz="0" w:space="0" w:color="auto"/>
        <w:left w:val="none" w:sz="0" w:space="0" w:color="auto"/>
        <w:bottom w:val="none" w:sz="0" w:space="0" w:color="auto"/>
        <w:right w:val="none" w:sz="0" w:space="0" w:color="auto"/>
      </w:divBdr>
    </w:div>
    <w:div w:id="49576810">
      <w:bodyDiv w:val="1"/>
      <w:marLeft w:val="0"/>
      <w:marRight w:val="0"/>
      <w:marTop w:val="0"/>
      <w:marBottom w:val="0"/>
      <w:divBdr>
        <w:top w:val="none" w:sz="0" w:space="0" w:color="auto"/>
        <w:left w:val="none" w:sz="0" w:space="0" w:color="auto"/>
        <w:bottom w:val="none" w:sz="0" w:space="0" w:color="auto"/>
        <w:right w:val="none" w:sz="0" w:space="0" w:color="auto"/>
      </w:divBdr>
    </w:div>
    <w:div w:id="61757193">
      <w:bodyDiv w:val="1"/>
      <w:marLeft w:val="0"/>
      <w:marRight w:val="0"/>
      <w:marTop w:val="0"/>
      <w:marBottom w:val="0"/>
      <w:divBdr>
        <w:top w:val="none" w:sz="0" w:space="0" w:color="auto"/>
        <w:left w:val="none" w:sz="0" w:space="0" w:color="auto"/>
        <w:bottom w:val="none" w:sz="0" w:space="0" w:color="auto"/>
        <w:right w:val="none" w:sz="0" w:space="0" w:color="auto"/>
      </w:divBdr>
    </w:div>
    <w:div w:id="63142472">
      <w:bodyDiv w:val="1"/>
      <w:marLeft w:val="0"/>
      <w:marRight w:val="0"/>
      <w:marTop w:val="0"/>
      <w:marBottom w:val="0"/>
      <w:divBdr>
        <w:top w:val="none" w:sz="0" w:space="0" w:color="auto"/>
        <w:left w:val="none" w:sz="0" w:space="0" w:color="auto"/>
        <w:bottom w:val="none" w:sz="0" w:space="0" w:color="auto"/>
        <w:right w:val="none" w:sz="0" w:space="0" w:color="auto"/>
      </w:divBdr>
    </w:div>
    <w:div w:id="121925907">
      <w:bodyDiv w:val="1"/>
      <w:marLeft w:val="0"/>
      <w:marRight w:val="0"/>
      <w:marTop w:val="0"/>
      <w:marBottom w:val="0"/>
      <w:divBdr>
        <w:top w:val="none" w:sz="0" w:space="0" w:color="auto"/>
        <w:left w:val="none" w:sz="0" w:space="0" w:color="auto"/>
        <w:bottom w:val="none" w:sz="0" w:space="0" w:color="auto"/>
        <w:right w:val="none" w:sz="0" w:space="0" w:color="auto"/>
      </w:divBdr>
    </w:div>
    <w:div w:id="143475962">
      <w:bodyDiv w:val="1"/>
      <w:marLeft w:val="0"/>
      <w:marRight w:val="0"/>
      <w:marTop w:val="0"/>
      <w:marBottom w:val="0"/>
      <w:divBdr>
        <w:top w:val="none" w:sz="0" w:space="0" w:color="auto"/>
        <w:left w:val="none" w:sz="0" w:space="0" w:color="auto"/>
        <w:bottom w:val="none" w:sz="0" w:space="0" w:color="auto"/>
        <w:right w:val="none" w:sz="0" w:space="0" w:color="auto"/>
      </w:divBdr>
    </w:div>
    <w:div w:id="143740810">
      <w:bodyDiv w:val="1"/>
      <w:marLeft w:val="0"/>
      <w:marRight w:val="0"/>
      <w:marTop w:val="0"/>
      <w:marBottom w:val="0"/>
      <w:divBdr>
        <w:top w:val="none" w:sz="0" w:space="0" w:color="auto"/>
        <w:left w:val="none" w:sz="0" w:space="0" w:color="auto"/>
        <w:bottom w:val="none" w:sz="0" w:space="0" w:color="auto"/>
        <w:right w:val="none" w:sz="0" w:space="0" w:color="auto"/>
      </w:divBdr>
    </w:div>
    <w:div w:id="165899271">
      <w:bodyDiv w:val="1"/>
      <w:marLeft w:val="0"/>
      <w:marRight w:val="0"/>
      <w:marTop w:val="0"/>
      <w:marBottom w:val="0"/>
      <w:divBdr>
        <w:top w:val="none" w:sz="0" w:space="0" w:color="auto"/>
        <w:left w:val="none" w:sz="0" w:space="0" w:color="auto"/>
        <w:bottom w:val="none" w:sz="0" w:space="0" w:color="auto"/>
        <w:right w:val="none" w:sz="0" w:space="0" w:color="auto"/>
      </w:divBdr>
    </w:div>
    <w:div w:id="182598415">
      <w:bodyDiv w:val="1"/>
      <w:marLeft w:val="0"/>
      <w:marRight w:val="0"/>
      <w:marTop w:val="0"/>
      <w:marBottom w:val="0"/>
      <w:divBdr>
        <w:top w:val="none" w:sz="0" w:space="0" w:color="auto"/>
        <w:left w:val="none" w:sz="0" w:space="0" w:color="auto"/>
        <w:bottom w:val="none" w:sz="0" w:space="0" w:color="auto"/>
        <w:right w:val="none" w:sz="0" w:space="0" w:color="auto"/>
      </w:divBdr>
    </w:div>
    <w:div w:id="227349057">
      <w:bodyDiv w:val="1"/>
      <w:marLeft w:val="0"/>
      <w:marRight w:val="0"/>
      <w:marTop w:val="0"/>
      <w:marBottom w:val="0"/>
      <w:divBdr>
        <w:top w:val="none" w:sz="0" w:space="0" w:color="auto"/>
        <w:left w:val="none" w:sz="0" w:space="0" w:color="auto"/>
        <w:bottom w:val="none" w:sz="0" w:space="0" w:color="auto"/>
        <w:right w:val="none" w:sz="0" w:space="0" w:color="auto"/>
      </w:divBdr>
    </w:div>
    <w:div w:id="313337824">
      <w:bodyDiv w:val="1"/>
      <w:marLeft w:val="0"/>
      <w:marRight w:val="0"/>
      <w:marTop w:val="0"/>
      <w:marBottom w:val="0"/>
      <w:divBdr>
        <w:top w:val="none" w:sz="0" w:space="0" w:color="auto"/>
        <w:left w:val="none" w:sz="0" w:space="0" w:color="auto"/>
        <w:bottom w:val="none" w:sz="0" w:space="0" w:color="auto"/>
        <w:right w:val="none" w:sz="0" w:space="0" w:color="auto"/>
      </w:divBdr>
    </w:div>
    <w:div w:id="323750838">
      <w:bodyDiv w:val="1"/>
      <w:marLeft w:val="0"/>
      <w:marRight w:val="0"/>
      <w:marTop w:val="0"/>
      <w:marBottom w:val="0"/>
      <w:divBdr>
        <w:top w:val="none" w:sz="0" w:space="0" w:color="auto"/>
        <w:left w:val="none" w:sz="0" w:space="0" w:color="auto"/>
        <w:bottom w:val="none" w:sz="0" w:space="0" w:color="auto"/>
        <w:right w:val="none" w:sz="0" w:space="0" w:color="auto"/>
      </w:divBdr>
    </w:div>
    <w:div w:id="392580336">
      <w:bodyDiv w:val="1"/>
      <w:marLeft w:val="0"/>
      <w:marRight w:val="0"/>
      <w:marTop w:val="0"/>
      <w:marBottom w:val="0"/>
      <w:divBdr>
        <w:top w:val="none" w:sz="0" w:space="0" w:color="auto"/>
        <w:left w:val="none" w:sz="0" w:space="0" w:color="auto"/>
        <w:bottom w:val="none" w:sz="0" w:space="0" w:color="auto"/>
        <w:right w:val="none" w:sz="0" w:space="0" w:color="auto"/>
      </w:divBdr>
    </w:div>
    <w:div w:id="593782435">
      <w:bodyDiv w:val="1"/>
      <w:marLeft w:val="0"/>
      <w:marRight w:val="0"/>
      <w:marTop w:val="0"/>
      <w:marBottom w:val="0"/>
      <w:divBdr>
        <w:top w:val="none" w:sz="0" w:space="0" w:color="auto"/>
        <w:left w:val="none" w:sz="0" w:space="0" w:color="auto"/>
        <w:bottom w:val="none" w:sz="0" w:space="0" w:color="auto"/>
        <w:right w:val="none" w:sz="0" w:space="0" w:color="auto"/>
      </w:divBdr>
    </w:div>
    <w:div w:id="596909860">
      <w:bodyDiv w:val="1"/>
      <w:marLeft w:val="0"/>
      <w:marRight w:val="0"/>
      <w:marTop w:val="0"/>
      <w:marBottom w:val="0"/>
      <w:divBdr>
        <w:top w:val="none" w:sz="0" w:space="0" w:color="auto"/>
        <w:left w:val="none" w:sz="0" w:space="0" w:color="auto"/>
        <w:bottom w:val="none" w:sz="0" w:space="0" w:color="auto"/>
        <w:right w:val="none" w:sz="0" w:space="0" w:color="auto"/>
      </w:divBdr>
    </w:div>
    <w:div w:id="598686497">
      <w:bodyDiv w:val="1"/>
      <w:marLeft w:val="0"/>
      <w:marRight w:val="0"/>
      <w:marTop w:val="0"/>
      <w:marBottom w:val="0"/>
      <w:divBdr>
        <w:top w:val="none" w:sz="0" w:space="0" w:color="auto"/>
        <w:left w:val="none" w:sz="0" w:space="0" w:color="auto"/>
        <w:bottom w:val="none" w:sz="0" w:space="0" w:color="auto"/>
        <w:right w:val="none" w:sz="0" w:space="0" w:color="auto"/>
      </w:divBdr>
    </w:div>
    <w:div w:id="624965165">
      <w:bodyDiv w:val="1"/>
      <w:marLeft w:val="0"/>
      <w:marRight w:val="0"/>
      <w:marTop w:val="0"/>
      <w:marBottom w:val="0"/>
      <w:divBdr>
        <w:top w:val="none" w:sz="0" w:space="0" w:color="auto"/>
        <w:left w:val="none" w:sz="0" w:space="0" w:color="auto"/>
        <w:bottom w:val="none" w:sz="0" w:space="0" w:color="auto"/>
        <w:right w:val="none" w:sz="0" w:space="0" w:color="auto"/>
      </w:divBdr>
    </w:div>
    <w:div w:id="751439226">
      <w:bodyDiv w:val="1"/>
      <w:marLeft w:val="0"/>
      <w:marRight w:val="0"/>
      <w:marTop w:val="0"/>
      <w:marBottom w:val="0"/>
      <w:divBdr>
        <w:top w:val="none" w:sz="0" w:space="0" w:color="auto"/>
        <w:left w:val="none" w:sz="0" w:space="0" w:color="auto"/>
        <w:bottom w:val="none" w:sz="0" w:space="0" w:color="auto"/>
        <w:right w:val="none" w:sz="0" w:space="0" w:color="auto"/>
      </w:divBdr>
    </w:div>
    <w:div w:id="777526153">
      <w:bodyDiv w:val="1"/>
      <w:marLeft w:val="0"/>
      <w:marRight w:val="0"/>
      <w:marTop w:val="0"/>
      <w:marBottom w:val="0"/>
      <w:divBdr>
        <w:top w:val="none" w:sz="0" w:space="0" w:color="auto"/>
        <w:left w:val="none" w:sz="0" w:space="0" w:color="auto"/>
        <w:bottom w:val="none" w:sz="0" w:space="0" w:color="auto"/>
        <w:right w:val="none" w:sz="0" w:space="0" w:color="auto"/>
      </w:divBdr>
    </w:div>
    <w:div w:id="782070897">
      <w:bodyDiv w:val="1"/>
      <w:marLeft w:val="0"/>
      <w:marRight w:val="0"/>
      <w:marTop w:val="0"/>
      <w:marBottom w:val="0"/>
      <w:divBdr>
        <w:top w:val="none" w:sz="0" w:space="0" w:color="auto"/>
        <w:left w:val="none" w:sz="0" w:space="0" w:color="auto"/>
        <w:bottom w:val="none" w:sz="0" w:space="0" w:color="auto"/>
        <w:right w:val="none" w:sz="0" w:space="0" w:color="auto"/>
      </w:divBdr>
    </w:div>
    <w:div w:id="1324971935">
      <w:bodyDiv w:val="1"/>
      <w:marLeft w:val="0"/>
      <w:marRight w:val="0"/>
      <w:marTop w:val="0"/>
      <w:marBottom w:val="0"/>
      <w:divBdr>
        <w:top w:val="none" w:sz="0" w:space="0" w:color="auto"/>
        <w:left w:val="none" w:sz="0" w:space="0" w:color="auto"/>
        <w:bottom w:val="none" w:sz="0" w:space="0" w:color="auto"/>
        <w:right w:val="none" w:sz="0" w:space="0" w:color="auto"/>
      </w:divBdr>
    </w:div>
    <w:div w:id="1346594228">
      <w:bodyDiv w:val="1"/>
      <w:marLeft w:val="0"/>
      <w:marRight w:val="0"/>
      <w:marTop w:val="0"/>
      <w:marBottom w:val="0"/>
      <w:divBdr>
        <w:top w:val="none" w:sz="0" w:space="0" w:color="auto"/>
        <w:left w:val="none" w:sz="0" w:space="0" w:color="auto"/>
        <w:bottom w:val="none" w:sz="0" w:space="0" w:color="auto"/>
        <w:right w:val="none" w:sz="0" w:space="0" w:color="auto"/>
      </w:divBdr>
    </w:div>
    <w:div w:id="1375151453">
      <w:bodyDiv w:val="1"/>
      <w:marLeft w:val="0"/>
      <w:marRight w:val="0"/>
      <w:marTop w:val="0"/>
      <w:marBottom w:val="0"/>
      <w:divBdr>
        <w:top w:val="none" w:sz="0" w:space="0" w:color="auto"/>
        <w:left w:val="none" w:sz="0" w:space="0" w:color="auto"/>
        <w:bottom w:val="none" w:sz="0" w:space="0" w:color="auto"/>
        <w:right w:val="none" w:sz="0" w:space="0" w:color="auto"/>
      </w:divBdr>
    </w:div>
    <w:div w:id="1396006806">
      <w:bodyDiv w:val="1"/>
      <w:marLeft w:val="0"/>
      <w:marRight w:val="0"/>
      <w:marTop w:val="0"/>
      <w:marBottom w:val="0"/>
      <w:divBdr>
        <w:top w:val="none" w:sz="0" w:space="0" w:color="auto"/>
        <w:left w:val="none" w:sz="0" w:space="0" w:color="auto"/>
        <w:bottom w:val="none" w:sz="0" w:space="0" w:color="auto"/>
        <w:right w:val="none" w:sz="0" w:space="0" w:color="auto"/>
      </w:divBdr>
    </w:div>
    <w:div w:id="1454716763">
      <w:bodyDiv w:val="1"/>
      <w:marLeft w:val="0"/>
      <w:marRight w:val="0"/>
      <w:marTop w:val="0"/>
      <w:marBottom w:val="0"/>
      <w:divBdr>
        <w:top w:val="none" w:sz="0" w:space="0" w:color="auto"/>
        <w:left w:val="none" w:sz="0" w:space="0" w:color="auto"/>
        <w:bottom w:val="none" w:sz="0" w:space="0" w:color="auto"/>
        <w:right w:val="none" w:sz="0" w:space="0" w:color="auto"/>
      </w:divBdr>
    </w:div>
    <w:div w:id="1502088229">
      <w:bodyDiv w:val="1"/>
      <w:marLeft w:val="0"/>
      <w:marRight w:val="0"/>
      <w:marTop w:val="0"/>
      <w:marBottom w:val="0"/>
      <w:divBdr>
        <w:top w:val="none" w:sz="0" w:space="0" w:color="auto"/>
        <w:left w:val="none" w:sz="0" w:space="0" w:color="auto"/>
        <w:bottom w:val="none" w:sz="0" w:space="0" w:color="auto"/>
        <w:right w:val="none" w:sz="0" w:space="0" w:color="auto"/>
      </w:divBdr>
    </w:div>
    <w:div w:id="1515339831">
      <w:bodyDiv w:val="1"/>
      <w:marLeft w:val="0"/>
      <w:marRight w:val="0"/>
      <w:marTop w:val="0"/>
      <w:marBottom w:val="0"/>
      <w:divBdr>
        <w:top w:val="none" w:sz="0" w:space="0" w:color="auto"/>
        <w:left w:val="none" w:sz="0" w:space="0" w:color="auto"/>
        <w:bottom w:val="none" w:sz="0" w:space="0" w:color="auto"/>
        <w:right w:val="none" w:sz="0" w:space="0" w:color="auto"/>
      </w:divBdr>
    </w:div>
    <w:div w:id="1516731756">
      <w:bodyDiv w:val="1"/>
      <w:marLeft w:val="0"/>
      <w:marRight w:val="0"/>
      <w:marTop w:val="0"/>
      <w:marBottom w:val="0"/>
      <w:divBdr>
        <w:top w:val="none" w:sz="0" w:space="0" w:color="auto"/>
        <w:left w:val="none" w:sz="0" w:space="0" w:color="auto"/>
        <w:bottom w:val="none" w:sz="0" w:space="0" w:color="auto"/>
        <w:right w:val="none" w:sz="0" w:space="0" w:color="auto"/>
      </w:divBdr>
    </w:div>
    <w:div w:id="1529565002">
      <w:bodyDiv w:val="1"/>
      <w:marLeft w:val="0"/>
      <w:marRight w:val="0"/>
      <w:marTop w:val="0"/>
      <w:marBottom w:val="0"/>
      <w:divBdr>
        <w:top w:val="none" w:sz="0" w:space="0" w:color="auto"/>
        <w:left w:val="none" w:sz="0" w:space="0" w:color="auto"/>
        <w:bottom w:val="none" w:sz="0" w:space="0" w:color="auto"/>
        <w:right w:val="none" w:sz="0" w:space="0" w:color="auto"/>
      </w:divBdr>
    </w:div>
    <w:div w:id="1549880683">
      <w:bodyDiv w:val="1"/>
      <w:marLeft w:val="0"/>
      <w:marRight w:val="0"/>
      <w:marTop w:val="0"/>
      <w:marBottom w:val="0"/>
      <w:divBdr>
        <w:top w:val="none" w:sz="0" w:space="0" w:color="auto"/>
        <w:left w:val="none" w:sz="0" w:space="0" w:color="auto"/>
        <w:bottom w:val="none" w:sz="0" w:space="0" w:color="auto"/>
        <w:right w:val="none" w:sz="0" w:space="0" w:color="auto"/>
      </w:divBdr>
    </w:div>
    <w:div w:id="1599367167">
      <w:bodyDiv w:val="1"/>
      <w:marLeft w:val="0"/>
      <w:marRight w:val="0"/>
      <w:marTop w:val="0"/>
      <w:marBottom w:val="0"/>
      <w:divBdr>
        <w:top w:val="none" w:sz="0" w:space="0" w:color="auto"/>
        <w:left w:val="none" w:sz="0" w:space="0" w:color="auto"/>
        <w:bottom w:val="none" w:sz="0" w:space="0" w:color="auto"/>
        <w:right w:val="none" w:sz="0" w:space="0" w:color="auto"/>
      </w:divBdr>
    </w:div>
    <w:div w:id="1823695839">
      <w:bodyDiv w:val="1"/>
      <w:marLeft w:val="0"/>
      <w:marRight w:val="0"/>
      <w:marTop w:val="0"/>
      <w:marBottom w:val="0"/>
      <w:divBdr>
        <w:top w:val="none" w:sz="0" w:space="0" w:color="auto"/>
        <w:left w:val="none" w:sz="0" w:space="0" w:color="auto"/>
        <w:bottom w:val="none" w:sz="0" w:space="0" w:color="auto"/>
        <w:right w:val="none" w:sz="0" w:space="0" w:color="auto"/>
      </w:divBdr>
    </w:div>
    <w:div w:id="1918009238">
      <w:bodyDiv w:val="1"/>
      <w:marLeft w:val="0"/>
      <w:marRight w:val="0"/>
      <w:marTop w:val="0"/>
      <w:marBottom w:val="0"/>
      <w:divBdr>
        <w:top w:val="none" w:sz="0" w:space="0" w:color="auto"/>
        <w:left w:val="none" w:sz="0" w:space="0" w:color="auto"/>
        <w:bottom w:val="none" w:sz="0" w:space="0" w:color="auto"/>
        <w:right w:val="none" w:sz="0" w:space="0" w:color="auto"/>
      </w:divBdr>
    </w:div>
    <w:div w:id="1937326393">
      <w:bodyDiv w:val="1"/>
      <w:marLeft w:val="0"/>
      <w:marRight w:val="0"/>
      <w:marTop w:val="0"/>
      <w:marBottom w:val="0"/>
      <w:divBdr>
        <w:top w:val="none" w:sz="0" w:space="0" w:color="auto"/>
        <w:left w:val="none" w:sz="0" w:space="0" w:color="auto"/>
        <w:bottom w:val="none" w:sz="0" w:space="0" w:color="auto"/>
        <w:right w:val="none" w:sz="0" w:space="0" w:color="auto"/>
      </w:divBdr>
    </w:div>
    <w:div w:id="1944726159">
      <w:bodyDiv w:val="1"/>
      <w:marLeft w:val="0"/>
      <w:marRight w:val="0"/>
      <w:marTop w:val="0"/>
      <w:marBottom w:val="0"/>
      <w:divBdr>
        <w:top w:val="none" w:sz="0" w:space="0" w:color="auto"/>
        <w:left w:val="none" w:sz="0" w:space="0" w:color="auto"/>
        <w:bottom w:val="none" w:sz="0" w:space="0" w:color="auto"/>
        <w:right w:val="none" w:sz="0" w:space="0" w:color="auto"/>
      </w:divBdr>
    </w:div>
    <w:div w:id="1953397851">
      <w:bodyDiv w:val="1"/>
      <w:marLeft w:val="0"/>
      <w:marRight w:val="0"/>
      <w:marTop w:val="0"/>
      <w:marBottom w:val="0"/>
      <w:divBdr>
        <w:top w:val="none" w:sz="0" w:space="0" w:color="auto"/>
        <w:left w:val="none" w:sz="0" w:space="0" w:color="auto"/>
        <w:bottom w:val="none" w:sz="0" w:space="0" w:color="auto"/>
        <w:right w:val="none" w:sz="0" w:space="0" w:color="auto"/>
      </w:divBdr>
    </w:div>
    <w:div w:id="1989285404">
      <w:bodyDiv w:val="1"/>
      <w:marLeft w:val="0"/>
      <w:marRight w:val="0"/>
      <w:marTop w:val="0"/>
      <w:marBottom w:val="0"/>
      <w:divBdr>
        <w:top w:val="none" w:sz="0" w:space="0" w:color="auto"/>
        <w:left w:val="none" w:sz="0" w:space="0" w:color="auto"/>
        <w:bottom w:val="none" w:sz="0" w:space="0" w:color="auto"/>
        <w:right w:val="none" w:sz="0" w:space="0" w:color="auto"/>
      </w:divBdr>
    </w:div>
    <w:div w:id="2010911597">
      <w:bodyDiv w:val="1"/>
      <w:marLeft w:val="0"/>
      <w:marRight w:val="0"/>
      <w:marTop w:val="0"/>
      <w:marBottom w:val="0"/>
      <w:divBdr>
        <w:top w:val="none" w:sz="0" w:space="0" w:color="auto"/>
        <w:left w:val="none" w:sz="0" w:space="0" w:color="auto"/>
        <w:bottom w:val="none" w:sz="0" w:space="0" w:color="auto"/>
        <w:right w:val="none" w:sz="0" w:space="0" w:color="auto"/>
      </w:divBdr>
      <w:divsChild>
        <w:div w:id="1524589322">
          <w:marLeft w:val="0"/>
          <w:marRight w:val="0"/>
          <w:marTop w:val="0"/>
          <w:marBottom w:val="0"/>
          <w:divBdr>
            <w:top w:val="none" w:sz="0" w:space="0" w:color="auto"/>
            <w:left w:val="none" w:sz="0" w:space="0" w:color="auto"/>
            <w:bottom w:val="none" w:sz="0" w:space="0" w:color="auto"/>
            <w:right w:val="none" w:sz="0" w:space="0" w:color="auto"/>
          </w:divBdr>
        </w:div>
        <w:div w:id="564070504">
          <w:marLeft w:val="0"/>
          <w:marRight w:val="0"/>
          <w:marTop w:val="0"/>
          <w:marBottom w:val="0"/>
          <w:divBdr>
            <w:top w:val="none" w:sz="0" w:space="0" w:color="auto"/>
            <w:left w:val="none" w:sz="0" w:space="0" w:color="auto"/>
            <w:bottom w:val="none" w:sz="0" w:space="0" w:color="auto"/>
            <w:right w:val="none" w:sz="0" w:space="0" w:color="auto"/>
          </w:divBdr>
        </w:div>
      </w:divsChild>
    </w:div>
    <w:div w:id="2032490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Sc</b:Tag>
    <b:SourceType>DocumentFromInternetSite</b:SourceType>
    <b:Guid>{BE4F3BC3-C3E9-473B-AA76-59528142D2E0}</b:Guid>
    <b:Title>Sales Forecasts for Existing Consumer Products and Services: Do Purchase Intentions Contribute to Accuracy?</b:Title>
    <b:URL>https://www.researchgate.net/publication/304088281_Sales_Forecasts_for_Existing_Consumer_Products_and_Services_Do_Purchase_Intentions_Contribute_to_Accuracy</b:URL>
    <b:Author>
      <b:Author>
        <b:NameList>
          <b:Person>
            <b:Last>Armstrong</b:Last>
            <b:First>J.</b:First>
            <b:Middle>Scott</b:Middle>
          </b:Person>
        </b:NameList>
      </b:Author>
    </b:Author>
    <b:RefOrder>2</b:RefOrder>
  </b:Source>
  <b:Source>
    <b:Tag>Pre</b:Tag>
    <b:SourceType>InternetSite</b:SourceType>
    <b:Guid>{99B1B1DE-0D3F-44D8-8E79-351C54FDD958}</b:Guid>
    <b:Title>Predicting Sales Prices of the Houses Using Regression Methods of Machine Learning</b:Title>
    <b:URL>https://ieeexplore.ieee.org/document/8482191</b:URL>
    <b:RefOrder>1</b:RefOrder>
  </b:Source>
  <b:Source>
    <b:Tag>Xia</b:Tag>
    <b:SourceType>InternetSite</b:SourceType>
    <b:Guid>{6EA4FAF6-0AE5-4CB8-B79E-BFDA690A6746}</b:Guid>
    <b:Title>Research on Supply Chain Management Based on Blockchain Technology</b:Title>
    <b:URL>https://www.researchgate.net/publication/331900683_Research_on_Supply_Chain_Management_Based_on_Blockchain_Technology</b:URL>
    <b:RefOrder>3</b:RefOrder>
  </b:Source>
</b:Sources>
</file>

<file path=customXml/itemProps1.xml><?xml version="1.0" encoding="utf-8"?>
<ds:datastoreItem xmlns:ds="http://schemas.openxmlformats.org/officeDocument/2006/customXml" ds:itemID="{48B17864-D909-4F85-AAAB-E983B1639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45</Words>
  <Characters>139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r</dc:creator>
  <cp:keywords/>
  <dc:description/>
  <cp:lastModifiedBy>Dilshan Perera</cp:lastModifiedBy>
  <cp:revision>3</cp:revision>
  <cp:lastPrinted>2019-07-05T07:19:00Z</cp:lastPrinted>
  <dcterms:created xsi:type="dcterms:W3CDTF">2019-08-06T10:36:00Z</dcterms:created>
  <dcterms:modified xsi:type="dcterms:W3CDTF">2019-08-07T07:31:00Z</dcterms:modified>
</cp:coreProperties>
</file>